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0AE28A" w14:textId="77777777" w:rsidR="00D944B2" w:rsidRDefault="00D944B2" w:rsidP="00370A9F">
      <w:pPr>
        <w:pStyle w:val="CompanyName"/>
        <w:framePr w:w="0" w:hRule="auto" w:wrap="auto" w:vAnchor="margin" w:hAnchor="text" w:xAlign="left" w:yAlign="inline"/>
        <w:spacing w:after="0" w:line="240" w:lineRule="auto"/>
        <w:ind w:left="720"/>
        <w:jc w:val="left"/>
        <w:rPr>
          <w:b/>
          <w:color w:val="FF0000"/>
          <w:sz w:val="44"/>
        </w:rPr>
      </w:pPr>
    </w:p>
    <w:p w14:paraId="7D74B6AD" w14:textId="017B6589" w:rsidR="00535F82" w:rsidRDefault="00535F82" w:rsidP="00140866">
      <w:pPr>
        <w:pStyle w:val="CompanyName"/>
        <w:framePr w:w="0" w:hRule="auto" w:wrap="auto" w:vAnchor="margin" w:hAnchor="text" w:xAlign="left" w:yAlign="inline"/>
        <w:spacing w:after="0" w:line="240" w:lineRule="auto"/>
        <w:rPr>
          <w:b/>
          <w:color w:val="FF0000"/>
          <w:sz w:val="44"/>
        </w:rPr>
      </w:pPr>
      <w:r w:rsidRPr="00535F82">
        <w:rPr>
          <w:b/>
          <w:color w:val="FF0000"/>
          <w:sz w:val="44"/>
        </w:rPr>
        <w:t>PORTERVILLE COLLEGE</w:t>
      </w:r>
    </w:p>
    <w:p w14:paraId="2B8D9B0E" w14:textId="77777777" w:rsidR="001013D2" w:rsidRDefault="001013D2" w:rsidP="00910AE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E237FD" w14:textId="158F0A5F" w:rsidR="00910AEC" w:rsidRPr="00711F24" w:rsidRDefault="00910AEC" w:rsidP="00910AE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1F24">
        <w:rPr>
          <w:rFonts w:ascii="Times New Roman" w:hAnsi="Times New Roman" w:cs="Times New Roman"/>
          <w:b/>
          <w:sz w:val="28"/>
          <w:szCs w:val="24"/>
        </w:rPr>
        <w:t>Enrollment Management</w:t>
      </w:r>
    </w:p>
    <w:p w14:paraId="218A9877" w14:textId="03C80B3D" w:rsidR="00910AEC" w:rsidRPr="00711F24" w:rsidRDefault="00350561" w:rsidP="00910AE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1F24">
        <w:rPr>
          <w:rFonts w:ascii="Times New Roman" w:hAnsi="Times New Roman" w:cs="Times New Roman"/>
          <w:b/>
          <w:sz w:val="28"/>
          <w:szCs w:val="24"/>
        </w:rPr>
        <w:t xml:space="preserve">Amended </w:t>
      </w:r>
      <w:r w:rsidR="00910AEC" w:rsidRPr="00711F24">
        <w:rPr>
          <w:rFonts w:ascii="Times New Roman" w:hAnsi="Times New Roman" w:cs="Times New Roman"/>
          <w:b/>
          <w:sz w:val="28"/>
          <w:szCs w:val="24"/>
        </w:rPr>
        <w:t>Minutes</w:t>
      </w:r>
    </w:p>
    <w:p w14:paraId="44A18BB8" w14:textId="77777777" w:rsidR="00D944B2" w:rsidRPr="00711F24" w:rsidRDefault="00D944B2" w:rsidP="00910AE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D07BF82" w14:textId="4A3079D8" w:rsidR="00910AEC" w:rsidRPr="00711F24" w:rsidRDefault="008747B5" w:rsidP="005834C6">
      <w:pPr>
        <w:spacing w:after="0" w:line="240" w:lineRule="auto"/>
        <w:ind w:firstLine="720"/>
        <w:rPr>
          <w:rFonts w:ascii="Times New Roman" w:hAnsi="Times New Roman" w:cs="Times New Roman"/>
          <w:b/>
          <w:sz w:val="28"/>
          <w:szCs w:val="28"/>
        </w:rPr>
      </w:pPr>
      <w:r w:rsidRPr="00711F24">
        <w:rPr>
          <w:rFonts w:ascii="Times New Roman" w:hAnsi="Times New Roman" w:cs="Times New Roman"/>
          <w:b/>
          <w:sz w:val="28"/>
          <w:szCs w:val="28"/>
        </w:rPr>
        <w:t>3:00 pm – 4:00</w:t>
      </w:r>
      <w:r w:rsidR="00711F24">
        <w:rPr>
          <w:rFonts w:ascii="Times New Roman" w:hAnsi="Times New Roman" w:cs="Times New Roman"/>
          <w:b/>
          <w:sz w:val="28"/>
          <w:szCs w:val="28"/>
        </w:rPr>
        <w:t xml:space="preserve"> pm</w:t>
      </w:r>
      <w:r w:rsidR="00711F24">
        <w:rPr>
          <w:rFonts w:ascii="Times New Roman" w:hAnsi="Times New Roman" w:cs="Times New Roman"/>
          <w:b/>
          <w:sz w:val="28"/>
          <w:szCs w:val="28"/>
        </w:rPr>
        <w:tab/>
      </w:r>
      <w:r w:rsidR="000545D4" w:rsidRPr="00711F24">
        <w:rPr>
          <w:rFonts w:ascii="Times New Roman" w:hAnsi="Times New Roman" w:cs="Times New Roman"/>
          <w:b/>
          <w:sz w:val="28"/>
          <w:szCs w:val="28"/>
        </w:rPr>
        <w:t xml:space="preserve">Monday, </w:t>
      </w:r>
      <w:r w:rsidR="003E7D81" w:rsidRPr="00711F24">
        <w:rPr>
          <w:rFonts w:ascii="Times New Roman" w:hAnsi="Times New Roman" w:cs="Times New Roman"/>
          <w:b/>
          <w:sz w:val="28"/>
          <w:szCs w:val="28"/>
        </w:rPr>
        <w:t>February 25</w:t>
      </w:r>
      <w:r w:rsidR="00203430" w:rsidRPr="00711F24">
        <w:rPr>
          <w:rFonts w:ascii="Times New Roman" w:hAnsi="Times New Roman" w:cs="Times New Roman"/>
          <w:b/>
          <w:sz w:val="28"/>
          <w:szCs w:val="28"/>
        </w:rPr>
        <w:t>, 2019</w:t>
      </w:r>
      <w:r w:rsidR="009C378F" w:rsidRPr="00711F24">
        <w:rPr>
          <w:rFonts w:ascii="Times New Roman" w:hAnsi="Times New Roman" w:cs="Times New Roman"/>
          <w:b/>
          <w:sz w:val="28"/>
          <w:szCs w:val="28"/>
        </w:rPr>
        <w:tab/>
      </w:r>
      <w:r w:rsidR="00723B93" w:rsidRPr="00711F24">
        <w:rPr>
          <w:rFonts w:ascii="Times New Roman" w:hAnsi="Times New Roman" w:cs="Times New Roman"/>
          <w:b/>
          <w:sz w:val="28"/>
          <w:szCs w:val="28"/>
        </w:rPr>
        <w:tab/>
      </w:r>
      <w:r w:rsidR="00203430" w:rsidRPr="00711F24">
        <w:rPr>
          <w:rFonts w:ascii="Times New Roman" w:hAnsi="Times New Roman" w:cs="Times New Roman"/>
          <w:b/>
          <w:sz w:val="28"/>
          <w:szCs w:val="28"/>
        </w:rPr>
        <w:t>AC-120</w:t>
      </w:r>
    </w:p>
    <w:p w14:paraId="6BA855B8" w14:textId="77777777" w:rsidR="002838DC" w:rsidRPr="003A47A6" w:rsidRDefault="002838DC" w:rsidP="00910AEC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5F6FFDB4" w14:textId="7DF57F31" w:rsidR="00937805" w:rsidRPr="003A47A6" w:rsidRDefault="00910AEC" w:rsidP="00745D16">
      <w:pPr>
        <w:spacing w:after="0" w:line="240" w:lineRule="auto"/>
        <w:ind w:left="1440" w:hanging="1440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Present:</w:t>
      </w:r>
      <w:r w:rsidR="002041AA" w:rsidRPr="003A47A6">
        <w:rPr>
          <w:rFonts w:ascii="Times New Roman" w:hAnsi="Times New Roman" w:cs="Times New Roman"/>
          <w:b/>
          <w:szCs w:val="24"/>
        </w:rPr>
        <w:t xml:space="preserve"> </w:t>
      </w:r>
      <w:r w:rsidR="00D452DE" w:rsidRPr="003A47A6">
        <w:rPr>
          <w:rFonts w:ascii="Times New Roman" w:hAnsi="Times New Roman" w:cs="Times New Roman"/>
          <w:b/>
          <w:szCs w:val="24"/>
        </w:rPr>
        <w:tab/>
      </w:r>
      <w:r w:rsidR="003E7D81" w:rsidRPr="003A47A6">
        <w:rPr>
          <w:rFonts w:ascii="Times New Roman" w:hAnsi="Times New Roman" w:cs="Times New Roman"/>
          <w:szCs w:val="24"/>
        </w:rPr>
        <w:t>Sam Aunai, Primavera Arvizu, Kailani Knutson, James Thompson, Mike Carley, Arlitha Williams-Harmon, Joel Wiens, Stewart Hathaway, Robert Simpkins, Vickie Dugan, James Entz, Lupe Guillen, Maria Roman, Ann Marie Wagstaff, Judy Fallert, Diane Thompson, Karen Bishop, Sarah Phinney</w:t>
      </w:r>
    </w:p>
    <w:p w14:paraId="4D9DB747" w14:textId="3B04C817" w:rsidR="001C6C3B" w:rsidRPr="003A47A6" w:rsidRDefault="00910AEC" w:rsidP="001C6C3B">
      <w:pPr>
        <w:spacing w:after="0" w:line="240" w:lineRule="auto"/>
        <w:ind w:left="1440" w:hanging="1440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Absent:</w:t>
      </w:r>
      <w:r w:rsidR="00BE6C29" w:rsidRPr="003A47A6">
        <w:rPr>
          <w:rFonts w:ascii="Times New Roman" w:hAnsi="Times New Roman" w:cs="Times New Roman"/>
          <w:b/>
          <w:szCs w:val="24"/>
        </w:rPr>
        <w:tab/>
      </w:r>
      <w:r w:rsidR="007C7089" w:rsidRPr="003A47A6">
        <w:rPr>
          <w:rFonts w:ascii="Times New Roman" w:hAnsi="Times New Roman" w:cs="Times New Roman"/>
          <w:szCs w:val="24"/>
        </w:rPr>
        <w:t>Kim Behrens, Erin Cruz, Tim Brown</w:t>
      </w:r>
    </w:p>
    <w:p w14:paraId="73A60084" w14:textId="43FEAC2F" w:rsidR="009C378F" w:rsidRPr="003A47A6" w:rsidRDefault="00633C62" w:rsidP="00633C62">
      <w:pPr>
        <w:spacing w:after="0" w:line="240" w:lineRule="auto"/>
        <w:ind w:left="1440" w:hanging="1440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 xml:space="preserve">  </w:t>
      </w:r>
    </w:p>
    <w:p w14:paraId="18B01A12" w14:textId="77777777" w:rsidR="00910AEC" w:rsidRPr="003A47A6" w:rsidRDefault="00910AEC" w:rsidP="00B003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Call to Order</w:t>
      </w:r>
    </w:p>
    <w:p w14:paraId="36E4E773" w14:textId="65E33F15" w:rsidR="00910AEC" w:rsidRPr="003A47A6" w:rsidRDefault="00910AEC" w:rsidP="00910AEC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Cs w:val="24"/>
        </w:rPr>
      </w:pPr>
      <w:proofErr w:type="gramStart"/>
      <w:r w:rsidRPr="003A47A6">
        <w:rPr>
          <w:rFonts w:ascii="Times New Roman" w:hAnsi="Times New Roman" w:cs="Times New Roman"/>
          <w:szCs w:val="24"/>
        </w:rPr>
        <w:t>The meeting was calle</w:t>
      </w:r>
      <w:r w:rsidR="002838DC" w:rsidRPr="003A47A6">
        <w:rPr>
          <w:rFonts w:ascii="Times New Roman" w:hAnsi="Times New Roman" w:cs="Times New Roman"/>
          <w:szCs w:val="24"/>
        </w:rPr>
        <w:t xml:space="preserve">d to order by </w:t>
      </w:r>
      <w:r w:rsidR="002F2C34" w:rsidRPr="003A47A6">
        <w:rPr>
          <w:rFonts w:ascii="Times New Roman" w:hAnsi="Times New Roman" w:cs="Times New Roman"/>
          <w:szCs w:val="24"/>
        </w:rPr>
        <w:t>Sam Aunai</w:t>
      </w:r>
      <w:proofErr w:type="gramEnd"/>
      <w:r w:rsidR="00C344E2" w:rsidRPr="003A47A6">
        <w:rPr>
          <w:rFonts w:ascii="Times New Roman" w:hAnsi="Times New Roman" w:cs="Times New Roman"/>
          <w:szCs w:val="24"/>
        </w:rPr>
        <w:t xml:space="preserve"> </w:t>
      </w:r>
      <w:r w:rsidR="00CC21D6" w:rsidRPr="003A47A6">
        <w:rPr>
          <w:rFonts w:ascii="Times New Roman" w:hAnsi="Times New Roman" w:cs="Times New Roman"/>
          <w:szCs w:val="24"/>
        </w:rPr>
        <w:t>at</w:t>
      </w:r>
      <w:r w:rsidR="00C344E2" w:rsidRPr="003A47A6">
        <w:rPr>
          <w:rFonts w:ascii="Times New Roman" w:hAnsi="Times New Roman" w:cs="Times New Roman"/>
          <w:szCs w:val="24"/>
        </w:rPr>
        <w:t xml:space="preserve"> </w:t>
      </w:r>
      <w:r w:rsidR="003E7D81" w:rsidRPr="003A47A6">
        <w:rPr>
          <w:rFonts w:ascii="Times New Roman" w:hAnsi="Times New Roman" w:cs="Times New Roman"/>
          <w:noProof/>
          <w:szCs w:val="24"/>
        </w:rPr>
        <w:t>3:03</w:t>
      </w:r>
      <w:r w:rsidR="00511EF3" w:rsidRPr="003A47A6">
        <w:rPr>
          <w:rFonts w:ascii="Times New Roman" w:hAnsi="Times New Roman" w:cs="Times New Roman"/>
          <w:noProof/>
          <w:szCs w:val="24"/>
        </w:rPr>
        <w:t xml:space="preserve"> </w:t>
      </w:r>
      <w:r w:rsidR="00DB070D" w:rsidRPr="003A47A6">
        <w:rPr>
          <w:rFonts w:ascii="Times New Roman" w:hAnsi="Times New Roman" w:cs="Times New Roman"/>
          <w:noProof/>
          <w:szCs w:val="24"/>
        </w:rPr>
        <w:t>pm</w:t>
      </w:r>
    </w:p>
    <w:p w14:paraId="0690087D" w14:textId="15B9527D" w:rsidR="00910AEC" w:rsidRPr="003A47A6" w:rsidRDefault="00910AEC" w:rsidP="00B003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Approval of Agenda</w:t>
      </w:r>
    </w:p>
    <w:p w14:paraId="318B863A" w14:textId="3054FA43" w:rsidR="00F61F0D" w:rsidRPr="003A47A6" w:rsidRDefault="00F61F0D" w:rsidP="00910AEC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>Motion</w:t>
      </w:r>
      <w:r w:rsidR="00D4324E" w:rsidRPr="003A47A6">
        <w:rPr>
          <w:rFonts w:ascii="Times New Roman" w:hAnsi="Times New Roman" w:cs="Times New Roman"/>
          <w:szCs w:val="24"/>
        </w:rPr>
        <w:t xml:space="preserve"> to approve the </w:t>
      </w:r>
      <w:r w:rsidR="00A63E95" w:rsidRPr="003A47A6">
        <w:rPr>
          <w:rFonts w:ascii="Times New Roman" w:hAnsi="Times New Roman" w:cs="Times New Roman"/>
          <w:szCs w:val="24"/>
        </w:rPr>
        <w:t xml:space="preserve">amended </w:t>
      </w:r>
      <w:r w:rsidR="00265603" w:rsidRPr="003A47A6">
        <w:rPr>
          <w:rFonts w:ascii="Times New Roman" w:hAnsi="Times New Roman" w:cs="Times New Roman"/>
          <w:szCs w:val="24"/>
        </w:rPr>
        <w:t xml:space="preserve">February </w:t>
      </w:r>
      <w:r w:rsidR="007C7089" w:rsidRPr="003A47A6">
        <w:rPr>
          <w:rFonts w:ascii="Times New Roman" w:hAnsi="Times New Roman" w:cs="Times New Roman"/>
          <w:szCs w:val="24"/>
        </w:rPr>
        <w:t>25</w:t>
      </w:r>
      <w:r w:rsidR="00203430" w:rsidRPr="003A47A6">
        <w:rPr>
          <w:rFonts w:ascii="Times New Roman" w:hAnsi="Times New Roman" w:cs="Times New Roman"/>
          <w:szCs w:val="24"/>
        </w:rPr>
        <w:t>, 2019</w:t>
      </w:r>
      <w:r w:rsidR="00834FA6" w:rsidRPr="003A47A6">
        <w:rPr>
          <w:rFonts w:ascii="Times New Roman" w:hAnsi="Times New Roman" w:cs="Times New Roman"/>
          <w:szCs w:val="24"/>
        </w:rPr>
        <w:t xml:space="preserve"> a</w:t>
      </w:r>
      <w:r w:rsidRPr="003A47A6">
        <w:rPr>
          <w:rFonts w:ascii="Times New Roman" w:hAnsi="Times New Roman" w:cs="Times New Roman"/>
          <w:szCs w:val="24"/>
        </w:rPr>
        <w:t>genda</w:t>
      </w:r>
    </w:p>
    <w:p w14:paraId="46577D45" w14:textId="653CF3BD" w:rsidR="00684996" w:rsidRPr="003A47A6" w:rsidRDefault="000545D4" w:rsidP="001C6C3B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M/S/C – </w:t>
      </w:r>
      <w:r w:rsidR="007C7089" w:rsidRPr="003A47A6">
        <w:rPr>
          <w:rFonts w:ascii="Times New Roman" w:hAnsi="Times New Roman" w:cs="Times New Roman"/>
          <w:szCs w:val="24"/>
        </w:rPr>
        <w:t>Robert Simpkins</w:t>
      </w:r>
      <w:r w:rsidR="00BA06BB" w:rsidRPr="003A47A6">
        <w:rPr>
          <w:rFonts w:ascii="Times New Roman" w:hAnsi="Times New Roman" w:cs="Times New Roman"/>
          <w:szCs w:val="24"/>
        </w:rPr>
        <w:t>/</w:t>
      </w:r>
      <w:r w:rsidR="007C7089" w:rsidRPr="003A47A6">
        <w:rPr>
          <w:rFonts w:ascii="Times New Roman" w:hAnsi="Times New Roman" w:cs="Times New Roman"/>
          <w:szCs w:val="24"/>
        </w:rPr>
        <w:t>Lupe Guillen</w:t>
      </w:r>
    </w:p>
    <w:p w14:paraId="3BFF93FA" w14:textId="070B2009" w:rsidR="00910AEC" w:rsidRPr="003A47A6" w:rsidRDefault="00910AEC" w:rsidP="0068499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Approval of Minutes</w:t>
      </w:r>
      <w:r w:rsidR="00C41962" w:rsidRPr="003A47A6">
        <w:rPr>
          <w:rFonts w:ascii="Times New Roman" w:hAnsi="Times New Roman" w:cs="Times New Roman"/>
          <w:b/>
          <w:szCs w:val="24"/>
        </w:rPr>
        <w:t xml:space="preserve"> </w:t>
      </w:r>
    </w:p>
    <w:p w14:paraId="50D8BBF4" w14:textId="6FBA4FC7" w:rsidR="00684996" w:rsidRPr="003A47A6" w:rsidRDefault="00936DC8" w:rsidP="00684996">
      <w:pPr>
        <w:spacing w:after="0" w:line="240" w:lineRule="auto"/>
        <w:ind w:left="1350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ab/>
      </w:r>
      <w:r w:rsidR="00684996" w:rsidRPr="003A47A6">
        <w:rPr>
          <w:rFonts w:ascii="Times New Roman" w:hAnsi="Times New Roman" w:cs="Times New Roman"/>
          <w:szCs w:val="24"/>
        </w:rPr>
        <w:t>Mo</w:t>
      </w:r>
      <w:r w:rsidR="00462975" w:rsidRPr="003A47A6">
        <w:rPr>
          <w:rFonts w:ascii="Times New Roman" w:hAnsi="Times New Roman" w:cs="Times New Roman"/>
          <w:szCs w:val="24"/>
        </w:rPr>
        <w:t xml:space="preserve">tion to approve the </w:t>
      </w:r>
      <w:r w:rsidR="00C9563D" w:rsidRPr="003A47A6">
        <w:rPr>
          <w:rFonts w:ascii="Times New Roman" w:hAnsi="Times New Roman" w:cs="Times New Roman"/>
          <w:szCs w:val="24"/>
        </w:rPr>
        <w:t xml:space="preserve">amended </w:t>
      </w:r>
      <w:r w:rsidR="007C7089" w:rsidRPr="003A47A6">
        <w:rPr>
          <w:rFonts w:ascii="Times New Roman" w:hAnsi="Times New Roman" w:cs="Times New Roman"/>
          <w:szCs w:val="24"/>
        </w:rPr>
        <w:t>February 11</w:t>
      </w:r>
      <w:r w:rsidR="006B76AD" w:rsidRPr="003A47A6">
        <w:rPr>
          <w:rFonts w:ascii="Times New Roman" w:hAnsi="Times New Roman" w:cs="Times New Roman"/>
          <w:szCs w:val="24"/>
        </w:rPr>
        <w:t>, 2019</w:t>
      </w:r>
      <w:r w:rsidR="00684996" w:rsidRPr="003A47A6">
        <w:rPr>
          <w:rFonts w:ascii="Times New Roman" w:hAnsi="Times New Roman" w:cs="Times New Roman"/>
          <w:szCs w:val="24"/>
        </w:rPr>
        <w:t xml:space="preserve"> minutes</w:t>
      </w:r>
    </w:p>
    <w:p w14:paraId="7ABA18A4" w14:textId="251481B6" w:rsidR="00684996" w:rsidRPr="003A47A6" w:rsidRDefault="00936DC8" w:rsidP="00684996">
      <w:pPr>
        <w:spacing w:after="0" w:line="240" w:lineRule="auto"/>
        <w:ind w:left="1350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ab/>
      </w:r>
      <w:r w:rsidR="000545D4" w:rsidRPr="003A47A6">
        <w:rPr>
          <w:rFonts w:ascii="Times New Roman" w:hAnsi="Times New Roman" w:cs="Times New Roman"/>
          <w:szCs w:val="24"/>
        </w:rPr>
        <w:t>M/S/C –</w:t>
      </w:r>
      <w:r w:rsidR="00E75DEB" w:rsidRPr="003A47A6">
        <w:rPr>
          <w:rFonts w:ascii="Times New Roman" w:hAnsi="Times New Roman" w:cs="Times New Roman"/>
          <w:szCs w:val="24"/>
        </w:rPr>
        <w:t xml:space="preserve"> </w:t>
      </w:r>
      <w:r w:rsidR="007C7089" w:rsidRPr="003A47A6">
        <w:rPr>
          <w:rFonts w:ascii="Times New Roman" w:hAnsi="Times New Roman" w:cs="Times New Roman"/>
          <w:szCs w:val="24"/>
        </w:rPr>
        <w:t>Robert Simpkins</w:t>
      </w:r>
      <w:r w:rsidR="00E75DEB" w:rsidRPr="003A47A6">
        <w:rPr>
          <w:rFonts w:ascii="Times New Roman" w:hAnsi="Times New Roman" w:cs="Times New Roman"/>
          <w:szCs w:val="24"/>
        </w:rPr>
        <w:t>/</w:t>
      </w:r>
      <w:r w:rsidR="007C7089" w:rsidRPr="003A47A6">
        <w:rPr>
          <w:rFonts w:ascii="Times New Roman" w:hAnsi="Times New Roman" w:cs="Times New Roman"/>
          <w:szCs w:val="24"/>
        </w:rPr>
        <w:t>Ann Marie Wagstaff</w:t>
      </w:r>
    </w:p>
    <w:p w14:paraId="0921F2BC" w14:textId="4096D2F6" w:rsidR="0047481D" w:rsidRPr="003A47A6" w:rsidRDefault="00910AEC" w:rsidP="00B003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Informational Items</w:t>
      </w:r>
    </w:p>
    <w:p w14:paraId="75280CAB" w14:textId="4B9DC8E5" w:rsidR="00684996" w:rsidRPr="003A47A6" w:rsidRDefault="00684996" w:rsidP="00B003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Action Items</w:t>
      </w:r>
    </w:p>
    <w:p w14:paraId="61E6FACB" w14:textId="77777777" w:rsidR="00801853" w:rsidRPr="003A47A6" w:rsidRDefault="00684996" w:rsidP="0080185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Discussion Items</w:t>
      </w:r>
    </w:p>
    <w:p w14:paraId="630259CE" w14:textId="0EC2C7FB" w:rsidR="00503712" w:rsidRPr="003A47A6" w:rsidRDefault="007C7089" w:rsidP="0050371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Fiscal/Purchasing Process</w:t>
      </w:r>
    </w:p>
    <w:p w14:paraId="7BAEB609" w14:textId="2AA9F0E7" w:rsidR="00D604B7" w:rsidRPr="003A47A6" w:rsidRDefault="009D30C3" w:rsidP="00DD1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Arlitha Harmon-Williams </w:t>
      </w:r>
      <w:r w:rsidR="006633AC" w:rsidRPr="003A47A6">
        <w:rPr>
          <w:rFonts w:ascii="Times New Roman" w:hAnsi="Times New Roman" w:cs="Times New Roman"/>
          <w:szCs w:val="24"/>
        </w:rPr>
        <w:t>presented</w:t>
      </w:r>
      <w:r w:rsidR="00D308C4" w:rsidRPr="003A47A6">
        <w:rPr>
          <w:rFonts w:ascii="Times New Roman" w:hAnsi="Times New Roman" w:cs="Times New Roman"/>
          <w:szCs w:val="24"/>
        </w:rPr>
        <w:t xml:space="preserve"> the </w:t>
      </w:r>
      <w:r w:rsidR="006901D4" w:rsidRPr="003A47A6">
        <w:rPr>
          <w:rFonts w:ascii="Times New Roman" w:hAnsi="Times New Roman" w:cs="Times New Roman"/>
          <w:szCs w:val="24"/>
        </w:rPr>
        <w:t xml:space="preserve">new </w:t>
      </w:r>
      <w:r w:rsidR="00D308C4" w:rsidRPr="003A47A6">
        <w:rPr>
          <w:rFonts w:ascii="Times New Roman" w:hAnsi="Times New Roman" w:cs="Times New Roman"/>
          <w:szCs w:val="24"/>
        </w:rPr>
        <w:t xml:space="preserve">process </w:t>
      </w:r>
      <w:r w:rsidR="006901D4" w:rsidRPr="003A47A6">
        <w:rPr>
          <w:rFonts w:ascii="Times New Roman" w:hAnsi="Times New Roman" w:cs="Times New Roman"/>
          <w:szCs w:val="24"/>
        </w:rPr>
        <w:t>regarding</w:t>
      </w:r>
      <w:r w:rsidR="00673C2E" w:rsidRPr="003A47A6">
        <w:rPr>
          <w:rFonts w:ascii="Times New Roman" w:hAnsi="Times New Roman" w:cs="Times New Roman"/>
          <w:szCs w:val="24"/>
        </w:rPr>
        <w:t xml:space="preserve"> </w:t>
      </w:r>
      <w:r w:rsidR="00274C25" w:rsidRPr="003A47A6">
        <w:rPr>
          <w:rFonts w:ascii="Times New Roman" w:hAnsi="Times New Roman" w:cs="Times New Roman"/>
          <w:szCs w:val="24"/>
        </w:rPr>
        <w:t xml:space="preserve">classroom </w:t>
      </w:r>
      <w:r w:rsidR="00673C2E" w:rsidRPr="003A47A6">
        <w:rPr>
          <w:rFonts w:ascii="Times New Roman" w:hAnsi="Times New Roman" w:cs="Times New Roman"/>
          <w:szCs w:val="24"/>
        </w:rPr>
        <w:t>instructional items.</w:t>
      </w:r>
      <w:r w:rsidR="00F55E80" w:rsidRPr="003A47A6">
        <w:rPr>
          <w:rFonts w:ascii="Times New Roman" w:hAnsi="Times New Roman" w:cs="Times New Roman"/>
          <w:szCs w:val="24"/>
        </w:rPr>
        <w:t xml:space="preserve"> </w:t>
      </w:r>
      <w:r w:rsidR="00EE35B3" w:rsidRPr="003A47A6">
        <w:rPr>
          <w:rFonts w:ascii="Times New Roman" w:hAnsi="Times New Roman" w:cs="Times New Roman"/>
          <w:szCs w:val="24"/>
        </w:rPr>
        <w:t xml:space="preserve">The </w:t>
      </w:r>
      <w:r w:rsidR="009738B1" w:rsidRPr="003A47A6">
        <w:rPr>
          <w:rFonts w:ascii="Times New Roman" w:hAnsi="Times New Roman" w:cs="Times New Roman"/>
          <w:szCs w:val="24"/>
        </w:rPr>
        <w:t xml:space="preserve">process </w:t>
      </w:r>
      <w:r w:rsidR="002672A0" w:rsidRPr="003A47A6">
        <w:rPr>
          <w:rFonts w:ascii="Times New Roman" w:hAnsi="Times New Roman" w:cs="Times New Roman"/>
          <w:szCs w:val="24"/>
        </w:rPr>
        <w:t xml:space="preserve">now </w:t>
      </w:r>
      <w:r w:rsidR="009738B1" w:rsidRPr="003A47A6">
        <w:rPr>
          <w:rFonts w:ascii="Times New Roman" w:hAnsi="Times New Roman" w:cs="Times New Roman"/>
          <w:szCs w:val="24"/>
        </w:rPr>
        <w:t>is</w:t>
      </w:r>
      <w:r w:rsidR="006253BA" w:rsidRPr="003A47A6">
        <w:rPr>
          <w:rFonts w:ascii="Times New Roman" w:hAnsi="Times New Roman" w:cs="Times New Roman"/>
          <w:szCs w:val="24"/>
        </w:rPr>
        <w:t xml:space="preserve"> </w:t>
      </w:r>
      <w:r w:rsidR="008E44BF" w:rsidRPr="003A47A6">
        <w:rPr>
          <w:rFonts w:ascii="Times New Roman" w:hAnsi="Times New Roman" w:cs="Times New Roman"/>
          <w:szCs w:val="24"/>
        </w:rPr>
        <w:t xml:space="preserve">using </w:t>
      </w:r>
      <w:r w:rsidR="00511655" w:rsidRPr="003A47A6">
        <w:rPr>
          <w:rFonts w:ascii="Times New Roman" w:hAnsi="Times New Roman" w:cs="Times New Roman"/>
          <w:szCs w:val="24"/>
        </w:rPr>
        <w:t xml:space="preserve">the </w:t>
      </w:r>
      <w:r w:rsidR="008E44BF" w:rsidRPr="003A47A6">
        <w:rPr>
          <w:rFonts w:ascii="Times New Roman" w:hAnsi="Times New Roman" w:cs="Times New Roman"/>
          <w:szCs w:val="24"/>
        </w:rPr>
        <w:t>‘</w:t>
      </w:r>
      <w:r w:rsidR="00A9742E" w:rsidRPr="003A47A6">
        <w:rPr>
          <w:rFonts w:ascii="Times New Roman" w:hAnsi="Times New Roman" w:cs="Times New Roman"/>
          <w:szCs w:val="24"/>
        </w:rPr>
        <w:t xml:space="preserve">Instructional </w:t>
      </w:r>
      <w:r w:rsidR="00B76ACE" w:rsidRPr="003A47A6">
        <w:rPr>
          <w:rFonts w:ascii="Times New Roman" w:hAnsi="Times New Roman" w:cs="Times New Roman"/>
          <w:szCs w:val="24"/>
        </w:rPr>
        <w:t>Material</w:t>
      </w:r>
      <w:r w:rsidR="005539C5" w:rsidRPr="003A47A6">
        <w:rPr>
          <w:rFonts w:ascii="Times New Roman" w:hAnsi="Times New Roman" w:cs="Times New Roman"/>
          <w:szCs w:val="24"/>
        </w:rPr>
        <w:t>s</w:t>
      </w:r>
      <w:r w:rsidR="0010450F" w:rsidRPr="003A47A6">
        <w:rPr>
          <w:rFonts w:ascii="Times New Roman" w:hAnsi="Times New Roman" w:cs="Times New Roman"/>
          <w:szCs w:val="24"/>
        </w:rPr>
        <w:t xml:space="preserve"> and </w:t>
      </w:r>
      <w:r w:rsidR="006633AC" w:rsidRPr="003A47A6">
        <w:rPr>
          <w:rFonts w:ascii="Times New Roman" w:hAnsi="Times New Roman" w:cs="Times New Roman"/>
          <w:szCs w:val="24"/>
        </w:rPr>
        <w:t xml:space="preserve">Request Form’. </w:t>
      </w:r>
      <w:r w:rsidR="00F949A7" w:rsidRPr="003A47A6">
        <w:rPr>
          <w:rFonts w:ascii="Times New Roman" w:hAnsi="Times New Roman" w:cs="Times New Roman"/>
          <w:szCs w:val="24"/>
        </w:rPr>
        <w:t xml:space="preserve">John Word (Facilities Manager) receives ideas </w:t>
      </w:r>
      <w:r w:rsidR="00772323" w:rsidRPr="003A47A6">
        <w:rPr>
          <w:rFonts w:ascii="Times New Roman" w:hAnsi="Times New Roman" w:cs="Times New Roman"/>
          <w:szCs w:val="24"/>
        </w:rPr>
        <w:t xml:space="preserve">from </w:t>
      </w:r>
      <w:r w:rsidR="003E6052" w:rsidRPr="003A47A6">
        <w:rPr>
          <w:rFonts w:ascii="Times New Roman" w:hAnsi="Times New Roman" w:cs="Times New Roman"/>
          <w:szCs w:val="24"/>
        </w:rPr>
        <w:t xml:space="preserve">facility </w:t>
      </w:r>
      <w:r w:rsidR="00BA5C80" w:rsidRPr="003A47A6">
        <w:rPr>
          <w:rFonts w:ascii="Times New Roman" w:hAnsi="Times New Roman" w:cs="Times New Roman"/>
          <w:szCs w:val="24"/>
        </w:rPr>
        <w:t>conferences he attends,</w:t>
      </w:r>
      <w:r w:rsidR="00772323" w:rsidRPr="003A47A6">
        <w:rPr>
          <w:rFonts w:ascii="Times New Roman" w:hAnsi="Times New Roman" w:cs="Times New Roman"/>
          <w:szCs w:val="24"/>
        </w:rPr>
        <w:t xml:space="preserve"> </w:t>
      </w:r>
      <w:r w:rsidR="00A54E4A" w:rsidRPr="003A47A6">
        <w:rPr>
          <w:rFonts w:ascii="Times New Roman" w:hAnsi="Times New Roman" w:cs="Times New Roman"/>
          <w:szCs w:val="24"/>
        </w:rPr>
        <w:t xml:space="preserve">for best practices </w:t>
      </w:r>
      <w:r w:rsidR="00772323" w:rsidRPr="003A47A6">
        <w:rPr>
          <w:rFonts w:ascii="Times New Roman" w:hAnsi="Times New Roman" w:cs="Times New Roman"/>
          <w:szCs w:val="24"/>
        </w:rPr>
        <w:t>of</w:t>
      </w:r>
      <w:r w:rsidR="00A54E4A" w:rsidRPr="003A47A6">
        <w:rPr>
          <w:rFonts w:ascii="Times New Roman" w:hAnsi="Times New Roman" w:cs="Times New Roman"/>
          <w:szCs w:val="24"/>
        </w:rPr>
        <w:t xml:space="preserve"> the</w:t>
      </w:r>
      <w:r w:rsidR="002F7B22" w:rsidRPr="003A47A6">
        <w:rPr>
          <w:rFonts w:ascii="Times New Roman" w:hAnsi="Times New Roman" w:cs="Times New Roman"/>
          <w:szCs w:val="24"/>
        </w:rPr>
        <w:t xml:space="preserve"> classroom</w:t>
      </w:r>
      <w:r w:rsidR="00322001" w:rsidRPr="003A47A6">
        <w:rPr>
          <w:rFonts w:ascii="Times New Roman" w:hAnsi="Times New Roman" w:cs="Times New Roman"/>
          <w:szCs w:val="24"/>
        </w:rPr>
        <w:t xml:space="preserve"> with </w:t>
      </w:r>
      <w:r w:rsidR="00511EF3" w:rsidRPr="003A47A6">
        <w:rPr>
          <w:rFonts w:ascii="Times New Roman" w:hAnsi="Times New Roman" w:cs="Times New Roman"/>
          <w:szCs w:val="24"/>
        </w:rPr>
        <w:t xml:space="preserve">the </w:t>
      </w:r>
      <w:r w:rsidR="00322001" w:rsidRPr="003A47A6">
        <w:rPr>
          <w:rFonts w:ascii="Times New Roman" w:hAnsi="Times New Roman" w:cs="Times New Roman"/>
          <w:noProof/>
          <w:szCs w:val="24"/>
        </w:rPr>
        <w:t>consultation</w:t>
      </w:r>
      <w:r w:rsidR="00322001" w:rsidRPr="003A47A6">
        <w:rPr>
          <w:rFonts w:ascii="Times New Roman" w:hAnsi="Times New Roman" w:cs="Times New Roman"/>
          <w:szCs w:val="24"/>
        </w:rPr>
        <w:t xml:space="preserve"> </w:t>
      </w:r>
      <w:r w:rsidR="00511655" w:rsidRPr="003A47A6">
        <w:rPr>
          <w:rFonts w:ascii="Times New Roman" w:hAnsi="Times New Roman" w:cs="Times New Roman"/>
          <w:szCs w:val="24"/>
        </w:rPr>
        <w:t>of the</w:t>
      </w:r>
      <w:r w:rsidR="00322001" w:rsidRPr="003A47A6">
        <w:rPr>
          <w:rFonts w:ascii="Times New Roman" w:hAnsi="Times New Roman" w:cs="Times New Roman"/>
          <w:szCs w:val="24"/>
        </w:rPr>
        <w:t xml:space="preserve"> faculty</w:t>
      </w:r>
      <w:r w:rsidR="00BC78BC" w:rsidRPr="003A47A6">
        <w:rPr>
          <w:rFonts w:ascii="Times New Roman" w:hAnsi="Times New Roman" w:cs="Times New Roman"/>
          <w:szCs w:val="24"/>
        </w:rPr>
        <w:t>.</w:t>
      </w:r>
      <w:r w:rsidR="002F7B22" w:rsidRPr="003A47A6">
        <w:rPr>
          <w:rFonts w:ascii="Times New Roman" w:hAnsi="Times New Roman" w:cs="Times New Roman"/>
          <w:szCs w:val="24"/>
        </w:rPr>
        <w:t xml:space="preserve"> </w:t>
      </w:r>
      <w:r w:rsidR="00BC78BC" w:rsidRPr="003A47A6">
        <w:rPr>
          <w:rFonts w:ascii="Times New Roman" w:hAnsi="Times New Roman" w:cs="Times New Roman"/>
          <w:szCs w:val="24"/>
        </w:rPr>
        <w:t xml:space="preserve">John </w:t>
      </w:r>
      <w:r w:rsidR="00F949A7" w:rsidRPr="003A47A6">
        <w:rPr>
          <w:rFonts w:ascii="Times New Roman" w:hAnsi="Times New Roman" w:cs="Times New Roman"/>
          <w:szCs w:val="24"/>
        </w:rPr>
        <w:t>bring</w:t>
      </w:r>
      <w:r w:rsidR="002F7B22" w:rsidRPr="003A47A6">
        <w:rPr>
          <w:rFonts w:ascii="Times New Roman" w:hAnsi="Times New Roman" w:cs="Times New Roman"/>
          <w:szCs w:val="24"/>
        </w:rPr>
        <w:t>s</w:t>
      </w:r>
      <w:r w:rsidR="00F949A7" w:rsidRPr="003A47A6">
        <w:rPr>
          <w:rFonts w:ascii="Times New Roman" w:hAnsi="Times New Roman" w:cs="Times New Roman"/>
          <w:szCs w:val="24"/>
        </w:rPr>
        <w:t xml:space="preserve"> the sample in a </w:t>
      </w:r>
      <w:r w:rsidR="00511655" w:rsidRPr="003A47A6">
        <w:rPr>
          <w:rFonts w:ascii="Times New Roman" w:hAnsi="Times New Roman" w:cs="Times New Roman"/>
          <w:szCs w:val="24"/>
        </w:rPr>
        <w:t>classroom, receives requests from the facility-planning committee,</w:t>
      </w:r>
      <w:r w:rsidR="000A6351" w:rsidRPr="003A47A6">
        <w:rPr>
          <w:rFonts w:ascii="Times New Roman" w:hAnsi="Times New Roman" w:cs="Times New Roman"/>
          <w:szCs w:val="24"/>
        </w:rPr>
        <w:t xml:space="preserve"> and program</w:t>
      </w:r>
      <w:r w:rsidR="00511655" w:rsidRPr="003A47A6">
        <w:rPr>
          <w:rFonts w:ascii="Times New Roman" w:hAnsi="Times New Roman" w:cs="Times New Roman"/>
          <w:szCs w:val="24"/>
        </w:rPr>
        <w:t>s</w:t>
      </w:r>
      <w:r w:rsidR="000A6351" w:rsidRPr="003A47A6">
        <w:rPr>
          <w:rFonts w:ascii="Times New Roman" w:hAnsi="Times New Roman" w:cs="Times New Roman"/>
          <w:szCs w:val="24"/>
        </w:rPr>
        <w:t xml:space="preserve"> the request and concerns</w:t>
      </w:r>
      <w:r w:rsidR="00F949A7" w:rsidRPr="003A47A6">
        <w:rPr>
          <w:rFonts w:ascii="Times New Roman" w:hAnsi="Times New Roman" w:cs="Times New Roman"/>
          <w:szCs w:val="24"/>
        </w:rPr>
        <w:t xml:space="preserve">. </w:t>
      </w:r>
      <w:r w:rsidR="006633AC" w:rsidRPr="003A47A6">
        <w:rPr>
          <w:rFonts w:ascii="Times New Roman" w:hAnsi="Times New Roman" w:cs="Times New Roman"/>
          <w:szCs w:val="24"/>
        </w:rPr>
        <w:t>The next facilities planning meeting will</w:t>
      </w:r>
      <w:r w:rsidR="00511655" w:rsidRPr="003A47A6">
        <w:rPr>
          <w:rFonts w:ascii="Times New Roman" w:hAnsi="Times New Roman" w:cs="Times New Roman"/>
          <w:szCs w:val="24"/>
        </w:rPr>
        <w:t xml:space="preserve"> be</w:t>
      </w:r>
      <w:r w:rsidR="006633AC" w:rsidRPr="003A47A6">
        <w:rPr>
          <w:rFonts w:ascii="Times New Roman" w:hAnsi="Times New Roman" w:cs="Times New Roman"/>
          <w:szCs w:val="24"/>
        </w:rPr>
        <w:t xml:space="preserve"> open to the campus as an open </w:t>
      </w:r>
      <w:r w:rsidR="008364CA" w:rsidRPr="003A47A6">
        <w:rPr>
          <w:rFonts w:ascii="Times New Roman" w:hAnsi="Times New Roman" w:cs="Times New Roman"/>
          <w:szCs w:val="24"/>
        </w:rPr>
        <w:t xml:space="preserve">forum </w:t>
      </w:r>
      <w:r w:rsidR="006633AC" w:rsidRPr="003A47A6">
        <w:rPr>
          <w:rFonts w:ascii="Times New Roman" w:hAnsi="Times New Roman" w:cs="Times New Roman"/>
          <w:szCs w:val="24"/>
        </w:rPr>
        <w:t xml:space="preserve">is scheduled for April </w:t>
      </w:r>
      <w:proofErr w:type="gramStart"/>
      <w:r w:rsidR="006633AC" w:rsidRPr="003A47A6">
        <w:rPr>
          <w:rFonts w:ascii="Times New Roman" w:hAnsi="Times New Roman" w:cs="Times New Roman"/>
          <w:szCs w:val="24"/>
        </w:rPr>
        <w:t>3</w:t>
      </w:r>
      <w:r w:rsidR="006633AC" w:rsidRPr="003A47A6">
        <w:rPr>
          <w:rFonts w:ascii="Times New Roman" w:hAnsi="Times New Roman" w:cs="Times New Roman"/>
          <w:szCs w:val="24"/>
          <w:vertAlign w:val="superscript"/>
        </w:rPr>
        <w:t>rd</w:t>
      </w:r>
      <w:proofErr w:type="gramEnd"/>
      <w:r w:rsidR="006633AC" w:rsidRPr="003A47A6">
        <w:rPr>
          <w:rFonts w:ascii="Times New Roman" w:hAnsi="Times New Roman" w:cs="Times New Roman"/>
          <w:szCs w:val="24"/>
        </w:rPr>
        <w:t xml:space="preserve">.  An update on what </w:t>
      </w:r>
      <w:proofErr w:type="gramStart"/>
      <w:r w:rsidR="006633AC" w:rsidRPr="003A47A6">
        <w:rPr>
          <w:rFonts w:ascii="Times New Roman" w:hAnsi="Times New Roman" w:cs="Times New Roman"/>
          <w:szCs w:val="24"/>
        </w:rPr>
        <w:t xml:space="preserve">will be </w:t>
      </w:r>
      <w:r w:rsidR="00C06194" w:rsidRPr="003A47A6">
        <w:rPr>
          <w:rFonts w:ascii="Times New Roman" w:hAnsi="Times New Roman" w:cs="Times New Roman"/>
          <w:szCs w:val="24"/>
        </w:rPr>
        <w:t>presented</w:t>
      </w:r>
      <w:proofErr w:type="gramEnd"/>
      <w:r w:rsidR="00C06194" w:rsidRPr="003A47A6">
        <w:rPr>
          <w:rFonts w:ascii="Times New Roman" w:hAnsi="Times New Roman" w:cs="Times New Roman"/>
          <w:szCs w:val="24"/>
        </w:rPr>
        <w:t xml:space="preserve"> at</w:t>
      </w:r>
      <w:r w:rsidR="006633AC" w:rsidRPr="003A47A6">
        <w:rPr>
          <w:rFonts w:ascii="Times New Roman" w:hAnsi="Times New Roman" w:cs="Times New Roman"/>
          <w:szCs w:val="24"/>
        </w:rPr>
        <w:t xml:space="preserve"> Flex Day and at College Council.  </w:t>
      </w:r>
      <w:r w:rsidR="00F949A7" w:rsidRPr="003A47A6">
        <w:rPr>
          <w:rFonts w:ascii="Times New Roman" w:hAnsi="Times New Roman" w:cs="Times New Roman"/>
          <w:szCs w:val="24"/>
        </w:rPr>
        <w:t xml:space="preserve"> </w:t>
      </w:r>
    </w:p>
    <w:p w14:paraId="16A721E1" w14:textId="600937AE" w:rsidR="007C7089" w:rsidRPr="003A47A6" w:rsidRDefault="007C7089" w:rsidP="00503712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Enrollment Management</w:t>
      </w:r>
    </w:p>
    <w:p w14:paraId="102C76EC" w14:textId="118D1302" w:rsidR="007C7089" w:rsidRPr="003A47A6" w:rsidRDefault="008226FB" w:rsidP="007C7089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 xml:space="preserve"> </w:t>
      </w:r>
      <w:r w:rsidR="00905639" w:rsidRPr="003A47A6">
        <w:rPr>
          <w:rFonts w:ascii="Times New Roman" w:hAnsi="Times New Roman" w:cs="Times New Roman"/>
          <w:b/>
          <w:szCs w:val="24"/>
        </w:rPr>
        <w:t xml:space="preserve">     </w:t>
      </w:r>
      <w:r w:rsidR="007C7089" w:rsidRPr="003A47A6">
        <w:rPr>
          <w:rFonts w:ascii="Times New Roman" w:hAnsi="Times New Roman" w:cs="Times New Roman"/>
          <w:b/>
          <w:szCs w:val="24"/>
        </w:rPr>
        <w:t>Guided Pathways (Pirate Maps)-Update</w:t>
      </w:r>
    </w:p>
    <w:p w14:paraId="6C1F003A" w14:textId="687C4FEE" w:rsidR="00604F8D" w:rsidRPr="003A47A6" w:rsidRDefault="00217A4F" w:rsidP="00604F8D">
      <w:pPr>
        <w:pStyle w:val="ListParagraph"/>
        <w:numPr>
          <w:ilvl w:val="2"/>
          <w:numId w:val="8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The first mapping activity </w:t>
      </w:r>
      <w:r w:rsidR="005A742E" w:rsidRPr="003A47A6">
        <w:rPr>
          <w:rFonts w:ascii="Times New Roman" w:hAnsi="Times New Roman" w:cs="Times New Roman"/>
          <w:szCs w:val="24"/>
        </w:rPr>
        <w:t xml:space="preserve">guided by Primavera Arvizu and Cindy </w:t>
      </w:r>
      <w:proofErr w:type="spellStart"/>
      <w:r w:rsidR="005A742E" w:rsidRPr="003A47A6">
        <w:rPr>
          <w:rFonts w:ascii="Times New Roman" w:hAnsi="Times New Roman" w:cs="Times New Roman"/>
          <w:szCs w:val="24"/>
        </w:rPr>
        <w:t>Pummill</w:t>
      </w:r>
      <w:proofErr w:type="spellEnd"/>
      <w:r w:rsidR="005A742E" w:rsidRPr="003A47A6">
        <w:rPr>
          <w:rFonts w:ascii="Times New Roman" w:hAnsi="Times New Roman" w:cs="Times New Roman"/>
          <w:szCs w:val="24"/>
        </w:rPr>
        <w:t xml:space="preserve"> </w:t>
      </w:r>
      <w:r w:rsidR="002617B9" w:rsidRPr="003A47A6">
        <w:rPr>
          <w:rFonts w:ascii="Times New Roman" w:hAnsi="Times New Roman" w:cs="Times New Roman"/>
          <w:szCs w:val="24"/>
        </w:rPr>
        <w:t xml:space="preserve">held </w:t>
      </w:r>
      <w:r w:rsidR="006A4FA9" w:rsidRPr="003A47A6">
        <w:rPr>
          <w:rFonts w:ascii="Times New Roman" w:hAnsi="Times New Roman" w:cs="Times New Roman"/>
          <w:szCs w:val="24"/>
        </w:rPr>
        <w:t xml:space="preserve">last week </w:t>
      </w:r>
      <w:r w:rsidRPr="003A47A6">
        <w:rPr>
          <w:rFonts w:ascii="Times New Roman" w:hAnsi="Times New Roman" w:cs="Times New Roman"/>
          <w:szCs w:val="24"/>
        </w:rPr>
        <w:t>with three divisions</w:t>
      </w:r>
      <w:r w:rsidR="005A742E" w:rsidRPr="003A47A6">
        <w:rPr>
          <w:rFonts w:ascii="Times New Roman" w:hAnsi="Times New Roman" w:cs="Times New Roman"/>
          <w:szCs w:val="24"/>
        </w:rPr>
        <w:t xml:space="preserve"> (Language Arts, Fine and Applied Arts, </w:t>
      </w:r>
      <w:r w:rsidR="00237B56" w:rsidRPr="003A47A6">
        <w:rPr>
          <w:rFonts w:ascii="Times New Roman" w:hAnsi="Times New Roman" w:cs="Times New Roman"/>
          <w:szCs w:val="24"/>
        </w:rPr>
        <w:t xml:space="preserve">and </w:t>
      </w:r>
      <w:r w:rsidR="005A742E" w:rsidRPr="003A47A6">
        <w:rPr>
          <w:rFonts w:ascii="Times New Roman" w:hAnsi="Times New Roman" w:cs="Times New Roman"/>
          <w:szCs w:val="24"/>
        </w:rPr>
        <w:t>Natural Science)</w:t>
      </w:r>
      <w:r w:rsidRPr="003A47A6">
        <w:rPr>
          <w:rFonts w:ascii="Times New Roman" w:hAnsi="Times New Roman" w:cs="Times New Roman"/>
          <w:szCs w:val="24"/>
        </w:rPr>
        <w:t xml:space="preserve"> </w:t>
      </w:r>
      <w:r w:rsidR="009479FD" w:rsidRPr="003A47A6">
        <w:rPr>
          <w:rFonts w:ascii="Times New Roman" w:hAnsi="Times New Roman" w:cs="Times New Roman"/>
          <w:szCs w:val="24"/>
        </w:rPr>
        <w:t xml:space="preserve">in which </w:t>
      </w:r>
      <w:r w:rsidRPr="003A47A6">
        <w:rPr>
          <w:rFonts w:ascii="Times New Roman" w:hAnsi="Times New Roman" w:cs="Times New Roman"/>
          <w:szCs w:val="24"/>
        </w:rPr>
        <w:t>the faculty created seven clusters.</w:t>
      </w:r>
      <w:r w:rsidR="00CE4799" w:rsidRPr="003A47A6">
        <w:rPr>
          <w:rFonts w:ascii="Times New Roman" w:hAnsi="Times New Roman" w:cs="Times New Roman"/>
          <w:szCs w:val="24"/>
        </w:rPr>
        <w:t xml:space="preserve">  There are still some pending divisions, administration</w:t>
      </w:r>
      <w:r w:rsidR="00B85DB3" w:rsidRPr="003A47A6">
        <w:rPr>
          <w:rFonts w:ascii="Times New Roman" w:hAnsi="Times New Roman" w:cs="Times New Roman"/>
          <w:szCs w:val="24"/>
        </w:rPr>
        <w:t xml:space="preserve"> team</w:t>
      </w:r>
      <w:r w:rsidR="00CE4799" w:rsidRPr="003A47A6">
        <w:rPr>
          <w:rFonts w:ascii="Times New Roman" w:hAnsi="Times New Roman" w:cs="Times New Roman"/>
          <w:szCs w:val="24"/>
        </w:rPr>
        <w:t>, student services</w:t>
      </w:r>
      <w:r w:rsidR="00511EF3" w:rsidRPr="003A47A6">
        <w:rPr>
          <w:rFonts w:ascii="Times New Roman" w:hAnsi="Times New Roman" w:cs="Times New Roman"/>
          <w:szCs w:val="24"/>
        </w:rPr>
        <w:t>,</w:t>
      </w:r>
      <w:r w:rsidR="00CE4799" w:rsidRPr="003A47A6">
        <w:rPr>
          <w:rFonts w:ascii="Times New Roman" w:hAnsi="Times New Roman" w:cs="Times New Roman"/>
          <w:szCs w:val="24"/>
        </w:rPr>
        <w:t xml:space="preserve"> </w:t>
      </w:r>
      <w:r w:rsidR="00CE4799" w:rsidRPr="003A47A6">
        <w:rPr>
          <w:rFonts w:ascii="Times New Roman" w:hAnsi="Times New Roman" w:cs="Times New Roman"/>
          <w:noProof/>
          <w:szCs w:val="24"/>
        </w:rPr>
        <w:t>and</w:t>
      </w:r>
      <w:r w:rsidR="00CE4799" w:rsidRPr="003A47A6">
        <w:rPr>
          <w:rFonts w:ascii="Times New Roman" w:hAnsi="Times New Roman" w:cs="Times New Roman"/>
          <w:szCs w:val="24"/>
        </w:rPr>
        <w:t xml:space="preserve"> two student groups</w:t>
      </w:r>
      <w:r w:rsidR="00070ECD" w:rsidRPr="003A47A6">
        <w:rPr>
          <w:rFonts w:ascii="Times New Roman" w:hAnsi="Times New Roman" w:cs="Times New Roman"/>
          <w:szCs w:val="24"/>
        </w:rPr>
        <w:t xml:space="preserve">, </w:t>
      </w:r>
      <w:r w:rsidR="0057532A" w:rsidRPr="003A47A6">
        <w:rPr>
          <w:rFonts w:ascii="Times New Roman" w:hAnsi="Times New Roman" w:cs="Times New Roman"/>
          <w:szCs w:val="24"/>
        </w:rPr>
        <w:t>and then</w:t>
      </w:r>
      <w:r w:rsidR="00070ECD" w:rsidRPr="003A47A6">
        <w:rPr>
          <w:rFonts w:ascii="Times New Roman" w:hAnsi="Times New Roman" w:cs="Times New Roman"/>
          <w:szCs w:val="24"/>
        </w:rPr>
        <w:t xml:space="preserve"> </w:t>
      </w:r>
      <w:r w:rsidR="00070ECD" w:rsidRPr="003A47A6">
        <w:rPr>
          <w:rFonts w:ascii="Times New Roman" w:hAnsi="Times New Roman" w:cs="Times New Roman"/>
          <w:noProof/>
          <w:szCs w:val="24"/>
        </w:rPr>
        <w:t>synthesi</w:t>
      </w:r>
      <w:r w:rsidR="00511EF3" w:rsidRPr="003A47A6">
        <w:rPr>
          <w:rFonts w:ascii="Times New Roman" w:hAnsi="Times New Roman" w:cs="Times New Roman"/>
          <w:noProof/>
          <w:szCs w:val="24"/>
        </w:rPr>
        <w:t>ze</w:t>
      </w:r>
      <w:r w:rsidR="00070ECD" w:rsidRPr="003A47A6">
        <w:rPr>
          <w:rFonts w:ascii="Times New Roman" w:hAnsi="Times New Roman" w:cs="Times New Roman"/>
          <w:szCs w:val="24"/>
        </w:rPr>
        <w:t xml:space="preserve"> the information with the </w:t>
      </w:r>
      <w:r w:rsidR="00070ECD" w:rsidRPr="003A47A6">
        <w:rPr>
          <w:rFonts w:ascii="Times New Roman" w:hAnsi="Times New Roman" w:cs="Times New Roman"/>
          <w:noProof/>
          <w:szCs w:val="24"/>
        </w:rPr>
        <w:t>workgroup</w:t>
      </w:r>
      <w:r w:rsidR="00070ECD" w:rsidRPr="003A47A6">
        <w:rPr>
          <w:rFonts w:ascii="Times New Roman" w:hAnsi="Times New Roman" w:cs="Times New Roman"/>
          <w:szCs w:val="24"/>
        </w:rPr>
        <w:t xml:space="preserve"> and </w:t>
      </w:r>
      <w:r w:rsidR="00070ECD" w:rsidRPr="003A47A6">
        <w:rPr>
          <w:rFonts w:ascii="Times New Roman" w:hAnsi="Times New Roman" w:cs="Times New Roman"/>
          <w:noProof/>
          <w:szCs w:val="24"/>
        </w:rPr>
        <w:t>showcase</w:t>
      </w:r>
      <w:r w:rsidR="00070ECD" w:rsidRPr="003A47A6">
        <w:rPr>
          <w:rFonts w:ascii="Times New Roman" w:hAnsi="Times New Roman" w:cs="Times New Roman"/>
          <w:szCs w:val="24"/>
        </w:rPr>
        <w:t xml:space="preserve"> it during Flex Da</w:t>
      </w:r>
      <w:r w:rsidR="0062554E" w:rsidRPr="003A47A6">
        <w:rPr>
          <w:rFonts w:ascii="Times New Roman" w:hAnsi="Times New Roman" w:cs="Times New Roman"/>
          <w:szCs w:val="24"/>
        </w:rPr>
        <w:t>y.</w:t>
      </w:r>
    </w:p>
    <w:p w14:paraId="39033BF8" w14:textId="657D253A" w:rsidR="00BA3B79" w:rsidRPr="003A47A6" w:rsidRDefault="00A87D40" w:rsidP="00D604B7">
      <w:pPr>
        <w:pStyle w:val="ListParagraph"/>
        <w:numPr>
          <w:ilvl w:val="2"/>
          <w:numId w:val="8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The </w:t>
      </w:r>
      <w:r w:rsidR="00D81431" w:rsidRPr="003A47A6">
        <w:rPr>
          <w:rFonts w:ascii="Times New Roman" w:hAnsi="Times New Roman" w:cs="Times New Roman"/>
          <w:szCs w:val="24"/>
        </w:rPr>
        <w:t xml:space="preserve">Leading from the Middle team will </w:t>
      </w:r>
      <w:r w:rsidR="008C5732" w:rsidRPr="003A47A6">
        <w:rPr>
          <w:rFonts w:ascii="Times New Roman" w:hAnsi="Times New Roman" w:cs="Times New Roman"/>
          <w:szCs w:val="24"/>
        </w:rPr>
        <w:t xml:space="preserve">present </w:t>
      </w:r>
      <w:r w:rsidR="007146CD" w:rsidRPr="003A47A6">
        <w:rPr>
          <w:rFonts w:ascii="Times New Roman" w:hAnsi="Times New Roman" w:cs="Times New Roman"/>
          <w:szCs w:val="24"/>
        </w:rPr>
        <w:t>their momentum proposal</w:t>
      </w:r>
      <w:r w:rsidR="00C571BA" w:rsidRPr="003A47A6">
        <w:rPr>
          <w:rFonts w:ascii="Times New Roman" w:hAnsi="Times New Roman" w:cs="Times New Roman"/>
          <w:szCs w:val="24"/>
        </w:rPr>
        <w:t xml:space="preserve"> on the Pirate maps and the </w:t>
      </w:r>
      <w:r w:rsidR="005F1C2C">
        <w:rPr>
          <w:rFonts w:ascii="Times New Roman" w:hAnsi="Times New Roman" w:cs="Times New Roman"/>
          <w:szCs w:val="24"/>
        </w:rPr>
        <w:t xml:space="preserve">focused </w:t>
      </w:r>
      <w:r w:rsidR="00C571BA" w:rsidRPr="003A47A6">
        <w:rPr>
          <w:rFonts w:ascii="Times New Roman" w:hAnsi="Times New Roman" w:cs="Times New Roman"/>
          <w:szCs w:val="24"/>
        </w:rPr>
        <w:t xml:space="preserve">areas </w:t>
      </w:r>
      <w:r w:rsidR="008C5732" w:rsidRPr="003A47A6">
        <w:rPr>
          <w:rFonts w:ascii="Times New Roman" w:hAnsi="Times New Roman" w:cs="Times New Roman"/>
          <w:szCs w:val="24"/>
        </w:rPr>
        <w:t>at the next Enrollment Management meeting</w:t>
      </w:r>
      <w:r w:rsidR="00C571BA" w:rsidRPr="003A47A6">
        <w:rPr>
          <w:rFonts w:ascii="Times New Roman" w:hAnsi="Times New Roman" w:cs="Times New Roman"/>
          <w:szCs w:val="24"/>
        </w:rPr>
        <w:t>.</w:t>
      </w:r>
    </w:p>
    <w:p w14:paraId="6204243E" w14:textId="4C23470A" w:rsidR="007C7089" w:rsidRPr="003A47A6" w:rsidRDefault="007C7089" w:rsidP="007C7089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noProof/>
          <w:szCs w:val="24"/>
        </w:rPr>
        <w:t>Vision</w:t>
      </w:r>
      <w:r w:rsidRPr="003A47A6">
        <w:rPr>
          <w:rFonts w:ascii="Times New Roman" w:hAnsi="Times New Roman" w:cs="Times New Roman"/>
          <w:b/>
          <w:szCs w:val="24"/>
        </w:rPr>
        <w:t xml:space="preserve"> for Success Goal</w:t>
      </w:r>
    </w:p>
    <w:p w14:paraId="006915DD" w14:textId="77C8F444" w:rsidR="0062554E" w:rsidRPr="003A47A6" w:rsidRDefault="00A311CF" w:rsidP="00EE34F7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>Primavera Arvizu presented an u</w:t>
      </w:r>
      <w:r w:rsidR="0062554E" w:rsidRPr="003A47A6">
        <w:rPr>
          <w:rFonts w:ascii="Times New Roman" w:hAnsi="Times New Roman" w:cs="Times New Roman"/>
          <w:szCs w:val="24"/>
        </w:rPr>
        <w:t xml:space="preserve">pdate </w:t>
      </w:r>
      <w:r w:rsidR="00307950" w:rsidRPr="003A47A6">
        <w:rPr>
          <w:rFonts w:ascii="Times New Roman" w:hAnsi="Times New Roman" w:cs="Times New Roman"/>
          <w:szCs w:val="24"/>
        </w:rPr>
        <w:t>of</w:t>
      </w:r>
      <w:r w:rsidR="0062554E" w:rsidRPr="003A47A6">
        <w:rPr>
          <w:rFonts w:ascii="Times New Roman" w:hAnsi="Times New Roman" w:cs="Times New Roman"/>
          <w:szCs w:val="24"/>
        </w:rPr>
        <w:t xml:space="preserve"> the process </w:t>
      </w:r>
      <w:r w:rsidR="00307950" w:rsidRPr="003A47A6">
        <w:rPr>
          <w:rFonts w:ascii="Times New Roman" w:hAnsi="Times New Roman" w:cs="Times New Roman"/>
          <w:szCs w:val="24"/>
        </w:rPr>
        <w:t>in the development of</w:t>
      </w:r>
      <w:r w:rsidR="0062554E" w:rsidRPr="003A47A6">
        <w:rPr>
          <w:rFonts w:ascii="Times New Roman" w:hAnsi="Times New Roman" w:cs="Times New Roman"/>
          <w:szCs w:val="24"/>
        </w:rPr>
        <w:t xml:space="preserve"> the matrix</w:t>
      </w:r>
      <w:r w:rsidR="001D64D9" w:rsidRPr="003A47A6">
        <w:rPr>
          <w:rFonts w:ascii="Times New Roman" w:hAnsi="Times New Roman" w:cs="Times New Roman"/>
          <w:szCs w:val="24"/>
        </w:rPr>
        <w:t xml:space="preserve"> to align</w:t>
      </w:r>
      <w:r w:rsidR="00307950" w:rsidRPr="003A47A6">
        <w:rPr>
          <w:rFonts w:ascii="Times New Roman" w:hAnsi="Times New Roman" w:cs="Times New Roman"/>
          <w:szCs w:val="24"/>
        </w:rPr>
        <w:t xml:space="preserve"> the matrix with the </w:t>
      </w:r>
      <w:r w:rsidR="00A96AF4" w:rsidRPr="003A47A6">
        <w:rPr>
          <w:rFonts w:ascii="Times New Roman" w:hAnsi="Times New Roman" w:cs="Times New Roman"/>
          <w:szCs w:val="24"/>
        </w:rPr>
        <w:t>Vision for Success G</w:t>
      </w:r>
      <w:r w:rsidR="001D64D9" w:rsidRPr="003A47A6">
        <w:rPr>
          <w:rFonts w:ascii="Times New Roman" w:hAnsi="Times New Roman" w:cs="Times New Roman"/>
          <w:szCs w:val="24"/>
        </w:rPr>
        <w:t>oals with the State Chancellor</w:t>
      </w:r>
      <w:r w:rsidR="008F0497" w:rsidRPr="003A47A6">
        <w:rPr>
          <w:rFonts w:ascii="Times New Roman" w:hAnsi="Times New Roman" w:cs="Times New Roman"/>
          <w:szCs w:val="24"/>
        </w:rPr>
        <w:t>’</w:t>
      </w:r>
      <w:r w:rsidR="00507710" w:rsidRPr="003A47A6">
        <w:rPr>
          <w:rFonts w:ascii="Times New Roman" w:hAnsi="Times New Roman" w:cs="Times New Roman"/>
          <w:szCs w:val="24"/>
        </w:rPr>
        <w:t>s o</w:t>
      </w:r>
      <w:r w:rsidR="001D64D9" w:rsidRPr="003A47A6">
        <w:rPr>
          <w:rFonts w:ascii="Times New Roman" w:hAnsi="Times New Roman" w:cs="Times New Roman"/>
          <w:szCs w:val="24"/>
        </w:rPr>
        <w:t xml:space="preserve">ffice.  Aligning </w:t>
      </w:r>
      <w:r w:rsidR="00255BCE" w:rsidRPr="003A47A6">
        <w:rPr>
          <w:rFonts w:ascii="Times New Roman" w:hAnsi="Times New Roman" w:cs="Times New Roman"/>
          <w:szCs w:val="24"/>
        </w:rPr>
        <w:t>to the</w:t>
      </w:r>
      <w:r w:rsidR="001D64D9" w:rsidRPr="003A47A6">
        <w:rPr>
          <w:rFonts w:ascii="Times New Roman" w:hAnsi="Times New Roman" w:cs="Times New Roman"/>
          <w:szCs w:val="24"/>
        </w:rPr>
        <w:t xml:space="preserve"> matrix</w:t>
      </w:r>
      <w:r w:rsidR="004821E8" w:rsidRPr="003A47A6">
        <w:rPr>
          <w:rFonts w:ascii="Times New Roman" w:hAnsi="Times New Roman" w:cs="Times New Roman"/>
          <w:szCs w:val="24"/>
        </w:rPr>
        <w:t xml:space="preserve"> the college will have a current completion </w:t>
      </w:r>
      <w:r w:rsidR="00255BCE" w:rsidRPr="003A47A6">
        <w:rPr>
          <w:rFonts w:ascii="Times New Roman" w:hAnsi="Times New Roman" w:cs="Times New Roman"/>
          <w:szCs w:val="24"/>
        </w:rPr>
        <w:t>by the</w:t>
      </w:r>
      <w:r w:rsidR="00445C61" w:rsidRPr="003A47A6">
        <w:rPr>
          <w:rFonts w:ascii="Times New Roman" w:hAnsi="Times New Roman" w:cs="Times New Roman"/>
          <w:szCs w:val="24"/>
        </w:rPr>
        <w:t xml:space="preserve"> year 2020, w</w:t>
      </w:r>
      <w:r w:rsidR="00255BCE" w:rsidRPr="003A47A6">
        <w:rPr>
          <w:rFonts w:ascii="Times New Roman" w:hAnsi="Times New Roman" w:cs="Times New Roman"/>
          <w:szCs w:val="24"/>
        </w:rPr>
        <w:t>hat is the transfer going to be</w:t>
      </w:r>
      <w:r w:rsidR="00445C61" w:rsidRPr="003A47A6">
        <w:rPr>
          <w:rFonts w:ascii="Times New Roman" w:hAnsi="Times New Roman" w:cs="Times New Roman"/>
          <w:szCs w:val="24"/>
        </w:rPr>
        <w:t xml:space="preserve"> aligning with the Vision for Success Goal</w:t>
      </w:r>
      <w:r w:rsidR="00A96AF4" w:rsidRPr="003A47A6">
        <w:rPr>
          <w:rFonts w:ascii="Times New Roman" w:hAnsi="Times New Roman" w:cs="Times New Roman"/>
          <w:szCs w:val="24"/>
        </w:rPr>
        <w:t>s</w:t>
      </w:r>
      <w:r w:rsidR="00445C61" w:rsidRPr="003A47A6">
        <w:rPr>
          <w:rFonts w:ascii="Times New Roman" w:hAnsi="Times New Roman" w:cs="Times New Roman"/>
          <w:szCs w:val="24"/>
        </w:rPr>
        <w:t>.</w:t>
      </w:r>
      <w:r w:rsidR="00255BCE" w:rsidRPr="003A47A6">
        <w:rPr>
          <w:rFonts w:ascii="Times New Roman" w:hAnsi="Times New Roman" w:cs="Times New Roman"/>
          <w:szCs w:val="24"/>
        </w:rPr>
        <w:t xml:space="preserve"> </w:t>
      </w:r>
      <w:r w:rsidR="00A96AF4" w:rsidRPr="003A47A6">
        <w:rPr>
          <w:rFonts w:ascii="Times New Roman" w:hAnsi="Times New Roman" w:cs="Times New Roman"/>
          <w:szCs w:val="24"/>
        </w:rPr>
        <w:t xml:space="preserve">The matrix will </w:t>
      </w:r>
      <w:r w:rsidR="001333A3">
        <w:rPr>
          <w:rFonts w:ascii="Times New Roman" w:hAnsi="Times New Roman" w:cs="Times New Roman"/>
          <w:szCs w:val="24"/>
        </w:rPr>
        <w:t>connect</w:t>
      </w:r>
      <w:r w:rsidR="00A96AF4" w:rsidRPr="003A47A6">
        <w:rPr>
          <w:rFonts w:ascii="Times New Roman" w:hAnsi="Times New Roman" w:cs="Times New Roman"/>
          <w:szCs w:val="24"/>
        </w:rPr>
        <w:t xml:space="preserve"> with </w:t>
      </w:r>
      <w:r w:rsidR="00A842F0" w:rsidRPr="003A47A6">
        <w:rPr>
          <w:rFonts w:ascii="Times New Roman" w:hAnsi="Times New Roman" w:cs="Times New Roman"/>
          <w:szCs w:val="24"/>
        </w:rPr>
        <w:t xml:space="preserve">the </w:t>
      </w:r>
      <w:r w:rsidR="00EE34F7" w:rsidRPr="003A47A6">
        <w:rPr>
          <w:rFonts w:ascii="Times New Roman" w:hAnsi="Times New Roman" w:cs="Times New Roman"/>
          <w:szCs w:val="24"/>
        </w:rPr>
        <w:t xml:space="preserve">college, the district level </w:t>
      </w:r>
      <w:proofErr w:type="gramStart"/>
      <w:r w:rsidR="00EE34F7" w:rsidRPr="003A47A6">
        <w:rPr>
          <w:rFonts w:ascii="Times New Roman" w:hAnsi="Times New Roman" w:cs="Times New Roman"/>
          <w:szCs w:val="24"/>
        </w:rPr>
        <w:t>will eventually be tied</w:t>
      </w:r>
      <w:proofErr w:type="gramEnd"/>
      <w:r w:rsidR="00EE34F7" w:rsidRPr="003A47A6">
        <w:rPr>
          <w:rFonts w:ascii="Times New Roman" w:hAnsi="Times New Roman" w:cs="Times New Roman"/>
          <w:szCs w:val="24"/>
        </w:rPr>
        <w:t xml:space="preserve"> to budget planning,</w:t>
      </w:r>
      <w:r w:rsidR="004F2957" w:rsidRPr="003A47A6">
        <w:rPr>
          <w:rFonts w:ascii="Times New Roman" w:hAnsi="Times New Roman" w:cs="Times New Roman"/>
          <w:szCs w:val="24"/>
        </w:rPr>
        <w:t xml:space="preserve"> and the college will be </w:t>
      </w:r>
      <w:r w:rsidR="004F2957" w:rsidRPr="003A47A6">
        <w:rPr>
          <w:rFonts w:ascii="Times New Roman" w:hAnsi="Times New Roman" w:cs="Times New Roman"/>
          <w:szCs w:val="24"/>
        </w:rPr>
        <w:lastRenderedPageBreak/>
        <w:t xml:space="preserve">required to </w:t>
      </w:r>
      <w:r w:rsidR="00677A03" w:rsidRPr="003A47A6">
        <w:rPr>
          <w:rFonts w:ascii="Times New Roman" w:hAnsi="Times New Roman" w:cs="Times New Roman"/>
          <w:szCs w:val="24"/>
        </w:rPr>
        <w:t xml:space="preserve">submit a comprehensive </w:t>
      </w:r>
      <w:r w:rsidR="00D620D8" w:rsidRPr="003A47A6">
        <w:rPr>
          <w:rFonts w:ascii="Times New Roman" w:hAnsi="Times New Roman" w:cs="Times New Roman"/>
          <w:szCs w:val="24"/>
        </w:rPr>
        <w:t xml:space="preserve">plan to the </w:t>
      </w:r>
      <w:r w:rsidR="00507710" w:rsidRPr="003A47A6">
        <w:rPr>
          <w:rFonts w:ascii="Times New Roman" w:hAnsi="Times New Roman" w:cs="Times New Roman"/>
          <w:szCs w:val="24"/>
        </w:rPr>
        <w:t>State Chancellor’s o</w:t>
      </w:r>
      <w:r w:rsidR="00EE34F7" w:rsidRPr="003A47A6">
        <w:rPr>
          <w:rFonts w:ascii="Times New Roman" w:hAnsi="Times New Roman" w:cs="Times New Roman"/>
          <w:szCs w:val="24"/>
        </w:rPr>
        <w:t xml:space="preserve">ffice.  </w:t>
      </w:r>
      <w:r w:rsidR="00445C61" w:rsidRPr="003A47A6">
        <w:rPr>
          <w:rFonts w:ascii="Times New Roman" w:hAnsi="Times New Roman" w:cs="Times New Roman"/>
          <w:szCs w:val="24"/>
        </w:rPr>
        <w:t>The matrix is due in May and the Strategic</w:t>
      </w:r>
      <w:r w:rsidR="00062293" w:rsidRPr="003A47A6">
        <w:rPr>
          <w:rFonts w:ascii="Times New Roman" w:hAnsi="Times New Roman" w:cs="Times New Roman"/>
          <w:szCs w:val="24"/>
        </w:rPr>
        <w:t xml:space="preserve"> Planning</w:t>
      </w:r>
      <w:r w:rsidR="00445C61" w:rsidRPr="003A47A6">
        <w:rPr>
          <w:rFonts w:ascii="Times New Roman" w:hAnsi="Times New Roman" w:cs="Times New Roman"/>
          <w:szCs w:val="24"/>
        </w:rPr>
        <w:t xml:space="preserve"> Committee is currently working on the matrix.</w:t>
      </w:r>
      <w:r w:rsidR="000B73D9" w:rsidRPr="003A47A6">
        <w:rPr>
          <w:rFonts w:ascii="Times New Roman" w:hAnsi="Times New Roman" w:cs="Times New Roman"/>
          <w:szCs w:val="24"/>
        </w:rPr>
        <w:t xml:space="preserve"> </w:t>
      </w:r>
    </w:p>
    <w:p w14:paraId="51AA89EF" w14:textId="72444D2D" w:rsidR="007C7089" w:rsidRPr="003A47A6" w:rsidRDefault="007C7089" w:rsidP="007C7089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 xml:space="preserve">       Scheduling Matrix Update &amp; Discussion</w:t>
      </w:r>
    </w:p>
    <w:p w14:paraId="4151AA23" w14:textId="7AC281B7" w:rsidR="00AF4DA2" w:rsidRPr="003A47A6" w:rsidRDefault="009A394E" w:rsidP="00DF4CB1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noProof/>
          <w:szCs w:val="24"/>
        </w:rPr>
        <w:t>Sam Aunai presented a</w:t>
      </w:r>
      <w:r w:rsidR="00287395" w:rsidRPr="003A47A6">
        <w:rPr>
          <w:rFonts w:ascii="Times New Roman" w:hAnsi="Times New Roman" w:cs="Times New Roman"/>
          <w:noProof/>
          <w:szCs w:val="24"/>
        </w:rPr>
        <w:t xml:space="preserve"> d</w:t>
      </w:r>
      <w:r w:rsidR="00C67772" w:rsidRPr="003A47A6">
        <w:rPr>
          <w:rFonts w:ascii="Times New Roman" w:hAnsi="Times New Roman" w:cs="Times New Roman"/>
          <w:noProof/>
          <w:szCs w:val="24"/>
        </w:rPr>
        <w:t>raft</w:t>
      </w:r>
      <w:r w:rsidR="00C67772" w:rsidRPr="003A47A6">
        <w:rPr>
          <w:rFonts w:ascii="Times New Roman" w:hAnsi="Times New Roman" w:cs="Times New Roman"/>
          <w:szCs w:val="24"/>
        </w:rPr>
        <w:t xml:space="preserve"> proposal </w:t>
      </w:r>
      <w:r w:rsidR="00707F4B" w:rsidRPr="003A47A6">
        <w:rPr>
          <w:rFonts w:ascii="Times New Roman" w:hAnsi="Times New Roman" w:cs="Times New Roman"/>
          <w:noProof/>
          <w:szCs w:val="24"/>
        </w:rPr>
        <w:t>for</w:t>
      </w:r>
      <w:r w:rsidRPr="003A47A6">
        <w:rPr>
          <w:rFonts w:ascii="Times New Roman" w:hAnsi="Times New Roman" w:cs="Times New Roman"/>
          <w:szCs w:val="24"/>
        </w:rPr>
        <w:t xml:space="preserve"> the scheduling matrix. A</w:t>
      </w:r>
      <w:r w:rsidR="00064789" w:rsidRPr="003A47A6">
        <w:rPr>
          <w:rFonts w:ascii="Times New Roman" w:hAnsi="Times New Roman" w:cs="Times New Roman"/>
          <w:szCs w:val="24"/>
        </w:rPr>
        <w:t xml:space="preserve"> continuing discussion regarding the college hour</w:t>
      </w:r>
      <w:r w:rsidR="00B214B3" w:rsidRPr="003A47A6">
        <w:rPr>
          <w:rFonts w:ascii="Times New Roman" w:hAnsi="Times New Roman" w:cs="Times New Roman"/>
          <w:szCs w:val="24"/>
        </w:rPr>
        <w:t xml:space="preserve"> to be at </w:t>
      </w:r>
      <w:r w:rsidR="00B214B3" w:rsidRPr="003A47A6">
        <w:rPr>
          <w:rFonts w:ascii="Times New Roman" w:hAnsi="Times New Roman" w:cs="Times New Roman"/>
          <w:noProof/>
          <w:szCs w:val="24"/>
        </w:rPr>
        <w:t>1:00 pm</w:t>
      </w:r>
      <w:r w:rsidR="00B214B3" w:rsidRPr="003A47A6">
        <w:rPr>
          <w:rFonts w:ascii="Times New Roman" w:hAnsi="Times New Roman" w:cs="Times New Roman"/>
          <w:szCs w:val="24"/>
        </w:rPr>
        <w:t xml:space="preserve"> to </w:t>
      </w:r>
      <w:r w:rsidR="00B214B3" w:rsidRPr="003A47A6">
        <w:rPr>
          <w:rFonts w:ascii="Times New Roman" w:hAnsi="Times New Roman" w:cs="Times New Roman"/>
          <w:noProof/>
          <w:szCs w:val="24"/>
        </w:rPr>
        <w:t>2:00 pm</w:t>
      </w:r>
      <w:r w:rsidR="00064789" w:rsidRPr="003A47A6">
        <w:rPr>
          <w:rFonts w:ascii="Times New Roman" w:hAnsi="Times New Roman" w:cs="Times New Roman"/>
          <w:szCs w:val="24"/>
        </w:rPr>
        <w:t xml:space="preserve"> </w:t>
      </w:r>
      <w:r w:rsidR="00A90D40" w:rsidRPr="003A47A6">
        <w:rPr>
          <w:rFonts w:ascii="Times New Roman" w:hAnsi="Times New Roman" w:cs="Times New Roman"/>
          <w:szCs w:val="24"/>
        </w:rPr>
        <w:t xml:space="preserve">(Monday &amp; </w:t>
      </w:r>
      <w:r w:rsidR="00F33F05" w:rsidRPr="003A47A6">
        <w:rPr>
          <w:rFonts w:ascii="Times New Roman" w:hAnsi="Times New Roman" w:cs="Times New Roman"/>
          <w:szCs w:val="24"/>
        </w:rPr>
        <w:t xml:space="preserve">Wednesday) </w:t>
      </w:r>
      <w:r w:rsidR="00064789" w:rsidRPr="003A47A6">
        <w:rPr>
          <w:rFonts w:ascii="Times New Roman" w:hAnsi="Times New Roman" w:cs="Times New Roman"/>
          <w:szCs w:val="24"/>
        </w:rPr>
        <w:t xml:space="preserve">and </w:t>
      </w:r>
      <w:r w:rsidR="00DF4CB1" w:rsidRPr="003A47A6">
        <w:rPr>
          <w:rFonts w:ascii="Times New Roman" w:hAnsi="Times New Roman" w:cs="Times New Roman"/>
          <w:noProof/>
          <w:szCs w:val="24"/>
        </w:rPr>
        <w:t>the conflict</w:t>
      </w:r>
      <w:r w:rsidR="00DF4CB1" w:rsidRPr="003A47A6">
        <w:rPr>
          <w:rFonts w:ascii="Times New Roman" w:hAnsi="Times New Roman" w:cs="Times New Roman"/>
          <w:szCs w:val="24"/>
        </w:rPr>
        <w:t xml:space="preserve"> with practice times for the </w:t>
      </w:r>
      <w:r w:rsidR="00DF4CB1" w:rsidRPr="003A47A6">
        <w:rPr>
          <w:rFonts w:ascii="Times New Roman" w:hAnsi="Times New Roman" w:cs="Times New Roman"/>
          <w:noProof/>
          <w:szCs w:val="24"/>
        </w:rPr>
        <w:t xml:space="preserve">athletics and science labs.  The </w:t>
      </w:r>
      <w:r w:rsidR="00DC542D" w:rsidRPr="003A47A6">
        <w:rPr>
          <w:rFonts w:ascii="Times New Roman" w:hAnsi="Times New Roman" w:cs="Times New Roman"/>
          <w:noProof/>
          <w:szCs w:val="24"/>
        </w:rPr>
        <w:t xml:space="preserve">proposed </w:t>
      </w:r>
      <w:r w:rsidR="00DF4CB1" w:rsidRPr="003A47A6">
        <w:rPr>
          <w:rFonts w:ascii="Times New Roman" w:hAnsi="Times New Roman" w:cs="Times New Roman"/>
          <w:noProof/>
          <w:szCs w:val="24"/>
        </w:rPr>
        <w:t xml:space="preserve">scheduling </w:t>
      </w:r>
      <w:r w:rsidR="004F27C2" w:rsidRPr="003A47A6">
        <w:rPr>
          <w:rFonts w:ascii="Times New Roman" w:hAnsi="Times New Roman" w:cs="Times New Roman"/>
          <w:noProof/>
          <w:szCs w:val="24"/>
        </w:rPr>
        <w:t xml:space="preserve">in regards </w:t>
      </w:r>
      <w:r w:rsidR="000C4889" w:rsidRPr="003A47A6">
        <w:rPr>
          <w:rFonts w:ascii="Times New Roman" w:hAnsi="Times New Roman" w:cs="Times New Roman"/>
          <w:noProof/>
          <w:szCs w:val="24"/>
        </w:rPr>
        <w:t>to</w:t>
      </w:r>
      <w:r w:rsidR="004F27C2" w:rsidRPr="003A47A6">
        <w:rPr>
          <w:rFonts w:ascii="Times New Roman" w:hAnsi="Times New Roman" w:cs="Times New Roman"/>
          <w:noProof/>
          <w:szCs w:val="24"/>
        </w:rPr>
        <w:t xml:space="preserve"> the</w:t>
      </w:r>
      <w:r w:rsidR="00CB6AE0" w:rsidRPr="003A47A6">
        <w:rPr>
          <w:rFonts w:ascii="Times New Roman" w:hAnsi="Times New Roman" w:cs="Times New Roman"/>
          <w:noProof/>
          <w:szCs w:val="24"/>
        </w:rPr>
        <w:t xml:space="preserve"> science</w:t>
      </w:r>
      <w:r w:rsidR="00DF4CB1" w:rsidRPr="003A47A6">
        <w:rPr>
          <w:rFonts w:ascii="Times New Roman" w:hAnsi="Times New Roman" w:cs="Times New Roman"/>
          <w:noProof/>
          <w:szCs w:val="24"/>
        </w:rPr>
        <w:t xml:space="preserve"> labs could exceed the eight hour</w:t>
      </w:r>
      <w:r w:rsidR="004F27C2" w:rsidRPr="003A47A6">
        <w:rPr>
          <w:rFonts w:ascii="Times New Roman" w:hAnsi="Times New Roman" w:cs="Times New Roman"/>
          <w:noProof/>
          <w:szCs w:val="24"/>
        </w:rPr>
        <w:t xml:space="preserve"> day for the faculty contract. </w:t>
      </w:r>
      <w:r w:rsidR="007774FE" w:rsidRPr="003A47A6">
        <w:rPr>
          <w:rFonts w:ascii="Times New Roman" w:hAnsi="Times New Roman" w:cs="Times New Roman"/>
          <w:noProof/>
          <w:szCs w:val="24"/>
        </w:rPr>
        <w:t>The subcommittee will</w:t>
      </w:r>
      <w:r w:rsidR="00610965" w:rsidRPr="003A47A6">
        <w:rPr>
          <w:rFonts w:ascii="Times New Roman" w:hAnsi="Times New Roman" w:cs="Times New Roman"/>
          <w:noProof/>
          <w:szCs w:val="24"/>
        </w:rPr>
        <w:t xml:space="preserve"> meet to rev</w:t>
      </w:r>
      <w:r w:rsidR="00D47795" w:rsidRPr="003A47A6">
        <w:rPr>
          <w:rFonts w:ascii="Times New Roman" w:hAnsi="Times New Roman" w:cs="Times New Roman"/>
          <w:noProof/>
          <w:szCs w:val="24"/>
        </w:rPr>
        <w:t>ie</w:t>
      </w:r>
      <w:r w:rsidR="00610965" w:rsidRPr="003A47A6">
        <w:rPr>
          <w:rFonts w:ascii="Times New Roman" w:hAnsi="Times New Roman" w:cs="Times New Roman"/>
          <w:noProof/>
          <w:szCs w:val="24"/>
        </w:rPr>
        <w:t>w</w:t>
      </w:r>
      <w:r w:rsidR="007774FE" w:rsidRPr="003A47A6">
        <w:rPr>
          <w:rFonts w:ascii="Times New Roman" w:hAnsi="Times New Roman" w:cs="Times New Roman"/>
          <w:noProof/>
          <w:szCs w:val="24"/>
        </w:rPr>
        <w:t xml:space="preserve"> the recommendations presented and invite science and kinesiology</w:t>
      </w:r>
      <w:r w:rsidR="00EB4ACA" w:rsidRPr="003A47A6">
        <w:rPr>
          <w:rFonts w:ascii="Times New Roman" w:hAnsi="Times New Roman" w:cs="Times New Roman"/>
          <w:noProof/>
          <w:szCs w:val="24"/>
        </w:rPr>
        <w:t xml:space="preserve"> (athletics)</w:t>
      </w:r>
      <w:r w:rsidR="007774FE" w:rsidRPr="003A47A6">
        <w:rPr>
          <w:rFonts w:ascii="Times New Roman" w:hAnsi="Times New Roman" w:cs="Times New Roman"/>
          <w:noProof/>
          <w:szCs w:val="24"/>
        </w:rPr>
        <w:t xml:space="preserve"> for further discussion.</w:t>
      </w:r>
    </w:p>
    <w:p w14:paraId="71FE6430" w14:textId="09796021" w:rsidR="007C7089" w:rsidRPr="003A47A6" w:rsidRDefault="00211A10" w:rsidP="007C7089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Tableau</w:t>
      </w:r>
      <w:r w:rsidR="007C7089" w:rsidRPr="003A47A6">
        <w:rPr>
          <w:rFonts w:ascii="Times New Roman" w:hAnsi="Times New Roman" w:cs="Times New Roman"/>
          <w:b/>
          <w:szCs w:val="24"/>
        </w:rPr>
        <w:t xml:space="preserve"> Dashboard Presentation</w:t>
      </w:r>
    </w:p>
    <w:p w14:paraId="742A2249" w14:textId="3C707331" w:rsidR="00D604B7" w:rsidRPr="003A47A6" w:rsidRDefault="00F707EA" w:rsidP="00DD1629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noProof/>
          <w:szCs w:val="24"/>
        </w:rPr>
        <w:t>A weekly</w:t>
      </w:r>
      <w:r w:rsidR="006C7DBB">
        <w:rPr>
          <w:rFonts w:ascii="Times New Roman" w:hAnsi="Times New Roman" w:cs="Times New Roman"/>
          <w:szCs w:val="24"/>
        </w:rPr>
        <w:t xml:space="preserve"> email </w:t>
      </w:r>
      <w:r w:rsidRPr="003A47A6">
        <w:rPr>
          <w:rFonts w:ascii="Times New Roman" w:hAnsi="Times New Roman" w:cs="Times New Roman"/>
          <w:szCs w:val="24"/>
        </w:rPr>
        <w:t xml:space="preserve">sent regarding the enrollment </w:t>
      </w:r>
      <w:r w:rsidR="005A0FC9" w:rsidRPr="003A47A6">
        <w:rPr>
          <w:rFonts w:ascii="Times New Roman" w:hAnsi="Times New Roman" w:cs="Times New Roman"/>
          <w:szCs w:val="24"/>
        </w:rPr>
        <w:t xml:space="preserve">update during the enrollment </w:t>
      </w:r>
      <w:r w:rsidRPr="003A47A6">
        <w:rPr>
          <w:rFonts w:ascii="Times New Roman" w:hAnsi="Times New Roman" w:cs="Times New Roman"/>
          <w:szCs w:val="24"/>
        </w:rPr>
        <w:t>cycle</w:t>
      </w:r>
      <w:r w:rsidR="00CD7832" w:rsidRPr="003A47A6">
        <w:rPr>
          <w:rFonts w:ascii="Times New Roman" w:hAnsi="Times New Roman" w:cs="Times New Roman"/>
          <w:szCs w:val="24"/>
        </w:rPr>
        <w:t>.</w:t>
      </w:r>
      <w:r w:rsidRPr="003A47A6">
        <w:rPr>
          <w:rFonts w:ascii="Times New Roman" w:hAnsi="Times New Roman" w:cs="Times New Roman"/>
          <w:szCs w:val="24"/>
        </w:rPr>
        <w:t xml:space="preserve"> </w:t>
      </w:r>
      <w:r w:rsidR="00CD7832" w:rsidRPr="003A47A6">
        <w:rPr>
          <w:rFonts w:ascii="Times New Roman" w:hAnsi="Times New Roman" w:cs="Times New Roman"/>
          <w:szCs w:val="24"/>
        </w:rPr>
        <w:t>Amber Anderson sent an email on January 16,</w:t>
      </w:r>
      <w:r w:rsidRPr="003A47A6">
        <w:rPr>
          <w:rFonts w:ascii="Times New Roman" w:hAnsi="Times New Roman" w:cs="Times New Roman"/>
          <w:szCs w:val="24"/>
        </w:rPr>
        <w:t xml:space="preserve"> </w:t>
      </w:r>
      <w:r w:rsidR="006F5487" w:rsidRPr="003A47A6">
        <w:rPr>
          <w:rFonts w:ascii="Times New Roman" w:hAnsi="Times New Roman" w:cs="Times New Roman"/>
          <w:szCs w:val="24"/>
        </w:rPr>
        <w:t>regarding</w:t>
      </w:r>
      <w:r w:rsidR="00CD7832" w:rsidRPr="003A47A6">
        <w:rPr>
          <w:rFonts w:ascii="Times New Roman" w:hAnsi="Times New Roman" w:cs="Times New Roman"/>
          <w:szCs w:val="24"/>
        </w:rPr>
        <w:t xml:space="preserve"> </w:t>
      </w:r>
      <w:r w:rsidRPr="003A47A6">
        <w:rPr>
          <w:rFonts w:ascii="Times New Roman" w:hAnsi="Times New Roman" w:cs="Times New Roman"/>
          <w:szCs w:val="24"/>
        </w:rPr>
        <w:t>information on how to a</w:t>
      </w:r>
      <w:r w:rsidR="003A1DC7" w:rsidRPr="003A47A6">
        <w:rPr>
          <w:rFonts w:ascii="Times New Roman" w:hAnsi="Times New Roman" w:cs="Times New Roman"/>
          <w:szCs w:val="24"/>
        </w:rPr>
        <w:t>ccess</w:t>
      </w:r>
      <w:r w:rsidRPr="003A47A6">
        <w:rPr>
          <w:rFonts w:ascii="Times New Roman" w:hAnsi="Times New Roman" w:cs="Times New Roman"/>
          <w:szCs w:val="24"/>
        </w:rPr>
        <w:t xml:space="preserve"> the dashboard.</w:t>
      </w:r>
      <w:r w:rsidR="000B416A" w:rsidRPr="003A47A6">
        <w:rPr>
          <w:rFonts w:ascii="Times New Roman" w:hAnsi="Times New Roman" w:cs="Times New Roman"/>
          <w:szCs w:val="24"/>
        </w:rPr>
        <w:t xml:space="preserve">  </w:t>
      </w:r>
      <w:r w:rsidR="00093B2C" w:rsidRPr="003A47A6">
        <w:rPr>
          <w:rFonts w:ascii="Times New Roman" w:hAnsi="Times New Roman" w:cs="Times New Roman"/>
          <w:szCs w:val="24"/>
        </w:rPr>
        <w:t>A</w:t>
      </w:r>
      <w:r w:rsidR="00187F2B" w:rsidRPr="003A47A6">
        <w:rPr>
          <w:rFonts w:ascii="Times New Roman" w:hAnsi="Times New Roman" w:cs="Times New Roman"/>
          <w:szCs w:val="24"/>
        </w:rPr>
        <w:t xml:space="preserve">ttached </w:t>
      </w:r>
      <w:proofErr w:type="gramStart"/>
      <w:r w:rsidR="00A15298">
        <w:rPr>
          <w:rFonts w:ascii="Times New Roman" w:hAnsi="Times New Roman" w:cs="Times New Roman"/>
          <w:szCs w:val="24"/>
        </w:rPr>
        <w:t>was a</w:t>
      </w:r>
      <w:r w:rsidR="000B416A" w:rsidRPr="003A47A6">
        <w:rPr>
          <w:rFonts w:ascii="Times New Roman" w:hAnsi="Times New Roman" w:cs="Times New Roman"/>
          <w:szCs w:val="24"/>
        </w:rPr>
        <w:t xml:space="preserve"> </w:t>
      </w:r>
      <w:r w:rsidR="00093B2C" w:rsidRPr="003A47A6">
        <w:rPr>
          <w:rFonts w:ascii="Times New Roman" w:hAnsi="Times New Roman" w:cs="Times New Roman"/>
          <w:szCs w:val="24"/>
        </w:rPr>
        <w:t xml:space="preserve">video </w:t>
      </w:r>
      <w:r w:rsidR="000B416A" w:rsidRPr="003A47A6">
        <w:rPr>
          <w:rFonts w:ascii="Times New Roman" w:hAnsi="Times New Roman" w:cs="Times New Roman"/>
          <w:szCs w:val="24"/>
        </w:rPr>
        <w:t xml:space="preserve">recording of </w:t>
      </w:r>
      <w:r w:rsidR="009A2D2A" w:rsidRPr="003A47A6">
        <w:rPr>
          <w:rFonts w:ascii="Times New Roman" w:hAnsi="Times New Roman" w:cs="Times New Roman"/>
          <w:szCs w:val="24"/>
        </w:rPr>
        <w:t>a</w:t>
      </w:r>
      <w:r w:rsidR="000B416A" w:rsidRPr="003A47A6">
        <w:rPr>
          <w:rFonts w:ascii="Times New Roman" w:hAnsi="Times New Roman" w:cs="Times New Roman"/>
          <w:szCs w:val="24"/>
        </w:rPr>
        <w:t xml:space="preserve"> webina</w:t>
      </w:r>
      <w:r w:rsidR="0035587F" w:rsidRPr="003A47A6">
        <w:rPr>
          <w:rFonts w:ascii="Times New Roman" w:hAnsi="Times New Roman" w:cs="Times New Roman"/>
          <w:szCs w:val="24"/>
        </w:rPr>
        <w:t>r that A</w:t>
      </w:r>
      <w:r w:rsidR="000B416A" w:rsidRPr="003A47A6">
        <w:rPr>
          <w:rFonts w:ascii="Times New Roman" w:hAnsi="Times New Roman" w:cs="Times New Roman"/>
          <w:szCs w:val="24"/>
        </w:rPr>
        <w:t xml:space="preserve">mber Anderson </w:t>
      </w:r>
      <w:r w:rsidR="0035587F" w:rsidRPr="003A47A6">
        <w:rPr>
          <w:rFonts w:ascii="Times New Roman" w:hAnsi="Times New Roman" w:cs="Times New Roman"/>
          <w:szCs w:val="24"/>
        </w:rPr>
        <w:t xml:space="preserve">and Bob Ngo </w:t>
      </w:r>
      <w:r w:rsidR="00A04D27" w:rsidRPr="003A47A6">
        <w:rPr>
          <w:rFonts w:ascii="Times New Roman" w:hAnsi="Times New Roman" w:cs="Times New Roman"/>
          <w:szCs w:val="24"/>
        </w:rPr>
        <w:t>created</w:t>
      </w:r>
      <w:proofErr w:type="gramEnd"/>
      <w:r w:rsidR="0035587F" w:rsidRPr="003A47A6">
        <w:rPr>
          <w:rFonts w:ascii="Times New Roman" w:hAnsi="Times New Roman" w:cs="Times New Roman"/>
          <w:szCs w:val="24"/>
        </w:rPr>
        <w:t xml:space="preserve"> </w:t>
      </w:r>
      <w:r w:rsidR="00590759" w:rsidRPr="003A47A6">
        <w:rPr>
          <w:rFonts w:ascii="Times New Roman" w:hAnsi="Times New Roman" w:cs="Times New Roman"/>
          <w:szCs w:val="24"/>
        </w:rPr>
        <w:t xml:space="preserve">on </w:t>
      </w:r>
      <w:r w:rsidR="00BE3677" w:rsidRPr="003A47A6">
        <w:rPr>
          <w:rFonts w:ascii="Times New Roman" w:hAnsi="Times New Roman" w:cs="Times New Roman"/>
          <w:szCs w:val="24"/>
        </w:rPr>
        <w:t xml:space="preserve">how </w:t>
      </w:r>
      <w:r w:rsidR="000B7C92" w:rsidRPr="003A47A6">
        <w:rPr>
          <w:rFonts w:ascii="Times New Roman" w:hAnsi="Times New Roman" w:cs="Times New Roman"/>
          <w:szCs w:val="24"/>
        </w:rPr>
        <w:t>the dashboard</w:t>
      </w:r>
      <w:r w:rsidR="00BE3677" w:rsidRPr="003A47A6">
        <w:rPr>
          <w:rFonts w:ascii="Times New Roman" w:hAnsi="Times New Roman" w:cs="Times New Roman"/>
          <w:szCs w:val="24"/>
        </w:rPr>
        <w:t xml:space="preserve"> works and how to use </w:t>
      </w:r>
      <w:r w:rsidR="000B7C92" w:rsidRPr="003A47A6">
        <w:rPr>
          <w:rFonts w:ascii="Times New Roman" w:hAnsi="Times New Roman" w:cs="Times New Roman"/>
          <w:szCs w:val="24"/>
        </w:rPr>
        <w:t>the dashboard</w:t>
      </w:r>
      <w:r w:rsidR="00BE3677" w:rsidRPr="003A47A6">
        <w:rPr>
          <w:rFonts w:ascii="Times New Roman" w:hAnsi="Times New Roman" w:cs="Times New Roman"/>
          <w:szCs w:val="24"/>
        </w:rPr>
        <w:t xml:space="preserve">.  </w:t>
      </w:r>
      <w:r w:rsidR="00C528C0" w:rsidRPr="003A47A6">
        <w:rPr>
          <w:rFonts w:ascii="Times New Roman" w:hAnsi="Times New Roman" w:cs="Times New Roman"/>
          <w:szCs w:val="24"/>
        </w:rPr>
        <w:t>Members</w:t>
      </w:r>
      <w:r w:rsidR="00B905FE" w:rsidRPr="003A47A6">
        <w:rPr>
          <w:rFonts w:ascii="Times New Roman" w:hAnsi="Times New Roman" w:cs="Times New Roman"/>
          <w:szCs w:val="24"/>
        </w:rPr>
        <w:t xml:space="preserve"> of the</w:t>
      </w:r>
      <w:r w:rsidR="00C408E0" w:rsidRPr="003A47A6">
        <w:rPr>
          <w:rFonts w:ascii="Times New Roman" w:hAnsi="Times New Roman" w:cs="Times New Roman"/>
          <w:szCs w:val="24"/>
        </w:rPr>
        <w:t xml:space="preserve"> committee </w:t>
      </w:r>
      <w:r w:rsidR="00CD7832" w:rsidRPr="003A47A6">
        <w:rPr>
          <w:rFonts w:ascii="Times New Roman" w:hAnsi="Times New Roman" w:cs="Times New Roman"/>
          <w:noProof/>
          <w:szCs w:val="24"/>
        </w:rPr>
        <w:t>have</w:t>
      </w:r>
      <w:r w:rsidR="00C408E0" w:rsidRPr="003A47A6">
        <w:rPr>
          <w:rFonts w:ascii="Times New Roman" w:hAnsi="Times New Roman" w:cs="Times New Roman"/>
          <w:noProof/>
          <w:szCs w:val="24"/>
        </w:rPr>
        <w:t xml:space="preserve"> </w:t>
      </w:r>
      <w:r w:rsidR="00C408E0" w:rsidRPr="003A47A6">
        <w:rPr>
          <w:rFonts w:ascii="Times New Roman" w:hAnsi="Times New Roman" w:cs="Times New Roman"/>
          <w:szCs w:val="24"/>
        </w:rPr>
        <w:t>a</w:t>
      </w:r>
      <w:r w:rsidR="003A1DC7" w:rsidRPr="003A47A6">
        <w:rPr>
          <w:rFonts w:ascii="Times New Roman" w:hAnsi="Times New Roman" w:cs="Times New Roman"/>
          <w:szCs w:val="24"/>
        </w:rPr>
        <w:t>ccess</w:t>
      </w:r>
      <w:r w:rsidR="00C408E0" w:rsidRPr="003A47A6">
        <w:rPr>
          <w:rFonts w:ascii="Times New Roman" w:hAnsi="Times New Roman" w:cs="Times New Roman"/>
          <w:szCs w:val="24"/>
        </w:rPr>
        <w:t xml:space="preserve"> to the dashboard.  On the </w:t>
      </w:r>
      <w:r w:rsidR="00C408E0" w:rsidRPr="003A47A6">
        <w:rPr>
          <w:rFonts w:ascii="Times New Roman" w:hAnsi="Times New Roman" w:cs="Times New Roman"/>
          <w:noProof/>
          <w:szCs w:val="24"/>
        </w:rPr>
        <w:t>dashboard</w:t>
      </w:r>
      <w:r w:rsidR="00C408E0" w:rsidRPr="003A47A6">
        <w:rPr>
          <w:rFonts w:ascii="Times New Roman" w:hAnsi="Times New Roman" w:cs="Times New Roman"/>
          <w:szCs w:val="24"/>
        </w:rPr>
        <w:t xml:space="preserve"> </w:t>
      </w:r>
      <w:r w:rsidR="00A019CC" w:rsidRPr="003A47A6">
        <w:rPr>
          <w:rFonts w:ascii="Times New Roman" w:hAnsi="Times New Roman" w:cs="Times New Roman"/>
          <w:szCs w:val="24"/>
        </w:rPr>
        <w:t>members</w:t>
      </w:r>
      <w:r w:rsidR="00C408E0" w:rsidRPr="003A47A6">
        <w:rPr>
          <w:rFonts w:ascii="Times New Roman" w:hAnsi="Times New Roman" w:cs="Times New Roman"/>
          <w:szCs w:val="24"/>
        </w:rPr>
        <w:t xml:space="preserve"> can select any of the filters</w:t>
      </w:r>
      <w:r w:rsidR="007B2F2F" w:rsidRPr="003A47A6">
        <w:rPr>
          <w:rFonts w:ascii="Times New Roman" w:hAnsi="Times New Roman" w:cs="Times New Roman"/>
          <w:szCs w:val="24"/>
        </w:rPr>
        <w:t xml:space="preserve"> by campus, </w:t>
      </w:r>
      <w:r w:rsidR="00C408E0" w:rsidRPr="003A47A6">
        <w:rPr>
          <w:rFonts w:ascii="Times New Roman" w:hAnsi="Times New Roman" w:cs="Times New Roman"/>
          <w:szCs w:val="24"/>
        </w:rPr>
        <w:t>subject</w:t>
      </w:r>
      <w:r w:rsidR="00FE4E74" w:rsidRPr="003A47A6">
        <w:rPr>
          <w:rFonts w:ascii="Times New Roman" w:hAnsi="Times New Roman" w:cs="Times New Roman"/>
          <w:szCs w:val="24"/>
        </w:rPr>
        <w:t>,</w:t>
      </w:r>
      <w:r w:rsidR="007B2F2F" w:rsidRPr="003A47A6">
        <w:rPr>
          <w:rFonts w:ascii="Times New Roman" w:hAnsi="Times New Roman" w:cs="Times New Roman"/>
          <w:szCs w:val="24"/>
        </w:rPr>
        <w:t xml:space="preserve"> </w:t>
      </w:r>
      <w:r w:rsidR="007B2F2F" w:rsidRPr="003A47A6">
        <w:rPr>
          <w:rFonts w:ascii="Times New Roman" w:hAnsi="Times New Roman" w:cs="Times New Roman"/>
          <w:noProof/>
          <w:szCs w:val="24"/>
        </w:rPr>
        <w:t>cross-enrollment</w:t>
      </w:r>
      <w:r w:rsidR="00FE4E74" w:rsidRPr="003A47A6">
        <w:rPr>
          <w:rFonts w:ascii="Times New Roman" w:hAnsi="Times New Roman" w:cs="Times New Roman"/>
          <w:szCs w:val="24"/>
        </w:rPr>
        <w:t xml:space="preserve"> </w:t>
      </w:r>
      <w:r w:rsidR="007B2F2F" w:rsidRPr="003A47A6">
        <w:rPr>
          <w:rFonts w:ascii="Times New Roman" w:hAnsi="Times New Roman" w:cs="Times New Roman"/>
          <w:noProof/>
          <w:szCs w:val="24"/>
        </w:rPr>
        <w:t>and</w:t>
      </w:r>
      <w:r w:rsidR="007B2F2F" w:rsidRPr="003A47A6">
        <w:rPr>
          <w:rFonts w:ascii="Times New Roman" w:hAnsi="Times New Roman" w:cs="Times New Roman"/>
          <w:szCs w:val="24"/>
        </w:rPr>
        <w:t xml:space="preserve"> accounting method and view the waitlist. E</w:t>
      </w:r>
      <w:r w:rsidR="00FE4E74" w:rsidRPr="003A47A6">
        <w:rPr>
          <w:rFonts w:ascii="Times New Roman" w:hAnsi="Times New Roman" w:cs="Times New Roman"/>
          <w:szCs w:val="24"/>
        </w:rPr>
        <w:t xml:space="preserve">ach filter </w:t>
      </w:r>
      <w:r w:rsidR="00770735" w:rsidRPr="003A47A6">
        <w:rPr>
          <w:rFonts w:ascii="Times New Roman" w:hAnsi="Times New Roman" w:cs="Times New Roman"/>
          <w:szCs w:val="24"/>
        </w:rPr>
        <w:t>displays</w:t>
      </w:r>
      <w:r w:rsidR="00187F2B" w:rsidRPr="003A47A6">
        <w:rPr>
          <w:rFonts w:ascii="Times New Roman" w:hAnsi="Times New Roman" w:cs="Times New Roman"/>
          <w:szCs w:val="24"/>
        </w:rPr>
        <w:t xml:space="preserve"> </w:t>
      </w:r>
      <w:r w:rsidR="00187F2B" w:rsidRPr="003A47A6">
        <w:rPr>
          <w:rFonts w:ascii="Times New Roman" w:hAnsi="Times New Roman" w:cs="Times New Roman"/>
          <w:noProof/>
          <w:szCs w:val="24"/>
        </w:rPr>
        <w:t>in</w:t>
      </w:r>
      <w:r w:rsidR="00E63E30" w:rsidRPr="003A47A6">
        <w:rPr>
          <w:rFonts w:ascii="Times New Roman" w:hAnsi="Times New Roman" w:cs="Times New Roman"/>
          <w:noProof/>
          <w:szCs w:val="24"/>
        </w:rPr>
        <w:t>-</w:t>
      </w:r>
      <w:r w:rsidR="00770735" w:rsidRPr="003A47A6">
        <w:rPr>
          <w:rFonts w:ascii="Times New Roman" w:hAnsi="Times New Roman" w:cs="Times New Roman"/>
          <w:noProof/>
          <w:szCs w:val="24"/>
        </w:rPr>
        <w:t>depth</w:t>
      </w:r>
      <w:r w:rsidR="00770735" w:rsidRPr="003A47A6">
        <w:rPr>
          <w:rFonts w:ascii="Times New Roman" w:hAnsi="Times New Roman" w:cs="Times New Roman"/>
          <w:szCs w:val="24"/>
        </w:rPr>
        <w:t xml:space="preserve"> </w:t>
      </w:r>
      <w:r w:rsidR="00187F2B" w:rsidRPr="003A47A6">
        <w:rPr>
          <w:rFonts w:ascii="Times New Roman" w:hAnsi="Times New Roman" w:cs="Times New Roman"/>
          <w:szCs w:val="24"/>
        </w:rPr>
        <w:t>detail.</w:t>
      </w:r>
      <w:r w:rsidR="00BF57EF" w:rsidRPr="003A47A6">
        <w:rPr>
          <w:rFonts w:ascii="Times New Roman" w:hAnsi="Times New Roman" w:cs="Times New Roman"/>
          <w:szCs w:val="24"/>
        </w:rPr>
        <w:t xml:space="preserve"> </w:t>
      </w:r>
      <w:r w:rsidR="00FE4E74" w:rsidRPr="003A47A6">
        <w:rPr>
          <w:rFonts w:ascii="Times New Roman" w:hAnsi="Times New Roman" w:cs="Times New Roman"/>
          <w:szCs w:val="24"/>
        </w:rPr>
        <w:t xml:space="preserve">Michael Carley did advise when using the filters to be </w:t>
      </w:r>
      <w:r w:rsidR="00FE4E74" w:rsidRPr="003A47A6">
        <w:rPr>
          <w:rFonts w:ascii="Times New Roman" w:hAnsi="Times New Roman" w:cs="Times New Roman"/>
          <w:noProof/>
          <w:szCs w:val="24"/>
        </w:rPr>
        <w:t>cautious</w:t>
      </w:r>
      <w:r w:rsidR="006D49CB" w:rsidRPr="003A47A6">
        <w:rPr>
          <w:rFonts w:ascii="Times New Roman" w:hAnsi="Times New Roman" w:cs="Times New Roman"/>
          <w:szCs w:val="24"/>
        </w:rPr>
        <w:t>,</w:t>
      </w:r>
      <w:r w:rsidR="00FE4E74" w:rsidRPr="003A47A6">
        <w:rPr>
          <w:rFonts w:ascii="Times New Roman" w:hAnsi="Times New Roman" w:cs="Times New Roman"/>
          <w:szCs w:val="24"/>
        </w:rPr>
        <w:t xml:space="preserve"> on</w:t>
      </w:r>
      <w:r w:rsidR="00812B08" w:rsidRPr="003A47A6">
        <w:rPr>
          <w:rFonts w:ascii="Times New Roman" w:hAnsi="Times New Roman" w:cs="Times New Roman"/>
          <w:szCs w:val="24"/>
        </w:rPr>
        <w:t>c</w:t>
      </w:r>
      <w:r w:rsidR="00FE4E74" w:rsidRPr="003A47A6">
        <w:rPr>
          <w:rFonts w:ascii="Times New Roman" w:hAnsi="Times New Roman" w:cs="Times New Roman"/>
          <w:szCs w:val="24"/>
        </w:rPr>
        <w:t xml:space="preserve">e a filter </w:t>
      </w:r>
      <w:proofErr w:type="gramStart"/>
      <w:r w:rsidR="003024EF" w:rsidRPr="003A47A6">
        <w:rPr>
          <w:rFonts w:ascii="Times New Roman" w:hAnsi="Times New Roman" w:cs="Times New Roman"/>
          <w:szCs w:val="24"/>
        </w:rPr>
        <w:t>is</w:t>
      </w:r>
      <w:r w:rsidR="00FE4E74" w:rsidRPr="003A47A6">
        <w:rPr>
          <w:rFonts w:ascii="Times New Roman" w:hAnsi="Times New Roman" w:cs="Times New Roman"/>
          <w:szCs w:val="24"/>
        </w:rPr>
        <w:t xml:space="preserve"> selected</w:t>
      </w:r>
      <w:proofErr w:type="gramEnd"/>
      <w:r w:rsidR="00FE4E74" w:rsidRPr="003A47A6">
        <w:rPr>
          <w:rFonts w:ascii="Times New Roman" w:hAnsi="Times New Roman" w:cs="Times New Roman"/>
          <w:szCs w:val="24"/>
        </w:rPr>
        <w:t xml:space="preserve"> it </w:t>
      </w:r>
      <w:r w:rsidR="008828BA" w:rsidRPr="003A47A6">
        <w:rPr>
          <w:rFonts w:ascii="Times New Roman" w:hAnsi="Times New Roman" w:cs="Times New Roman"/>
          <w:szCs w:val="24"/>
        </w:rPr>
        <w:t>stay</w:t>
      </w:r>
      <w:r w:rsidR="008B1B9C" w:rsidRPr="003A47A6">
        <w:rPr>
          <w:rFonts w:ascii="Times New Roman" w:hAnsi="Times New Roman" w:cs="Times New Roman"/>
          <w:szCs w:val="24"/>
        </w:rPr>
        <w:t>s</w:t>
      </w:r>
      <w:r w:rsidR="008828BA" w:rsidRPr="003A47A6">
        <w:rPr>
          <w:rFonts w:ascii="Times New Roman" w:hAnsi="Times New Roman" w:cs="Times New Roman"/>
          <w:szCs w:val="24"/>
        </w:rPr>
        <w:t xml:space="preserve"> on with any </w:t>
      </w:r>
      <w:r w:rsidR="00812B08" w:rsidRPr="003A47A6">
        <w:rPr>
          <w:rFonts w:ascii="Times New Roman" w:hAnsi="Times New Roman" w:cs="Times New Roman"/>
          <w:szCs w:val="24"/>
        </w:rPr>
        <w:t>tab that is being viewed</w:t>
      </w:r>
      <w:r w:rsidR="008828BA" w:rsidRPr="003A47A6">
        <w:rPr>
          <w:rFonts w:ascii="Times New Roman" w:hAnsi="Times New Roman" w:cs="Times New Roman"/>
          <w:szCs w:val="24"/>
        </w:rPr>
        <w:t>.</w:t>
      </w:r>
    </w:p>
    <w:p w14:paraId="74B02386" w14:textId="5E258BA7" w:rsidR="007C7089" w:rsidRPr="003A47A6" w:rsidRDefault="007C7089" w:rsidP="007C7089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Distance Education Update</w:t>
      </w:r>
      <w:bookmarkStart w:id="0" w:name="_GoBack"/>
      <w:bookmarkEnd w:id="0"/>
    </w:p>
    <w:p w14:paraId="1839394A" w14:textId="77777777" w:rsidR="009234AE" w:rsidRPr="003A47A6" w:rsidRDefault="00F87EC3" w:rsidP="009234A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Sarah Phinney and Karen Bishop gave a brief update </w:t>
      </w:r>
      <w:r w:rsidR="00326F95" w:rsidRPr="003A47A6">
        <w:rPr>
          <w:rFonts w:ascii="Times New Roman" w:hAnsi="Times New Roman" w:cs="Times New Roman"/>
          <w:noProof/>
          <w:szCs w:val="24"/>
        </w:rPr>
        <w:t xml:space="preserve">on distance education regarding </w:t>
      </w:r>
      <w:r w:rsidRPr="003A47A6">
        <w:rPr>
          <w:rFonts w:ascii="Times New Roman" w:hAnsi="Times New Roman" w:cs="Times New Roman"/>
          <w:szCs w:val="24"/>
        </w:rPr>
        <w:t xml:space="preserve">meetings with </w:t>
      </w:r>
      <w:r w:rsidR="00A54527" w:rsidRPr="003A47A6">
        <w:rPr>
          <w:rFonts w:ascii="Times New Roman" w:hAnsi="Times New Roman" w:cs="Times New Roman"/>
          <w:szCs w:val="24"/>
        </w:rPr>
        <w:t xml:space="preserve">two </w:t>
      </w:r>
      <w:r w:rsidRPr="003A47A6">
        <w:rPr>
          <w:rFonts w:ascii="Times New Roman" w:hAnsi="Times New Roman" w:cs="Times New Roman"/>
          <w:szCs w:val="24"/>
        </w:rPr>
        <w:t xml:space="preserve">divisions </w:t>
      </w:r>
      <w:r w:rsidR="00326F95" w:rsidRPr="003A47A6">
        <w:rPr>
          <w:rFonts w:ascii="Times New Roman" w:hAnsi="Times New Roman" w:cs="Times New Roman"/>
          <w:szCs w:val="24"/>
        </w:rPr>
        <w:t>that have</w:t>
      </w:r>
      <w:r w:rsidR="00015A11" w:rsidRPr="003A47A6">
        <w:rPr>
          <w:rFonts w:ascii="Times New Roman" w:hAnsi="Times New Roman" w:cs="Times New Roman"/>
          <w:szCs w:val="24"/>
        </w:rPr>
        <w:t xml:space="preserve"> occurred or </w:t>
      </w:r>
      <w:r w:rsidRPr="003A47A6">
        <w:rPr>
          <w:rFonts w:ascii="Times New Roman" w:hAnsi="Times New Roman" w:cs="Times New Roman"/>
          <w:szCs w:val="24"/>
        </w:rPr>
        <w:t>scheduled</w:t>
      </w:r>
      <w:r w:rsidR="00326F95" w:rsidRPr="003A47A6">
        <w:rPr>
          <w:rFonts w:ascii="Times New Roman" w:hAnsi="Times New Roman" w:cs="Times New Roman"/>
          <w:szCs w:val="24"/>
        </w:rPr>
        <w:t xml:space="preserve"> to meet</w:t>
      </w:r>
      <w:r w:rsidRPr="003A47A6">
        <w:rPr>
          <w:rFonts w:ascii="Times New Roman" w:hAnsi="Times New Roman" w:cs="Times New Roman"/>
          <w:szCs w:val="24"/>
        </w:rPr>
        <w:t xml:space="preserve">.  </w:t>
      </w:r>
    </w:p>
    <w:p w14:paraId="2DDA7644" w14:textId="204DECA6" w:rsidR="00D604B7" w:rsidRPr="003A47A6" w:rsidRDefault="00F87EC3" w:rsidP="00DD1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OEI grant </w:t>
      </w:r>
      <w:r w:rsidR="00384D55" w:rsidRPr="003A47A6">
        <w:rPr>
          <w:rFonts w:ascii="Times New Roman" w:hAnsi="Times New Roman" w:cs="Times New Roman"/>
          <w:szCs w:val="24"/>
        </w:rPr>
        <w:t xml:space="preserve">from the Chancellor’s Office </w:t>
      </w:r>
      <w:r w:rsidR="005F12C8" w:rsidRPr="003A47A6">
        <w:rPr>
          <w:rFonts w:ascii="Times New Roman" w:hAnsi="Times New Roman" w:cs="Times New Roman"/>
          <w:szCs w:val="24"/>
        </w:rPr>
        <w:t xml:space="preserve">for </w:t>
      </w:r>
      <w:r w:rsidR="00384D55" w:rsidRPr="003A47A6">
        <w:rPr>
          <w:rFonts w:ascii="Times New Roman" w:hAnsi="Times New Roman" w:cs="Times New Roman"/>
          <w:szCs w:val="24"/>
        </w:rPr>
        <w:t>distance education</w:t>
      </w:r>
      <w:r w:rsidR="005F12C8" w:rsidRPr="003A47A6">
        <w:rPr>
          <w:rFonts w:ascii="Times New Roman" w:hAnsi="Times New Roman" w:cs="Times New Roman"/>
          <w:szCs w:val="24"/>
        </w:rPr>
        <w:t xml:space="preserve"> specific to</w:t>
      </w:r>
      <w:r w:rsidR="00384D55" w:rsidRPr="003A47A6">
        <w:rPr>
          <w:rFonts w:ascii="Times New Roman" w:hAnsi="Times New Roman" w:cs="Times New Roman"/>
          <w:szCs w:val="24"/>
        </w:rPr>
        <w:t xml:space="preserve"> </w:t>
      </w:r>
      <w:r w:rsidRPr="003A47A6">
        <w:rPr>
          <w:rFonts w:ascii="Times New Roman" w:hAnsi="Times New Roman" w:cs="Times New Roman"/>
          <w:szCs w:val="24"/>
        </w:rPr>
        <w:t>CTE pathways online.</w:t>
      </w:r>
      <w:r w:rsidR="007B4D73" w:rsidRPr="003A47A6">
        <w:rPr>
          <w:rFonts w:ascii="Times New Roman" w:hAnsi="Times New Roman" w:cs="Times New Roman"/>
          <w:szCs w:val="24"/>
        </w:rPr>
        <w:t xml:space="preserve"> Not CTE divisions </w:t>
      </w:r>
      <w:r w:rsidR="004E69E6" w:rsidRPr="003A47A6">
        <w:rPr>
          <w:rFonts w:ascii="Times New Roman" w:hAnsi="Times New Roman" w:cs="Times New Roman"/>
          <w:szCs w:val="24"/>
        </w:rPr>
        <w:t>the grant geared to</w:t>
      </w:r>
      <w:r w:rsidR="007B4D73" w:rsidRPr="003A47A6">
        <w:rPr>
          <w:rFonts w:ascii="Times New Roman" w:hAnsi="Times New Roman" w:cs="Times New Roman"/>
          <w:szCs w:val="24"/>
        </w:rPr>
        <w:t xml:space="preserve"> </w:t>
      </w:r>
      <w:r w:rsidR="007B4D73" w:rsidRPr="003A47A6">
        <w:rPr>
          <w:rFonts w:ascii="Times New Roman" w:hAnsi="Times New Roman" w:cs="Times New Roman"/>
          <w:noProof/>
          <w:szCs w:val="24"/>
        </w:rPr>
        <w:t>workforce</w:t>
      </w:r>
      <w:r w:rsidR="007B4D73" w:rsidRPr="003A47A6">
        <w:rPr>
          <w:rFonts w:ascii="Times New Roman" w:hAnsi="Times New Roman" w:cs="Times New Roman"/>
          <w:szCs w:val="24"/>
        </w:rPr>
        <w:t xml:space="preserve"> development that </w:t>
      </w:r>
      <w:r w:rsidR="004E5556" w:rsidRPr="003A47A6">
        <w:rPr>
          <w:rFonts w:ascii="Times New Roman" w:hAnsi="Times New Roman" w:cs="Times New Roman"/>
          <w:szCs w:val="24"/>
        </w:rPr>
        <w:t xml:space="preserve">assists people </w:t>
      </w:r>
      <w:r w:rsidR="00DB207C" w:rsidRPr="003A47A6">
        <w:rPr>
          <w:rFonts w:ascii="Times New Roman" w:hAnsi="Times New Roman" w:cs="Times New Roman"/>
          <w:szCs w:val="24"/>
        </w:rPr>
        <w:t>for employment</w:t>
      </w:r>
      <w:r w:rsidR="007B4D73" w:rsidRPr="003A47A6">
        <w:rPr>
          <w:rFonts w:ascii="Times New Roman" w:hAnsi="Times New Roman" w:cs="Times New Roman"/>
          <w:szCs w:val="24"/>
        </w:rPr>
        <w:t xml:space="preserve">. </w:t>
      </w:r>
    </w:p>
    <w:p w14:paraId="39B716FF" w14:textId="5179E226" w:rsidR="007C7089" w:rsidRPr="003A47A6" w:rsidRDefault="007C7089" w:rsidP="007C7089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Staff Development Discussion</w:t>
      </w:r>
    </w:p>
    <w:p w14:paraId="31141482" w14:textId="3162C1A5" w:rsidR="00D604B7" w:rsidRPr="003A47A6" w:rsidRDefault="00211A10" w:rsidP="00DD162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>Sam Aun</w:t>
      </w:r>
      <w:r w:rsidR="005916C2" w:rsidRPr="003A47A6">
        <w:rPr>
          <w:rFonts w:ascii="Times New Roman" w:hAnsi="Times New Roman" w:cs="Times New Roman"/>
          <w:szCs w:val="24"/>
        </w:rPr>
        <w:t xml:space="preserve">ai </w:t>
      </w:r>
      <w:r w:rsidR="00504E91" w:rsidRPr="003A47A6">
        <w:rPr>
          <w:rFonts w:ascii="Times New Roman" w:hAnsi="Times New Roman" w:cs="Times New Roman"/>
          <w:szCs w:val="24"/>
        </w:rPr>
        <w:t xml:space="preserve">presented </w:t>
      </w:r>
      <w:r w:rsidR="0054291B" w:rsidRPr="003A47A6">
        <w:rPr>
          <w:rFonts w:ascii="Times New Roman" w:hAnsi="Times New Roman" w:cs="Times New Roman"/>
          <w:szCs w:val="24"/>
        </w:rPr>
        <w:t>the</w:t>
      </w:r>
      <w:r w:rsidR="00504E91" w:rsidRPr="003A47A6">
        <w:rPr>
          <w:rFonts w:ascii="Times New Roman" w:hAnsi="Times New Roman" w:cs="Times New Roman"/>
          <w:szCs w:val="24"/>
        </w:rPr>
        <w:t xml:space="preserve"> Staff </w:t>
      </w:r>
      <w:r w:rsidR="00504E91" w:rsidRPr="003A47A6">
        <w:rPr>
          <w:rFonts w:ascii="Times New Roman" w:hAnsi="Times New Roman" w:cs="Times New Roman"/>
          <w:noProof/>
          <w:szCs w:val="24"/>
        </w:rPr>
        <w:t>Develo</w:t>
      </w:r>
      <w:r w:rsidR="006E0E51" w:rsidRPr="003A47A6">
        <w:rPr>
          <w:rFonts w:ascii="Times New Roman" w:hAnsi="Times New Roman" w:cs="Times New Roman"/>
          <w:noProof/>
          <w:szCs w:val="24"/>
        </w:rPr>
        <w:t>p</w:t>
      </w:r>
      <w:r w:rsidR="00504E91" w:rsidRPr="003A47A6">
        <w:rPr>
          <w:rFonts w:ascii="Times New Roman" w:hAnsi="Times New Roman" w:cs="Times New Roman"/>
          <w:noProof/>
          <w:szCs w:val="24"/>
        </w:rPr>
        <w:t>ment</w:t>
      </w:r>
      <w:r w:rsidR="00504E91" w:rsidRPr="003A47A6">
        <w:rPr>
          <w:rFonts w:ascii="Times New Roman" w:hAnsi="Times New Roman" w:cs="Times New Roman"/>
          <w:szCs w:val="24"/>
        </w:rPr>
        <w:t xml:space="preserve"> Plan </w:t>
      </w:r>
      <w:r w:rsidR="00A46C2D" w:rsidRPr="003A47A6">
        <w:rPr>
          <w:rFonts w:ascii="Times New Roman" w:hAnsi="Times New Roman" w:cs="Times New Roman"/>
          <w:szCs w:val="24"/>
        </w:rPr>
        <w:t xml:space="preserve">developed by the Staff Development Committee. </w:t>
      </w:r>
      <w:r w:rsidR="006E0E51" w:rsidRPr="003A47A6">
        <w:rPr>
          <w:rFonts w:ascii="Times New Roman" w:hAnsi="Times New Roman" w:cs="Times New Roman"/>
          <w:szCs w:val="24"/>
        </w:rPr>
        <w:t>The Staff Development Plan</w:t>
      </w:r>
      <w:r w:rsidR="00504E91" w:rsidRPr="003A47A6">
        <w:rPr>
          <w:rFonts w:ascii="Times New Roman" w:hAnsi="Times New Roman" w:cs="Times New Roman"/>
          <w:szCs w:val="24"/>
        </w:rPr>
        <w:t xml:space="preserve"> </w:t>
      </w:r>
      <w:proofErr w:type="gramStart"/>
      <w:r w:rsidR="00AE5AFF" w:rsidRPr="003A47A6">
        <w:rPr>
          <w:rFonts w:ascii="Times New Roman" w:hAnsi="Times New Roman" w:cs="Times New Roman"/>
          <w:szCs w:val="24"/>
        </w:rPr>
        <w:t>will be</w:t>
      </w:r>
      <w:r w:rsidR="00504E91" w:rsidRPr="003A47A6">
        <w:rPr>
          <w:rFonts w:ascii="Times New Roman" w:hAnsi="Times New Roman" w:cs="Times New Roman"/>
          <w:szCs w:val="24"/>
        </w:rPr>
        <w:t xml:space="preserve"> </w:t>
      </w:r>
      <w:r w:rsidR="00AE5AFF" w:rsidRPr="003A47A6">
        <w:rPr>
          <w:rFonts w:ascii="Times New Roman" w:hAnsi="Times New Roman" w:cs="Times New Roman"/>
          <w:szCs w:val="24"/>
        </w:rPr>
        <w:t>presented</w:t>
      </w:r>
      <w:proofErr w:type="gramEnd"/>
      <w:r w:rsidR="00504E91" w:rsidRPr="003A47A6">
        <w:rPr>
          <w:rFonts w:ascii="Times New Roman" w:hAnsi="Times New Roman" w:cs="Times New Roman"/>
          <w:szCs w:val="24"/>
        </w:rPr>
        <w:t xml:space="preserve"> </w:t>
      </w:r>
      <w:r w:rsidR="0054291B" w:rsidRPr="003A47A6">
        <w:rPr>
          <w:rFonts w:ascii="Times New Roman" w:hAnsi="Times New Roman" w:cs="Times New Roman"/>
          <w:szCs w:val="24"/>
        </w:rPr>
        <w:t>at the next College Council</w:t>
      </w:r>
      <w:r w:rsidR="006E0E51" w:rsidRPr="003A47A6">
        <w:rPr>
          <w:rFonts w:ascii="Times New Roman" w:hAnsi="Times New Roman" w:cs="Times New Roman"/>
          <w:szCs w:val="24"/>
        </w:rPr>
        <w:t xml:space="preserve">.  The committee addressed the plan would address the needs </w:t>
      </w:r>
      <w:r w:rsidR="00A93796" w:rsidRPr="003A47A6">
        <w:rPr>
          <w:rFonts w:ascii="Times New Roman" w:hAnsi="Times New Roman" w:cs="Times New Roman"/>
          <w:noProof/>
          <w:szCs w:val="24"/>
        </w:rPr>
        <w:t>of</w:t>
      </w:r>
      <w:r w:rsidR="006E0E51" w:rsidRPr="003A47A6">
        <w:rPr>
          <w:rFonts w:ascii="Times New Roman" w:hAnsi="Times New Roman" w:cs="Times New Roman"/>
          <w:szCs w:val="24"/>
        </w:rPr>
        <w:t xml:space="preserve"> both </w:t>
      </w:r>
      <w:r w:rsidR="003664C3" w:rsidRPr="003A47A6">
        <w:rPr>
          <w:rFonts w:ascii="Times New Roman" w:hAnsi="Times New Roman" w:cs="Times New Roman"/>
          <w:szCs w:val="24"/>
        </w:rPr>
        <w:t xml:space="preserve">classified, management and </w:t>
      </w:r>
      <w:r w:rsidR="00A93796" w:rsidRPr="003A47A6">
        <w:rPr>
          <w:rFonts w:ascii="Times New Roman" w:hAnsi="Times New Roman" w:cs="Times New Roman"/>
          <w:szCs w:val="24"/>
        </w:rPr>
        <w:t xml:space="preserve">faculty </w:t>
      </w:r>
      <w:r w:rsidR="00A93796" w:rsidRPr="003A47A6">
        <w:rPr>
          <w:rFonts w:ascii="Times New Roman" w:hAnsi="Times New Roman" w:cs="Times New Roman"/>
          <w:noProof/>
          <w:szCs w:val="24"/>
        </w:rPr>
        <w:t>perspective</w:t>
      </w:r>
      <w:r w:rsidR="00A93796" w:rsidRPr="003A47A6">
        <w:rPr>
          <w:rFonts w:ascii="Times New Roman" w:hAnsi="Times New Roman" w:cs="Times New Roman"/>
          <w:szCs w:val="24"/>
        </w:rPr>
        <w:t xml:space="preserve">. </w:t>
      </w:r>
    </w:p>
    <w:p w14:paraId="03A249CF" w14:textId="5B9E9512" w:rsidR="007C7089" w:rsidRPr="003A47A6" w:rsidRDefault="007C7089" w:rsidP="007C7089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Conversation and Take-</w:t>
      </w:r>
      <w:proofErr w:type="spellStart"/>
      <w:r w:rsidRPr="003A47A6">
        <w:rPr>
          <w:rFonts w:ascii="Times New Roman" w:hAnsi="Times New Roman" w:cs="Times New Roman"/>
          <w:b/>
          <w:szCs w:val="24"/>
        </w:rPr>
        <w:t>Aways</w:t>
      </w:r>
      <w:proofErr w:type="spellEnd"/>
      <w:r w:rsidRPr="003A47A6">
        <w:rPr>
          <w:rFonts w:ascii="Times New Roman" w:hAnsi="Times New Roman" w:cs="Times New Roman"/>
          <w:b/>
          <w:szCs w:val="24"/>
        </w:rPr>
        <w:t>-Course Success Rate</w:t>
      </w:r>
    </w:p>
    <w:p w14:paraId="6DC9BEC2" w14:textId="0F90B23D" w:rsidR="009E20D2" w:rsidRPr="004B698F" w:rsidRDefault="00D31466" w:rsidP="004B698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Sam </w:t>
      </w:r>
      <w:r w:rsidR="0097580A" w:rsidRPr="003A47A6">
        <w:rPr>
          <w:rFonts w:ascii="Times New Roman" w:hAnsi="Times New Roman" w:cs="Times New Roman"/>
          <w:noProof/>
          <w:szCs w:val="24"/>
        </w:rPr>
        <w:t>Aunai</w:t>
      </w:r>
      <w:r w:rsidRPr="003A47A6">
        <w:rPr>
          <w:rFonts w:ascii="Times New Roman" w:hAnsi="Times New Roman" w:cs="Times New Roman"/>
          <w:szCs w:val="24"/>
        </w:rPr>
        <w:t xml:space="preserve"> </w:t>
      </w:r>
      <w:r w:rsidR="003A47A6">
        <w:rPr>
          <w:rFonts w:ascii="Times New Roman" w:hAnsi="Times New Roman" w:cs="Times New Roman"/>
          <w:szCs w:val="24"/>
        </w:rPr>
        <w:t>presented a Course Summary by Dean, Division, and Subject</w:t>
      </w:r>
      <w:r w:rsidR="00A86975">
        <w:rPr>
          <w:rFonts w:ascii="Times New Roman" w:hAnsi="Times New Roman" w:cs="Times New Roman"/>
          <w:szCs w:val="24"/>
        </w:rPr>
        <w:t xml:space="preserve"> for academic years from 2013 through 2018</w:t>
      </w:r>
      <w:r w:rsidR="00A04469">
        <w:rPr>
          <w:rFonts w:ascii="Times New Roman" w:hAnsi="Times New Roman" w:cs="Times New Roman"/>
          <w:szCs w:val="24"/>
        </w:rPr>
        <w:t xml:space="preserve"> handout</w:t>
      </w:r>
      <w:r w:rsidR="00A86975">
        <w:rPr>
          <w:rFonts w:ascii="Times New Roman" w:hAnsi="Times New Roman" w:cs="Times New Roman"/>
          <w:szCs w:val="24"/>
        </w:rPr>
        <w:t>.</w:t>
      </w:r>
      <w:r w:rsidR="008E25C3">
        <w:rPr>
          <w:rFonts w:ascii="Times New Roman" w:hAnsi="Times New Roman" w:cs="Times New Roman"/>
          <w:szCs w:val="24"/>
        </w:rPr>
        <w:t xml:space="preserve"> </w:t>
      </w:r>
      <w:r w:rsidR="00A04469">
        <w:rPr>
          <w:rFonts w:ascii="Times New Roman" w:hAnsi="Times New Roman" w:cs="Times New Roman"/>
          <w:szCs w:val="24"/>
        </w:rPr>
        <w:t xml:space="preserve">The purpose of the Course Book is to </w:t>
      </w:r>
      <w:r w:rsidR="00541EA0">
        <w:rPr>
          <w:rFonts w:ascii="Times New Roman" w:hAnsi="Times New Roman" w:cs="Times New Roman"/>
          <w:szCs w:val="24"/>
        </w:rPr>
        <w:t>provide specific data based on course</w:t>
      </w:r>
      <w:r w:rsidR="00D84961">
        <w:rPr>
          <w:rFonts w:ascii="Times New Roman" w:hAnsi="Times New Roman" w:cs="Times New Roman"/>
          <w:szCs w:val="24"/>
        </w:rPr>
        <w:t>s</w:t>
      </w:r>
      <w:r w:rsidR="00541EA0">
        <w:rPr>
          <w:rFonts w:ascii="Times New Roman" w:hAnsi="Times New Roman" w:cs="Times New Roman"/>
          <w:szCs w:val="24"/>
        </w:rPr>
        <w:t xml:space="preserve"> and</w:t>
      </w:r>
      <w:r w:rsidR="00D84961">
        <w:rPr>
          <w:rFonts w:ascii="Times New Roman" w:hAnsi="Times New Roman" w:cs="Times New Roman"/>
          <w:szCs w:val="24"/>
        </w:rPr>
        <w:t xml:space="preserve"> by discipline. </w:t>
      </w:r>
      <w:r w:rsidR="00541EA0">
        <w:rPr>
          <w:rFonts w:ascii="Times New Roman" w:hAnsi="Times New Roman" w:cs="Times New Roman"/>
          <w:szCs w:val="24"/>
        </w:rPr>
        <w:t xml:space="preserve"> </w:t>
      </w:r>
      <w:r w:rsidR="000533FD">
        <w:rPr>
          <w:rFonts w:ascii="Times New Roman" w:hAnsi="Times New Roman" w:cs="Times New Roman"/>
          <w:szCs w:val="24"/>
        </w:rPr>
        <w:t>T</w:t>
      </w:r>
      <w:r w:rsidR="00DF1415" w:rsidRPr="00D84961">
        <w:rPr>
          <w:rFonts w:ascii="Times New Roman" w:hAnsi="Times New Roman" w:cs="Times New Roman"/>
          <w:szCs w:val="24"/>
        </w:rPr>
        <w:t>he</w:t>
      </w:r>
      <w:r w:rsidR="000533FD">
        <w:rPr>
          <w:rFonts w:ascii="Times New Roman" w:hAnsi="Times New Roman" w:cs="Times New Roman"/>
          <w:szCs w:val="24"/>
        </w:rPr>
        <w:t xml:space="preserve"> committee review</w:t>
      </w:r>
      <w:r w:rsidR="00F23CC8">
        <w:rPr>
          <w:rFonts w:ascii="Times New Roman" w:hAnsi="Times New Roman" w:cs="Times New Roman"/>
          <w:szCs w:val="24"/>
        </w:rPr>
        <w:t>ed</w:t>
      </w:r>
      <w:r w:rsidR="000533FD">
        <w:rPr>
          <w:rFonts w:ascii="Times New Roman" w:hAnsi="Times New Roman" w:cs="Times New Roman"/>
          <w:szCs w:val="24"/>
        </w:rPr>
        <w:t xml:space="preserve"> the</w:t>
      </w:r>
      <w:r w:rsidR="00DF1415" w:rsidRPr="00D84961">
        <w:rPr>
          <w:rFonts w:ascii="Times New Roman" w:hAnsi="Times New Roman" w:cs="Times New Roman"/>
          <w:szCs w:val="24"/>
        </w:rPr>
        <w:t xml:space="preserve"> data</w:t>
      </w:r>
      <w:r w:rsidR="002041AE" w:rsidRPr="00D84961">
        <w:rPr>
          <w:rFonts w:ascii="Times New Roman" w:hAnsi="Times New Roman" w:cs="Times New Roman"/>
          <w:szCs w:val="24"/>
        </w:rPr>
        <w:t xml:space="preserve"> to generate </w:t>
      </w:r>
      <w:r w:rsidR="000533FD">
        <w:rPr>
          <w:rFonts w:ascii="Times New Roman" w:hAnsi="Times New Roman" w:cs="Times New Roman"/>
          <w:szCs w:val="24"/>
        </w:rPr>
        <w:t xml:space="preserve">changes </w:t>
      </w:r>
      <w:r w:rsidR="000F60AF">
        <w:rPr>
          <w:rFonts w:ascii="Times New Roman" w:hAnsi="Times New Roman" w:cs="Times New Roman"/>
          <w:noProof/>
          <w:szCs w:val="24"/>
        </w:rPr>
        <w:t>in</w:t>
      </w:r>
      <w:r w:rsidR="002041AE" w:rsidRPr="00D84961">
        <w:rPr>
          <w:rFonts w:ascii="Times New Roman" w:hAnsi="Times New Roman" w:cs="Times New Roman"/>
          <w:szCs w:val="24"/>
        </w:rPr>
        <w:t xml:space="preserve"> </w:t>
      </w:r>
      <w:r w:rsidR="000533FD">
        <w:rPr>
          <w:rFonts w:ascii="Times New Roman" w:hAnsi="Times New Roman" w:cs="Times New Roman"/>
          <w:szCs w:val="24"/>
        </w:rPr>
        <w:t xml:space="preserve">the </w:t>
      </w:r>
      <w:r w:rsidR="00A06BA1">
        <w:rPr>
          <w:rFonts w:ascii="Times New Roman" w:hAnsi="Times New Roman" w:cs="Times New Roman"/>
          <w:szCs w:val="24"/>
        </w:rPr>
        <w:t>college’s</w:t>
      </w:r>
      <w:r w:rsidR="000533FD">
        <w:rPr>
          <w:rFonts w:ascii="Times New Roman" w:hAnsi="Times New Roman" w:cs="Times New Roman"/>
          <w:szCs w:val="24"/>
        </w:rPr>
        <w:t xml:space="preserve"> </w:t>
      </w:r>
      <w:r w:rsidR="002041AE" w:rsidRPr="00D84961">
        <w:rPr>
          <w:rFonts w:ascii="Times New Roman" w:hAnsi="Times New Roman" w:cs="Times New Roman"/>
          <w:szCs w:val="24"/>
        </w:rPr>
        <w:t>enrollment practices</w:t>
      </w:r>
      <w:r w:rsidR="000533FD">
        <w:rPr>
          <w:rFonts w:ascii="Times New Roman" w:hAnsi="Times New Roman" w:cs="Times New Roman"/>
          <w:szCs w:val="24"/>
        </w:rPr>
        <w:t>.</w:t>
      </w:r>
      <w:r w:rsidR="000223D0">
        <w:rPr>
          <w:rFonts w:ascii="Times New Roman" w:hAnsi="Times New Roman" w:cs="Times New Roman"/>
          <w:szCs w:val="24"/>
        </w:rPr>
        <w:t xml:space="preserve"> T</w:t>
      </w:r>
      <w:r w:rsidR="00DF1415" w:rsidRPr="004B698F">
        <w:rPr>
          <w:rFonts w:ascii="Times New Roman" w:hAnsi="Times New Roman" w:cs="Times New Roman"/>
          <w:szCs w:val="24"/>
        </w:rPr>
        <w:t xml:space="preserve">he </w:t>
      </w:r>
      <w:r w:rsidR="000223D0">
        <w:rPr>
          <w:rFonts w:ascii="Times New Roman" w:hAnsi="Times New Roman" w:cs="Times New Roman"/>
          <w:szCs w:val="24"/>
        </w:rPr>
        <w:t xml:space="preserve">committee focused on the </w:t>
      </w:r>
      <w:r w:rsidR="00DF1415" w:rsidRPr="004B698F">
        <w:rPr>
          <w:rFonts w:ascii="Times New Roman" w:hAnsi="Times New Roman" w:cs="Times New Roman"/>
          <w:szCs w:val="24"/>
        </w:rPr>
        <w:t>e</w:t>
      </w:r>
      <w:r w:rsidR="00A86975" w:rsidRPr="004B698F">
        <w:rPr>
          <w:rFonts w:ascii="Times New Roman" w:hAnsi="Times New Roman" w:cs="Times New Roman"/>
          <w:szCs w:val="24"/>
        </w:rPr>
        <w:t>nrollment</w:t>
      </w:r>
      <w:r w:rsidR="004B698F">
        <w:rPr>
          <w:rFonts w:ascii="Times New Roman" w:hAnsi="Times New Roman" w:cs="Times New Roman"/>
          <w:szCs w:val="24"/>
        </w:rPr>
        <w:t>,</w:t>
      </w:r>
      <w:r w:rsidR="00A86975" w:rsidRPr="004B698F">
        <w:rPr>
          <w:rFonts w:ascii="Times New Roman" w:hAnsi="Times New Roman" w:cs="Times New Roman"/>
          <w:szCs w:val="24"/>
        </w:rPr>
        <w:t xml:space="preserve"> </w:t>
      </w:r>
      <w:r w:rsidR="00F90FB1">
        <w:rPr>
          <w:rFonts w:ascii="Times New Roman" w:hAnsi="Times New Roman" w:cs="Times New Roman"/>
          <w:szCs w:val="24"/>
        </w:rPr>
        <w:t>retention</w:t>
      </w:r>
      <w:r w:rsidR="00A86975" w:rsidRPr="004B698F">
        <w:rPr>
          <w:rFonts w:ascii="Times New Roman" w:hAnsi="Times New Roman" w:cs="Times New Roman"/>
          <w:szCs w:val="24"/>
        </w:rPr>
        <w:t xml:space="preserve"> rate </w:t>
      </w:r>
      <w:r w:rsidR="004B698F">
        <w:rPr>
          <w:rFonts w:ascii="Times New Roman" w:hAnsi="Times New Roman" w:cs="Times New Roman"/>
          <w:szCs w:val="24"/>
        </w:rPr>
        <w:t xml:space="preserve">and </w:t>
      </w:r>
      <w:r w:rsidR="00B376FD" w:rsidRPr="004B698F">
        <w:rPr>
          <w:rFonts w:ascii="Times New Roman" w:hAnsi="Times New Roman" w:cs="Times New Roman"/>
          <w:szCs w:val="24"/>
        </w:rPr>
        <w:t>the success rate</w:t>
      </w:r>
      <w:r w:rsidR="00F90FB1">
        <w:rPr>
          <w:rFonts w:ascii="Times New Roman" w:hAnsi="Times New Roman" w:cs="Times New Roman"/>
          <w:szCs w:val="24"/>
        </w:rPr>
        <w:t xml:space="preserve"> by </w:t>
      </w:r>
      <w:r w:rsidR="000F60AF">
        <w:rPr>
          <w:rFonts w:ascii="Times New Roman" w:hAnsi="Times New Roman" w:cs="Times New Roman"/>
          <w:szCs w:val="24"/>
        </w:rPr>
        <w:t xml:space="preserve">the </w:t>
      </w:r>
      <w:r w:rsidR="00F90FB1" w:rsidRPr="000F60AF">
        <w:rPr>
          <w:rFonts w:ascii="Times New Roman" w:hAnsi="Times New Roman" w:cs="Times New Roman"/>
          <w:noProof/>
          <w:szCs w:val="24"/>
        </w:rPr>
        <w:t>calendar</w:t>
      </w:r>
      <w:r w:rsidR="00F90FB1">
        <w:rPr>
          <w:rFonts w:ascii="Times New Roman" w:hAnsi="Times New Roman" w:cs="Times New Roman"/>
          <w:szCs w:val="24"/>
        </w:rPr>
        <w:t xml:space="preserve"> year, </w:t>
      </w:r>
      <w:r w:rsidR="00B376FD" w:rsidRPr="004B698F">
        <w:rPr>
          <w:rFonts w:ascii="Times New Roman" w:hAnsi="Times New Roman" w:cs="Times New Roman"/>
          <w:szCs w:val="24"/>
        </w:rPr>
        <w:t>semester</w:t>
      </w:r>
      <w:r w:rsidR="00DF1415" w:rsidRPr="004B698F">
        <w:rPr>
          <w:rFonts w:ascii="Times New Roman" w:hAnsi="Times New Roman" w:cs="Times New Roman"/>
          <w:szCs w:val="24"/>
        </w:rPr>
        <w:t xml:space="preserve"> </w:t>
      </w:r>
      <w:r w:rsidR="00F90FB1">
        <w:rPr>
          <w:rFonts w:ascii="Times New Roman" w:hAnsi="Times New Roman" w:cs="Times New Roman"/>
          <w:szCs w:val="24"/>
        </w:rPr>
        <w:t>and</w:t>
      </w:r>
      <w:r w:rsidR="008C56CD">
        <w:rPr>
          <w:rFonts w:ascii="Times New Roman" w:hAnsi="Times New Roman" w:cs="Times New Roman"/>
          <w:szCs w:val="24"/>
        </w:rPr>
        <w:t xml:space="preserve"> term to</w:t>
      </w:r>
      <w:r w:rsidR="00DF1415" w:rsidRPr="004B698F">
        <w:rPr>
          <w:rFonts w:ascii="Times New Roman" w:hAnsi="Times New Roman" w:cs="Times New Roman"/>
          <w:szCs w:val="24"/>
        </w:rPr>
        <w:t xml:space="preserve"> review as a committee and as a college.  </w:t>
      </w:r>
      <w:r w:rsidR="00241333">
        <w:rPr>
          <w:rFonts w:ascii="Times New Roman" w:hAnsi="Times New Roman" w:cs="Times New Roman"/>
          <w:szCs w:val="24"/>
        </w:rPr>
        <w:t xml:space="preserve">The </w:t>
      </w:r>
      <w:r w:rsidR="00241333" w:rsidRPr="00115276">
        <w:rPr>
          <w:rFonts w:ascii="Times New Roman" w:hAnsi="Times New Roman" w:cs="Times New Roman"/>
          <w:noProof/>
          <w:szCs w:val="24"/>
        </w:rPr>
        <w:t xml:space="preserve">data </w:t>
      </w:r>
      <w:r w:rsidR="00EA2FAB">
        <w:rPr>
          <w:rFonts w:ascii="Times New Roman" w:hAnsi="Times New Roman" w:cs="Times New Roman"/>
          <w:noProof/>
          <w:szCs w:val="24"/>
        </w:rPr>
        <w:t xml:space="preserve">would assist </w:t>
      </w:r>
      <w:r w:rsidR="004649CC">
        <w:rPr>
          <w:rFonts w:ascii="Times New Roman" w:hAnsi="Times New Roman" w:cs="Times New Roman"/>
          <w:szCs w:val="24"/>
        </w:rPr>
        <w:t>to</w:t>
      </w:r>
      <w:r w:rsidR="00E87D28">
        <w:rPr>
          <w:rFonts w:ascii="Times New Roman" w:hAnsi="Times New Roman" w:cs="Times New Roman"/>
          <w:szCs w:val="24"/>
        </w:rPr>
        <w:t xml:space="preserve"> drive the funding formula</w:t>
      </w:r>
      <w:r w:rsidR="008C56CD">
        <w:rPr>
          <w:rFonts w:ascii="Times New Roman" w:hAnsi="Times New Roman" w:cs="Times New Roman"/>
          <w:szCs w:val="24"/>
        </w:rPr>
        <w:t xml:space="preserve"> but also in regards to c</w:t>
      </w:r>
      <w:r w:rsidR="004649CC">
        <w:rPr>
          <w:rFonts w:ascii="Times New Roman" w:hAnsi="Times New Roman" w:cs="Times New Roman"/>
          <w:szCs w:val="24"/>
        </w:rPr>
        <w:t xml:space="preserve">ompletion, </w:t>
      </w:r>
      <w:r w:rsidR="008C56CD">
        <w:rPr>
          <w:rFonts w:ascii="Times New Roman" w:hAnsi="Times New Roman" w:cs="Times New Roman"/>
          <w:szCs w:val="24"/>
        </w:rPr>
        <w:t xml:space="preserve">transfer and career </w:t>
      </w:r>
      <w:r w:rsidR="00DD0B98">
        <w:rPr>
          <w:rFonts w:ascii="Times New Roman" w:hAnsi="Times New Roman" w:cs="Times New Roman"/>
          <w:szCs w:val="24"/>
        </w:rPr>
        <w:t>readiness</w:t>
      </w:r>
      <w:r w:rsidR="008C56CD">
        <w:rPr>
          <w:rFonts w:ascii="Times New Roman" w:hAnsi="Times New Roman" w:cs="Times New Roman"/>
          <w:szCs w:val="24"/>
        </w:rPr>
        <w:t xml:space="preserve"> for students. </w:t>
      </w:r>
    </w:p>
    <w:p w14:paraId="7469B666" w14:textId="3819714D" w:rsidR="007C7089" w:rsidRPr="003A47A6" w:rsidRDefault="007C7089" w:rsidP="007C708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>Future Agenda Items</w:t>
      </w:r>
    </w:p>
    <w:p w14:paraId="2E9BF657" w14:textId="48B09574" w:rsidR="007C7089" w:rsidRPr="003A47A6" w:rsidRDefault="007C7089" w:rsidP="00D604B7">
      <w:pPr>
        <w:spacing w:after="0" w:line="240" w:lineRule="auto"/>
        <w:rPr>
          <w:rFonts w:ascii="Times New Roman" w:hAnsi="Times New Roman" w:cs="Times New Roman"/>
          <w:b/>
          <w:szCs w:val="24"/>
        </w:rPr>
      </w:pPr>
    </w:p>
    <w:p w14:paraId="13905D1C" w14:textId="14DAF2A9" w:rsidR="006B76AD" w:rsidRPr="003A47A6" w:rsidRDefault="007E533D" w:rsidP="006B76AD">
      <w:pPr>
        <w:pStyle w:val="ListParagraph"/>
        <w:spacing w:after="0" w:line="240" w:lineRule="auto"/>
        <w:ind w:left="144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3A47A6">
        <w:rPr>
          <w:rFonts w:ascii="Times New Roman" w:hAnsi="Times New Roman" w:cs="Times New Roman"/>
          <w:b/>
          <w:szCs w:val="24"/>
          <w:u w:val="single"/>
        </w:rPr>
        <w:t>Adjournment</w:t>
      </w:r>
    </w:p>
    <w:p w14:paraId="5A98C3AA" w14:textId="7246BA45" w:rsidR="006B76AD" w:rsidRPr="003A47A6" w:rsidRDefault="000B56BA" w:rsidP="006B76AD">
      <w:pPr>
        <w:pStyle w:val="ListParagraph"/>
        <w:spacing w:after="0" w:line="240" w:lineRule="auto"/>
        <w:ind w:left="1440"/>
        <w:jc w:val="center"/>
        <w:rPr>
          <w:rFonts w:ascii="Times New Roman" w:hAnsi="Times New Roman" w:cs="Times New Roman"/>
          <w:b/>
          <w:szCs w:val="24"/>
          <w:u w:val="single"/>
        </w:rPr>
      </w:pPr>
      <w:r w:rsidRPr="003A47A6">
        <w:rPr>
          <w:rFonts w:ascii="Times New Roman" w:hAnsi="Times New Roman" w:cs="Times New Roman"/>
          <w:szCs w:val="24"/>
        </w:rPr>
        <w:t xml:space="preserve">Meeting adjourned at </w:t>
      </w:r>
      <w:r w:rsidR="002E2644" w:rsidRPr="003A47A6">
        <w:rPr>
          <w:rFonts w:ascii="Times New Roman" w:hAnsi="Times New Roman" w:cs="Times New Roman"/>
          <w:noProof/>
          <w:szCs w:val="24"/>
        </w:rPr>
        <w:t>4:</w:t>
      </w:r>
      <w:r w:rsidR="007C7089" w:rsidRPr="003A47A6">
        <w:rPr>
          <w:rFonts w:ascii="Times New Roman" w:hAnsi="Times New Roman" w:cs="Times New Roman"/>
          <w:noProof/>
          <w:szCs w:val="24"/>
        </w:rPr>
        <w:t>10</w:t>
      </w:r>
      <w:r w:rsidR="00D05DBE" w:rsidRPr="003A47A6">
        <w:rPr>
          <w:rFonts w:ascii="Times New Roman" w:hAnsi="Times New Roman" w:cs="Times New Roman"/>
          <w:noProof/>
          <w:szCs w:val="24"/>
        </w:rPr>
        <w:t xml:space="preserve"> </w:t>
      </w:r>
      <w:r w:rsidR="000620AE" w:rsidRPr="003A47A6">
        <w:rPr>
          <w:rFonts w:ascii="Times New Roman" w:hAnsi="Times New Roman" w:cs="Times New Roman"/>
          <w:noProof/>
          <w:szCs w:val="24"/>
        </w:rPr>
        <w:t>p.m.</w:t>
      </w:r>
      <w:r w:rsidR="00CA0133" w:rsidRPr="003A47A6">
        <w:rPr>
          <w:rFonts w:ascii="Times New Roman" w:hAnsi="Times New Roman" w:cs="Times New Roman"/>
          <w:szCs w:val="24"/>
        </w:rPr>
        <w:t xml:space="preserve"> </w:t>
      </w:r>
    </w:p>
    <w:p w14:paraId="32CEC683" w14:textId="02218284" w:rsidR="00AD0B9F" w:rsidRPr="003A47A6" w:rsidRDefault="00CA0133" w:rsidP="00D27ED4">
      <w:pPr>
        <w:pStyle w:val="ListParagraph"/>
        <w:spacing w:after="0" w:line="240" w:lineRule="auto"/>
        <w:ind w:left="1440"/>
        <w:jc w:val="center"/>
        <w:rPr>
          <w:rFonts w:ascii="Times New Roman" w:hAnsi="Times New Roman" w:cs="Times New Roman"/>
          <w:szCs w:val="24"/>
        </w:rPr>
      </w:pPr>
      <w:r w:rsidRPr="003A47A6">
        <w:rPr>
          <w:rFonts w:ascii="Times New Roman" w:hAnsi="Times New Roman" w:cs="Times New Roman"/>
          <w:szCs w:val="24"/>
        </w:rPr>
        <w:t xml:space="preserve"> </w:t>
      </w:r>
    </w:p>
    <w:p w14:paraId="36C4B68B" w14:textId="68F59BCC" w:rsidR="00F20606" w:rsidRPr="003A47A6" w:rsidRDefault="00F20606" w:rsidP="006B76AD">
      <w:pPr>
        <w:ind w:left="720" w:firstLine="720"/>
        <w:jc w:val="center"/>
        <w:rPr>
          <w:rFonts w:ascii="Times New Roman" w:hAnsi="Times New Roman" w:cs="Times New Roman"/>
          <w:b/>
          <w:szCs w:val="24"/>
        </w:rPr>
      </w:pPr>
      <w:r w:rsidRPr="003A47A6">
        <w:rPr>
          <w:rFonts w:ascii="Times New Roman" w:hAnsi="Times New Roman" w:cs="Times New Roman"/>
          <w:b/>
          <w:szCs w:val="24"/>
        </w:rPr>
        <w:t xml:space="preserve">Next scheduled </w:t>
      </w:r>
      <w:r w:rsidRPr="003A47A6">
        <w:rPr>
          <w:rFonts w:ascii="Times New Roman" w:hAnsi="Times New Roman" w:cs="Times New Roman"/>
          <w:b/>
          <w:noProof/>
          <w:szCs w:val="24"/>
        </w:rPr>
        <w:t>meeting</w:t>
      </w:r>
      <w:r w:rsidR="00D05DBE" w:rsidRPr="003A47A6">
        <w:rPr>
          <w:rFonts w:ascii="Times New Roman" w:hAnsi="Times New Roman" w:cs="Times New Roman"/>
          <w:b/>
          <w:noProof/>
          <w:szCs w:val="24"/>
        </w:rPr>
        <w:t xml:space="preserve"> </w:t>
      </w:r>
      <w:r w:rsidRPr="003A47A6">
        <w:rPr>
          <w:rFonts w:ascii="Times New Roman" w:hAnsi="Times New Roman" w:cs="Times New Roman"/>
          <w:b/>
          <w:noProof/>
          <w:szCs w:val="24"/>
        </w:rPr>
        <w:t>-</w:t>
      </w:r>
      <w:r w:rsidR="00D05DBE" w:rsidRPr="003A47A6">
        <w:rPr>
          <w:rFonts w:ascii="Times New Roman" w:hAnsi="Times New Roman" w:cs="Times New Roman"/>
          <w:b/>
          <w:noProof/>
          <w:szCs w:val="24"/>
        </w:rPr>
        <w:t xml:space="preserve"> </w:t>
      </w:r>
      <w:r w:rsidRPr="003A47A6">
        <w:rPr>
          <w:rFonts w:ascii="Times New Roman" w:hAnsi="Times New Roman" w:cs="Times New Roman"/>
          <w:b/>
          <w:noProof/>
          <w:szCs w:val="24"/>
        </w:rPr>
        <w:t>Monday</w:t>
      </w:r>
      <w:r w:rsidRPr="003A47A6">
        <w:rPr>
          <w:rFonts w:ascii="Times New Roman" w:hAnsi="Times New Roman" w:cs="Times New Roman"/>
          <w:b/>
          <w:szCs w:val="24"/>
        </w:rPr>
        <w:t xml:space="preserve">, </w:t>
      </w:r>
      <w:r w:rsidR="007C7089" w:rsidRPr="003A47A6">
        <w:rPr>
          <w:rFonts w:ascii="Times New Roman" w:hAnsi="Times New Roman" w:cs="Times New Roman"/>
          <w:b/>
          <w:szCs w:val="24"/>
        </w:rPr>
        <w:t>March 11</w:t>
      </w:r>
      <w:r w:rsidR="00203430" w:rsidRPr="003A47A6">
        <w:rPr>
          <w:rFonts w:ascii="Times New Roman" w:hAnsi="Times New Roman" w:cs="Times New Roman"/>
          <w:b/>
          <w:szCs w:val="24"/>
        </w:rPr>
        <w:t>, 2019</w:t>
      </w:r>
      <w:r w:rsidRPr="003A47A6">
        <w:rPr>
          <w:rFonts w:ascii="Times New Roman" w:hAnsi="Times New Roman" w:cs="Times New Roman"/>
          <w:b/>
          <w:szCs w:val="24"/>
        </w:rPr>
        <w:t xml:space="preserve">, at </w:t>
      </w:r>
      <w:r w:rsidRPr="003A47A6">
        <w:rPr>
          <w:rFonts w:ascii="Times New Roman" w:hAnsi="Times New Roman" w:cs="Times New Roman"/>
          <w:b/>
          <w:noProof/>
          <w:szCs w:val="24"/>
        </w:rPr>
        <w:t>3:00</w:t>
      </w:r>
      <w:r w:rsidR="00D05DBE" w:rsidRPr="003A47A6">
        <w:rPr>
          <w:rFonts w:ascii="Times New Roman" w:hAnsi="Times New Roman" w:cs="Times New Roman"/>
          <w:b/>
          <w:noProof/>
          <w:szCs w:val="24"/>
        </w:rPr>
        <w:t xml:space="preserve"> </w:t>
      </w:r>
      <w:r w:rsidRPr="003A47A6">
        <w:rPr>
          <w:rFonts w:ascii="Times New Roman" w:hAnsi="Times New Roman" w:cs="Times New Roman"/>
          <w:b/>
          <w:noProof/>
          <w:szCs w:val="24"/>
        </w:rPr>
        <w:t>pm</w:t>
      </w:r>
      <w:r w:rsidRPr="003A47A6">
        <w:rPr>
          <w:rFonts w:ascii="Times New Roman" w:hAnsi="Times New Roman" w:cs="Times New Roman"/>
          <w:b/>
          <w:szCs w:val="24"/>
        </w:rPr>
        <w:t xml:space="preserve"> in AC</w:t>
      </w:r>
      <w:r w:rsidR="00203430" w:rsidRPr="003A47A6">
        <w:rPr>
          <w:rFonts w:ascii="Times New Roman" w:hAnsi="Times New Roman" w:cs="Times New Roman"/>
          <w:b/>
          <w:szCs w:val="24"/>
        </w:rPr>
        <w:t>-</w:t>
      </w:r>
      <w:r w:rsidRPr="003A47A6">
        <w:rPr>
          <w:rFonts w:ascii="Times New Roman" w:hAnsi="Times New Roman" w:cs="Times New Roman"/>
          <w:b/>
          <w:szCs w:val="24"/>
        </w:rPr>
        <w:t>120</w:t>
      </w:r>
    </w:p>
    <w:p w14:paraId="4D61AA07" w14:textId="77777777" w:rsidR="00F20606" w:rsidRPr="00535F82" w:rsidRDefault="00F20606" w:rsidP="00D27ED4">
      <w:pPr>
        <w:pStyle w:val="ListParagraph"/>
        <w:spacing w:after="0" w:line="24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</w:p>
    <w:sectPr w:rsidR="00F20606" w:rsidRPr="00535F82" w:rsidSect="00FE157F">
      <w:pgSz w:w="12240" w:h="15840"/>
      <w:pgMar w:top="43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D3ED4"/>
    <w:multiLevelType w:val="hybridMultilevel"/>
    <w:tmpl w:val="D0A61D28"/>
    <w:lvl w:ilvl="0" w:tplc="FFCAB3FA">
      <w:start w:val="1"/>
      <w:numFmt w:val="bullet"/>
      <w:lvlText w:val="-"/>
      <w:lvlJc w:val="left"/>
      <w:pPr>
        <w:ind w:left="207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BD05B11"/>
    <w:multiLevelType w:val="hybridMultilevel"/>
    <w:tmpl w:val="BCB28654"/>
    <w:lvl w:ilvl="0" w:tplc="FFCAB3FA">
      <w:start w:val="1"/>
      <w:numFmt w:val="bullet"/>
      <w:lvlText w:val="-"/>
      <w:lvlJc w:val="left"/>
      <w:pPr>
        <w:ind w:left="243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" w15:restartNumberingAfterBreak="0">
    <w:nsid w:val="1DC0035E"/>
    <w:multiLevelType w:val="hybridMultilevel"/>
    <w:tmpl w:val="3D821154"/>
    <w:lvl w:ilvl="0" w:tplc="88AA7F82">
      <w:start w:val="1"/>
      <w:numFmt w:val="lowerLetter"/>
      <w:lvlText w:val="%1."/>
      <w:lvlJc w:val="left"/>
      <w:pPr>
        <w:ind w:left="17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" w15:restartNumberingAfterBreak="0">
    <w:nsid w:val="26DB50A4"/>
    <w:multiLevelType w:val="hybridMultilevel"/>
    <w:tmpl w:val="FFE6A0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CBC3397"/>
    <w:multiLevelType w:val="hybridMultilevel"/>
    <w:tmpl w:val="E2D477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57577A55"/>
    <w:multiLevelType w:val="hybridMultilevel"/>
    <w:tmpl w:val="03FE7666"/>
    <w:lvl w:ilvl="0" w:tplc="FFCAB3FA">
      <w:start w:val="1"/>
      <w:numFmt w:val="bullet"/>
      <w:lvlText w:val="-"/>
      <w:lvlJc w:val="left"/>
      <w:pPr>
        <w:ind w:left="207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6" w15:restartNumberingAfterBreak="0">
    <w:nsid w:val="614F6E45"/>
    <w:multiLevelType w:val="hybridMultilevel"/>
    <w:tmpl w:val="DFD8119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656E74C1"/>
    <w:multiLevelType w:val="hybridMultilevel"/>
    <w:tmpl w:val="A320B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4E20CC"/>
    <w:multiLevelType w:val="hybridMultilevel"/>
    <w:tmpl w:val="590CAF60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9" w15:restartNumberingAfterBreak="0">
    <w:nsid w:val="7C96613D"/>
    <w:multiLevelType w:val="hybridMultilevel"/>
    <w:tmpl w:val="AFFE1DC6"/>
    <w:lvl w:ilvl="0" w:tplc="C98EC8C8">
      <w:start w:val="1"/>
      <w:numFmt w:val="upperRoman"/>
      <w:lvlText w:val="%1."/>
      <w:lvlJc w:val="left"/>
      <w:pPr>
        <w:ind w:left="1350" w:hanging="72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ind w:left="1710" w:hanging="360"/>
      </w:pPr>
      <w:rPr>
        <w:b w:val="0"/>
      </w:rPr>
    </w:lvl>
    <w:lvl w:ilvl="2" w:tplc="8398E782">
      <w:start w:val="1"/>
      <w:numFmt w:val="lowerLetter"/>
      <w:lvlText w:val="%3."/>
      <w:lvlJc w:val="left"/>
      <w:pPr>
        <w:ind w:left="2520" w:hanging="180"/>
      </w:pPr>
      <w:rPr>
        <w:b/>
      </w:rPr>
    </w:lvl>
    <w:lvl w:ilvl="3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4" w:tplc="49A24B0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 w:tplc="36445526">
      <w:start w:val="1"/>
      <w:numFmt w:val="decimal"/>
      <w:lvlText w:val="%6."/>
      <w:lvlJc w:val="left"/>
      <w:pPr>
        <w:ind w:left="4860" w:hanging="360"/>
      </w:pPr>
      <w:rPr>
        <w:rFonts w:hint="default"/>
      </w:r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0"/>
  </w:num>
  <w:num w:numId="9">
    <w:abstractNumId w:val="1"/>
  </w:num>
  <w:num w:numId="10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zAwNTIyMjAzMjVW0lEKTi0uzszPAykwqwUADqA43SwAAAA="/>
  </w:docVars>
  <w:rsids>
    <w:rsidRoot w:val="00910AEC"/>
    <w:rsid w:val="00005289"/>
    <w:rsid w:val="00005523"/>
    <w:rsid w:val="000061DB"/>
    <w:rsid w:val="00007DE1"/>
    <w:rsid w:val="00010268"/>
    <w:rsid w:val="000149A2"/>
    <w:rsid w:val="00015A11"/>
    <w:rsid w:val="00020BE2"/>
    <w:rsid w:val="000223D0"/>
    <w:rsid w:val="00023779"/>
    <w:rsid w:val="00023E82"/>
    <w:rsid w:val="00027578"/>
    <w:rsid w:val="00027E1A"/>
    <w:rsid w:val="00032935"/>
    <w:rsid w:val="00033518"/>
    <w:rsid w:val="00037FF0"/>
    <w:rsid w:val="00040F43"/>
    <w:rsid w:val="00041C33"/>
    <w:rsid w:val="00050B70"/>
    <w:rsid w:val="000513C5"/>
    <w:rsid w:val="00051B67"/>
    <w:rsid w:val="00052DE3"/>
    <w:rsid w:val="000533FD"/>
    <w:rsid w:val="00053977"/>
    <w:rsid w:val="000545D4"/>
    <w:rsid w:val="0005790E"/>
    <w:rsid w:val="00057F48"/>
    <w:rsid w:val="000620AE"/>
    <w:rsid w:val="00062293"/>
    <w:rsid w:val="000638E1"/>
    <w:rsid w:val="00064789"/>
    <w:rsid w:val="00065BC4"/>
    <w:rsid w:val="000705BC"/>
    <w:rsid w:val="00070ECD"/>
    <w:rsid w:val="00074C15"/>
    <w:rsid w:val="00080D12"/>
    <w:rsid w:val="00081A80"/>
    <w:rsid w:val="00082986"/>
    <w:rsid w:val="000842C8"/>
    <w:rsid w:val="00085144"/>
    <w:rsid w:val="000859CF"/>
    <w:rsid w:val="000917E8"/>
    <w:rsid w:val="00091AAF"/>
    <w:rsid w:val="0009380B"/>
    <w:rsid w:val="00093B2C"/>
    <w:rsid w:val="00095634"/>
    <w:rsid w:val="000A1CA4"/>
    <w:rsid w:val="000A1D88"/>
    <w:rsid w:val="000A4530"/>
    <w:rsid w:val="000A6351"/>
    <w:rsid w:val="000A675A"/>
    <w:rsid w:val="000B2B51"/>
    <w:rsid w:val="000B416A"/>
    <w:rsid w:val="000B56BA"/>
    <w:rsid w:val="000B57C6"/>
    <w:rsid w:val="000B6D6E"/>
    <w:rsid w:val="000B73D9"/>
    <w:rsid w:val="000B7C92"/>
    <w:rsid w:val="000C05F3"/>
    <w:rsid w:val="000C24FF"/>
    <w:rsid w:val="000C4889"/>
    <w:rsid w:val="000C5D35"/>
    <w:rsid w:val="000C6669"/>
    <w:rsid w:val="000C6B0B"/>
    <w:rsid w:val="000D3710"/>
    <w:rsid w:val="000D4156"/>
    <w:rsid w:val="000D52C4"/>
    <w:rsid w:val="000E22D4"/>
    <w:rsid w:val="000E2BA6"/>
    <w:rsid w:val="000E735D"/>
    <w:rsid w:val="000F0920"/>
    <w:rsid w:val="000F19CF"/>
    <w:rsid w:val="000F2A82"/>
    <w:rsid w:val="000F5328"/>
    <w:rsid w:val="000F60AF"/>
    <w:rsid w:val="001007F4"/>
    <w:rsid w:val="001013D2"/>
    <w:rsid w:val="00103C35"/>
    <w:rsid w:val="0010450F"/>
    <w:rsid w:val="0010531B"/>
    <w:rsid w:val="00115276"/>
    <w:rsid w:val="001200EA"/>
    <w:rsid w:val="001234A1"/>
    <w:rsid w:val="001247ED"/>
    <w:rsid w:val="0012536F"/>
    <w:rsid w:val="00126167"/>
    <w:rsid w:val="001329B4"/>
    <w:rsid w:val="001333A3"/>
    <w:rsid w:val="00135184"/>
    <w:rsid w:val="00140866"/>
    <w:rsid w:val="0014092C"/>
    <w:rsid w:val="001409CE"/>
    <w:rsid w:val="00141B2A"/>
    <w:rsid w:val="00142092"/>
    <w:rsid w:val="00152678"/>
    <w:rsid w:val="00152D94"/>
    <w:rsid w:val="00152FAB"/>
    <w:rsid w:val="00156775"/>
    <w:rsid w:val="001600B9"/>
    <w:rsid w:val="001601C5"/>
    <w:rsid w:val="00161386"/>
    <w:rsid w:val="00165DBF"/>
    <w:rsid w:val="00165E80"/>
    <w:rsid w:val="00166283"/>
    <w:rsid w:val="001735A8"/>
    <w:rsid w:val="00175D65"/>
    <w:rsid w:val="00180300"/>
    <w:rsid w:val="00182A26"/>
    <w:rsid w:val="0018478F"/>
    <w:rsid w:val="001857F1"/>
    <w:rsid w:val="00185CDD"/>
    <w:rsid w:val="00187F2B"/>
    <w:rsid w:val="001920C8"/>
    <w:rsid w:val="001961BF"/>
    <w:rsid w:val="00196634"/>
    <w:rsid w:val="00196E0E"/>
    <w:rsid w:val="00197535"/>
    <w:rsid w:val="001A1B6F"/>
    <w:rsid w:val="001A4BD9"/>
    <w:rsid w:val="001A5D0D"/>
    <w:rsid w:val="001B1A8D"/>
    <w:rsid w:val="001B1C40"/>
    <w:rsid w:val="001B217C"/>
    <w:rsid w:val="001B3282"/>
    <w:rsid w:val="001B39B4"/>
    <w:rsid w:val="001B3A44"/>
    <w:rsid w:val="001B3FFC"/>
    <w:rsid w:val="001B7793"/>
    <w:rsid w:val="001C0832"/>
    <w:rsid w:val="001C205C"/>
    <w:rsid w:val="001C26C9"/>
    <w:rsid w:val="001C6C3B"/>
    <w:rsid w:val="001D6003"/>
    <w:rsid w:val="001D64D9"/>
    <w:rsid w:val="001D6719"/>
    <w:rsid w:val="001D70CB"/>
    <w:rsid w:val="001F0AE4"/>
    <w:rsid w:val="001F127B"/>
    <w:rsid w:val="001F1529"/>
    <w:rsid w:val="001F1AC1"/>
    <w:rsid w:val="001F283D"/>
    <w:rsid w:val="001F798A"/>
    <w:rsid w:val="00201670"/>
    <w:rsid w:val="00201F94"/>
    <w:rsid w:val="00202516"/>
    <w:rsid w:val="00203036"/>
    <w:rsid w:val="00203430"/>
    <w:rsid w:val="002041AA"/>
    <w:rsid w:val="002041AE"/>
    <w:rsid w:val="00205002"/>
    <w:rsid w:val="0020511C"/>
    <w:rsid w:val="00206D15"/>
    <w:rsid w:val="002102CF"/>
    <w:rsid w:val="00211A10"/>
    <w:rsid w:val="00211F5F"/>
    <w:rsid w:val="00213772"/>
    <w:rsid w:val="002153FF"/>
    <w:rsid w:val="00217A4C"/>
    <w:rsid w:val="00217A4F"/>
    <w:rsid w:val="002233ED"/>
    <w:rsid w:val="00223BDD"/>
    <w:rsid w:val="002257C7"/>
    <w:rsid w:val="0022634F"/>
    <w:rsid w:val="00226BE5"/>
    <w:rsid w:val="00232FEB"/>
    <w:rsid w:val="00233802"/>
    <w:rsid w:val="00236E4B"/>
    <w:rsid w:val="00237B56"/>
    <w:rsid w:val="00241333"/>
    <w:rsid w:val="002430BC"/>
    <w:rsid w:val="002467B3"/>
    <w:rsid w:val="00247F2B"/>
    <w:rsid w:val="002510A4"/>
    <w:rsid w:val="0025230F"/>
    <w:rsid w:val="002525EC"/>
    <w:rsid w:val="00255BCE"/>
    <w:rsid w:val="002617B9"/>
    <w:rsid w:val="0026205C"/>
    <w:rsid w:val="002621C4"/>
    <w:rsid w:val="00265603"/>
    <w:rsid w:val="00266DE9"/>
    <w:rsid w:val="002672A0"/>
    <w:rsid w:val="00267739"/>
    <w:rsid w:val="00274C25"/>
    <w:rsid w:val="002838DC"/>
    <w:rsid w:val="00287395"/>
    <w:rsid w:val="00290265"/>
    <w:rsid w:val="0029213D"/>
    <w:rsid w:val="00292456"/>
    <w:rsid w:val="00292B55"/>
    <w:rsid w:val="00293B01"/>
    <w:rsid w:val="002975A9"/>
    <w:rsid w:val="002978E0"/>
    <w:rsid w:val="00297AF2"/>
    <w:rsid w:val="002A0960"/>
    <w:rsid w:val="002A2A7C"/>
    <w:rsid w:val="002A3771"/>
    <w:rsid w:val="002A5A6F"/>
    <w:rsid w:val="002A7731"/>
    <w:rsid w:val="002A78B0"/>
    <w:rsid w:val="002B0E49"/>
    <w:rsid w:val="002B3D64"/>
    <w:rsid w:val="002B7A80"/>
    <w:rsid w:val="002C0425"/>
    <w:rsid w:val="002C1C13"/>
    <w:rsid w:val="002C2BF4"/>
    <w:rsid w:val="002C4ACF"/>
    <w:rsid w:val="002C7097"/>
    <w:rsid w:val="002D2AD7"/>
    <w:rsid w:val="002D4BF0"/>
    <w:rsid w:val="002D6DB3"/>
    <w:rsid w:val="002E2644"/>
    <w:rsid w:val="002E2C9B"/>
    <w:rsid w:val="002E7347"/>
    <w:rsid w:val="002F17E4"/>
    <w:rsid w:val="002F1D4A"/>
    <w:rsid w:val="002F2C34"/>
    <w:rsid w:val="002F3BB6"/>
    <w:rsid w:val="002F4A65"/>
    <w:rsid w:val="002F7B22"/>
    <w:rsid w:val="00300143"/>
    <w:rsid w:val="003024EF"/>
    <w:rsid w:val="003066C1"/>
    <w:rsid w:val="00307707"/>
    <w:rsid w:val="00307950"/>
    <w:rsid w:val="0031256E"/>
    <w:rsid w:val="00314DAE"/>
    <w:rsid w:val="0031534F"/>
    <w:rsid w:val="0032155B"/>
    <w:rsid w:val="00322001"/>
    <w:rsid w:val="00325B74"/>
    <w:rsid w:val="00326BC2"/>
    <w:rsid w:val="00326E54"/>
    <w:rsid w:val="00326F95"/>
    <w:rsid w:val="00330161"/>
    <w:rsid w:val="00331ED2"/>
    <w:rsid w:val="00333B33"/>
    <w:rsid w:val="003364C7"/>
    <w:rsid w:val="0033724E"/>
    <w:rsid w:val="00341023"/>
    <w:rsid w:val="00342AB3"/>
    <w:rsid w:val="00345A30"/>
    <w:rsid w:val="003502F5"/>
    <w:rsid w:val="00350561"/>
    <w:rsid w:val="00353A1A"/>
    <w:rsid w:val="003545ED"/>
    <w:rsid w:val="0035587F"/>
    <w:rsid w:val="003664C3"/>
    <w:rsid w:val="00370A9F"/>
    <w:rsid w:val="00370D80"/>
    <w:rsid w:val="00384D55"/>
    <w:rsid w:val="00385DD3"/>
    <w:rsid w:val="00390880"/>
    <w:rsid w:val="00394DBD"/>
    <w:rsid w:val="0039582C"/>
    <w:rsid w:val="003A14ED"/>
    <w:rsid w:val="003A1AFB"/>
    <w:rsid w:val="003A1DC7"/>
    <w:rsid w:val="003A47A6"/>
    <w:rsid w:val="003A683C"/>
    <w:rsid w:val="003A7F20"/>
    <w:rsid w:val="003B1F6E"/>
    <w:rsid w:val="003B1FC8"/>
    <w:rsid w:val="003B3BA4"/>
    <w:rsid w:val="003B4253"/>
    <w:rsid w:val="003B62B1"/>
    <w:rsid w:val="003C32B0"/>
    <w:rsid w:val="003C486F"/>
    <w:rsid w:val="003C58CB"/>
    <w:rsid w:val="003C7242"/>
    <w:rsid w:val="003D1A59"/>
    <w:rsid w:val="003D2490"/>
    <w:rsid w:val="003D5780"/>
    <w:rsid w:val="003D7FED"/>
    <w:rsid w:val="003E1F46"/>
    <w:rsid w:val="003E536A"/>
    <w:rsid w:val="003E6052"/>
    <w:rsid w:val="003E6A0B"/>
    <w:rsid w:val="003E7D81"/>
    <w:rsid w:val="003F0058"/>
    <w:rsid w:val="003F0D05"/>
    <w:rsid w:val="003F1641"/>
    <w:rsid w:val="003F24CA"/>
    <w:rsid w:val="003F45B7"/>
    <w:rsid w:val="003F653F"/>
    <w:rsid w:val="003F6A73"/>
    <w:rsid w:val="003F7D00"/>
    <w:rsid w:val="00400F7B"/>
    <w:rsid w:val="00412F30"/>
    <w:rsid w:val="00413C17"/>
    <w:rsid w:val="004156B4"/>
    <w:rsid w:val="00417A37"/>
    <w:rsid w:val="00421D26"/>
    <w:rsid w:val="004221A3"/>
    <w:rsid w:val="00423B0A"/>
    <w:rsid w:val="00425202"/>
    <w:rsid w:val="00425D1A"/>
    <w:rsid w:val="00427163"/>
    <w:rsid w:val="00430DF2"/>
    <w:rsid w:val="00431311"/>
    <w:rsid w:val="004406C4"/>
    <w:rsid w:val="00445C61"/>
    <w:rsid w:val="00447E76"/>
    <w:rsid w:val="00450371"/>
    <w:rsid w:val="00462975"/>
    <w:rsid w:val="004649CC"/>
    <w:rsid w:val="00472B6C"/>
    <w:rsid w:val="0047481D"/>
    <w:rsid w:val="00475AFE"/>
    <w:rsid w:val="004821E8"/>
    <w:rsid w:val="00482F54"/>
    <w:rsid w:val="004854F7"/>
    <w:rsid w:val="00490A04"/>
    <w:rsid w:val="0049308D"/>
    <w:rsid w:val="0049365F"/>
    <w:rsid w:val="004936F8"/>
    <w:rsid w:val="00497421"/>
    <w:rsid w:val="004A3E97"/>
    <w:rsid w:val="004A4D13"/>
    <w:rsid w:val="004A4D7D"/>
    <w:rsid w:val="004A6DCC"/>
    <w:rsid w:val="004A7970"/>
    <w:rsid w:val="004B5F7D"/>
    <w:rsid w:val="004B698F"/>
    <w:rsid w:val="004B752D"/>
    <w:rsid w:val="004C2AE8"/>
    <w:rsid w:val="004C7245"/>
    <w:rsid w:val="004C758A"/>
    <w:rsid w:val="004D1989"/>
    <w:rsid w:val="004D60D4"/>
    <w:rsid w:val="004D73CD"/>
    <w:rsid w:val="004D7AA2"/>
    <w:rsid w:val="004E5556"/>
    <w:rsid w:val="004E5C8E"/>
    <w:rsid w:val="004E6511"/>
    <w:rsid w:val="004E69E6"/>
    <w:rsid w:val="004E6C74"/>
    <w:rsid w:val="004F0D1D"/>
    <w:rsid w:val="004F27C2"/>
    <w:rsid w:val="004F2957"/>
    <w:rsid w:val="004F4CA4"/>
    <w:rsid w:val="004F4F7C"/>
    <w:rsid w:val="004F62B0"/>
    <w:rsid w:val="00500215"/>
    <w:rsid w:val="00503712"/>
    <w:rsid w:val="005042B1"/>
    <w:rsid w:val="00504E91"/>
    <w:rsid w:val="00507710"/>
    <w:rsid w:val="00510A84"/>
    <w:rsid w:val="00511655"/>
    <w:rsid w:val="00511EF3"/>
    <w:rsid w:val="005148E6"/>
    <w:rsid w:val="00515CEE"/>
    <w:rsid w:val="00515F22"/>
    <w:rsid w:val="00524BF1"/>
    <w:rsid w:val="0052500D"/>
    <w:rsid w:val="0052706B"/>
    <w:rsid w:val="0052732C"/>
    <w:rsid w:val="00530B84"/>
    <w:rsid w:val="00531C74"/>
    <w:rsid w:val="005326FD"/>
    <w:rsid w:val="00534106"/>
    <w:rsid w:val="00535294"/>
    <w:rsid w:val="00535891"/>
    <w:rsid w:val="005358D9"/>
    <w:rsid w:val="00535F82"/>
    <w:rsid w:val="00536FCE"/>
    <w:rsid w:val="005371C5"/>
    <w:rsid w:val="005404F0"/>
    <w:rsid w:val="00541EA0"/>
    <w:rsid w:val="0054291B"/>
    <w:rsid w:val="00551C89"/>
    <w:rsid w:val="005539C5"/>
    <w:rsid w:val="0055569E"/>
    <w:rsid w:val="005578B8"/>
    <w:rsid w:val="005647CF"/>
    <w:rsid w:val="00565DB5"/>
    <w:rsid w:val="00567AAC"/>
    <w:rsid w:val="00570451"/>
    <w:rsid w:val="00572636"/>
    <w:rsid w:val="0057532A"/>
    <w:rsid w:val="00575658"/>
    <w:rsid w:val="005777B9"/>
    <w:rsid w:val="005823F5"/>
    <w:rsid w:val="005834C6"/>
    <w:rsid w:val="005870C9"/>
    <w:rsid w:val="005878C1"/>
    <w:rsid w:val="005902C6"/>
    <w:rsid w:val="00590759"/>
    <w:rsid w:val="005916C2"/>
    <w:rsid w:val="00592D13"/>
    <w:rsid w:val="00592DDB"/>
    <w:rsid w:val="005957FC"/>
    <w:rsid w:val="005A0003"/>
    <w:rsid w:val="005A0A39"/>
    <w:rsid w:val="005A0FC9"/>
    <w:rsid w:val="005A15FE"/>
    <w:rsid w:val="005A3440"/>
    <w:rsid w:val="005A4A59"/>
    <w:rsid w:val="005A5EAD"/>
    <w:rsid w:val="005A6178"/>
    <w:rsid w:val="005A742E"/>
    <w:rsid w:val="005B0E13"/>
    <w:rsid w:val="005B2BE7"/>
    <w:rsid w:val="005B409D"/>
    <w:rsid w:val="005B4E42"/>
    <w:rsid w:val="005B6C7A"/>
    <w:rsid w:val="005C0ED1"/>
    <w:rsid w:val="005D4B11"/>
    <w:rsid w:val="005D7E57"/>
    <w:rsid w:val="005E2D6E"/>
    <w:rsid w:val="005E3D05"/>
    <w:rsid w:val="005E49F9"/>
    <w:rsid w:val="005E60EB"/>
    <w:rsid w:val="005E6261"/>
    <w:rsid w:val="005E7B9F"/>
    <w:rsid w:val="005F12C8"/>
    <w:rsid w:val="005F1BE4"/>
    <w:rsid w:val="005F1C2C"/>
    <w:rsid w:val="005F4104"/>
    <w:rsid w:val="005F66C5"/>
    <w:rsid w:val="005F7141"/>
    <w:rsid w:val="0060026B"/>
    <w:rsid w:val="006015B5"/>
    <w:rsid w:val="00603A9F"/>
    <w:rsid w:val="00604359"/>
    <w:rsid w:val="00604F8D"/>
    <w:rsid w:val="00607C04"/>
    <w:rsid w:val="00607FB4"/>
    <w:rsid w:val="00610709"/>
    <w:rsid w:val="00610965"/>
    <w:rsid w:val="00610F5B"/>
    <w:rsid w:val="00610F87"/>
    <w:rsid w:val="00611FB4"/>
    <w:rsid w:val="0061681B"/>
    <w:rsid w:val="00617466"/>
    <w:rsid w:val="00624EAB"/>
    <w:rsid w:val="006253BA"/>
    <w:rsid w:val="0062554E"/>
    <w:rsid w:val="00626072"/>
    <w:rsid w:val="006262E4"/>
    <w:rsid w:val="0063116E"/>
    <w:rsid w:val="006326B1"/>
    <w:rsid w:val="00633C62"/>
    <w:rsid w:val="0063529B"/>
    <w:rsid w:val="006352BB"/>
    <w:rsid w:val="006366F3"/>
    <w:rsid w:val="0064064C"/>
    <w:rsid w:val="00641151"/>
    <w:rsid w:val="0064411F"/>
    <w:rsid w:val="00645BEB"/>
    <w:rsid w:val="0064635A"/>
    <w:rsid w:val="0065122B"/>
    <w:rsid w:val="0065199E"/>
    <w:rsid w:val="0065298E"/>
    <w:rsid w:val="00657417"/>
    <w:rsid w:val="00657636"/>
    <w:rsid w:val="006633AC"/>
    <w:rsid w:val="00666225"/>
    <w:rsid w:val="00667F56"/>
    <w:rsid w:val="00671A28"/>
    <w:rsid w:val="00672ABC"/>
    <w:rsid w:val="00673C2E"/>
    <w:rsid w:val="00677A03"/>
    <w:rsid w:val="006819E8"/>
    <w:rsid w:val="00682B68"/>
    <w:rsid w:val="00683AFC"/>
    <w:rsid w:val="00683E0B"/>
    <w:rsid w:val="00683E1C"/>
    <w:rsid w:val="006847C2"/>
    <w:rsid w:val="00684996"/>
    <w:rsid w:val="006856C1"/>
    <w:rsid w:val="006901D4"/>
    <w:rsid w:val="00694003"/>
    <w:rsid w:val="00695164"/>
    <w:rsid w:val="0069676D"/>
    <w:rsid w:val="0069702E"/>
    <w:rsid w:val="006A0098"/>
    <w:rsid w:val="006A1617"/>
    <w:rsid w:val="006A4FA9"/>
    <w:rsid w:val="006A5240"/>
    <w:rsid w:val="006A5C5A"/>
    <w:rsid w:val="006B701D"/>
    <w:rsid w:val="006B76AD"/>
    <w:rsid w:val="006C616D"/>
    <w:rsid w:val="006C6629"/>
    <w:rsid w:val="006C7A2C"/>
    <w:rsid w:val="006C7DBB"/>
    <w:rsid w:val="006D17D2"/>
    <w:rsid w:val="006D2E56"/>
    <w:rsid w:val="006D3BA8"/>
    <w:rsid w:val="006D49CB"/>
    <w:rsid w:val="006E0E51"/>
    <w:rsid w:val="006E2B45"/>
    <w:rsid w:val="006E39FC"/>
    <w:rsid w:val="006F1587"/>
    <w:rsid w:val="006F2E5A"/>
    <w:rsid w:val="006F3B20"/>
    <w:rsid w:val="006F5487"/>
    <w:rsid w:val="006F7079"/>
    <w:rsid w:val="006F70DF"/>
    <w:rsid w:val="006F75D0"/>
    <w:rsid w:val="006F785D"/>
    <w:rsid w:val="007019E9"/>
    <w:rsid w:val="00707313"/>
    <w:rsid w:val="00707F4B"/>
    <w:rsid w:val="00711F24"/>
    <w:rsid w:val="00713D02"/>
    <w:rsid w:val="007146CD"/>
    <w:rsid w:val="007168C7"/>
    <w:rsid w:val="00716C24"/>
    <w:rsid w:val="00721154"/>
    <w:rsid w:val="007221DB"/>
    <w:rsid w:val="007228BD"/>
    <w:rsid w:val="00723B93"/>
    <w:rsid w:val="00731D0E"/>
    <w:rsid w:val="00732C35"/>
    <w:rsid w:val="00735516"/>
    <w:rsid w:val="007413BA"/>
    <w:rsid w:val="00742C1E"/>
    <w:rsid w:val="0074385E"/>
    <w:rsid w:val="0074463C"/>
    <w:rsid w:val="00745ACE"/>
    <w:rsid w:val="00745D16"/>
    <w:rsid w:val="007464DF"/>
    <w:rsid w:val="00747CAC"/>
    <w:rsid w:val="007510BC"/>
    <w:rsid w:val="00752A56"/>
    <w:rsid w:val="00754358"/>
    <w:rsid w:val="00756D99"/>
    <w:rsid w:val="00756F48"/>
    <w:rsid w:val="00757CF6"/>
    <w:rsid w:val="00761E36"/>
    <w:rsid w:val="00764841"/>
    <w:rsid w:val="00766887"/>
    <w:rsid w:val="00770735"/>
    <w:rsid w:val="00772323"/>
    <w:rsid w:val="00774B00"/>
    <w:rsid w:val="007756BB"/>
    <w:rsid w:val="007757B3"/>
    <w:rsid w:val="00776A77"/>
    <w:rsid w:val="007774FE"/>
    <w:rsid w:val="00780148"/>
    <w:rsid w:val="0078195E"/>
    <w:rsid w:val="00783EB8"/>
    <w:rsid w:val="00784127"/>
    <w:rsid w:val="007873A8"/>
    <w:rsid w:val="00787EC1"/>
    <w:rsid w:val="0079040F"/>
    <w:rsid w:val="00790B10"/>
    <w:rsid w:val="00790CF0"/>
    <w:rsid w:val="0079168C"/>
    <w:rsid w:val="007923E3"/>
    <w:rsid w:val="00792A33"/>
    <w:rsid w:val="0079369D"/>
    <w:rsid w:val="0079413A"/>
    <w:rsid w:val="00797256"/>
    <w:rsid w:val="007A1B89"/>
    <w:rsid w:val="007A23E1"/>
    <w:rsid w:val="007A28EA"/>
    <w:rsid w:val="007A459A"/>
    <w:rsid w:val="007A635D"/>
    <w:rsid w:val="007A7C1C"/>
    <w:rsid w:val="007B2EFF"/>
    <w:rsid w:val="007B2F2F"/>
    <w:rsid w:val="007B4528"/>
    <w:rsid w:val="007B4D73"/>
    <w:rsid w:val="007B6A99"/>
    <w:rsid w:val="007B7799"/>
    <w:rsid w:val="007C24A1"/>
    <w:rsid w:val="007C5CC7"/>
    <w:rsid w:val="007C7089"/>
    <w:rsid w:val="007C7132"/>
    <w:rsid w:val="007C7F9D"/>
    <w:rsid w:val="007D237F"/>
    <w:rsid w:val="007D42C4"/>
    <w:rsid w:val="007D5159"/>
    <w:rsid w:val="007D5A9B"/>
    <w:rsid w:val="007D7264"/>
    <w:rsid w:val="007D72AF"/>
    <w:rsid w:val="007E43E1"/>
    <w:rsid w:val="007E533D"/>
    <w:rsid w:val="007E7CED"/>
    <w:rsid w:val="007F0B96"/>
    <w:rsid w:val="007F2A3A"/>
    <w:rsid w:val="007F5EBD"/>
    <w:rsid w:val="007F775A"/>
    <w:rsid w:val="008006AF"/>
    <w:rsid w:val="00801853"/>
    <w:rsid w:val="00803C7B"/>
    <w:rsid w:val="00806053"/>
    <w:rsid w:val="00806F2C"/>
    <w:rsid w:val="00807B20"/>
    <w:rsid w:val="00807EC3"/>
    <w:rsid w:val="00812B08"/>
    <w:rsid w:val="00814C4B"/>
    <w:rsid w:val="00815ACA"/>
    <w:rsid w:val="008168DE"/>
    <w:rsid w:val="008226FB"/>
    <w:rsid w:val="00823284"/>
    <w:rsid w:val="008349A8"/>
    <w:rsid w:val="00834FA6"/>
    <w:rsid w:val="00835044"/>
    <w:rsid w:val="00835155"/>
    <w:rsid w:val="008364CA"/>
    <w:rsid w:val="008376C5"/>
    <w:rsid w:val="0084270F"/>
    <w:rsid w:val="00842F03"/>
    <w:rsid w:val="00843116"/>
    <w:rsid w:val="00844FF6"/>
    <w:rsid w:val="00845BAC"/>
    <w:rsid w:val="00846314"/>
    <w:rsid w:val="008469BF"/>
    <w:rsid w:val="008478E3"/>
    <w:rsid w:val="0085213B"/>
    <w:rsid w:val="00860184"/>
    <w:rsid w:val="00860F55"/>
    <w:rsid w:val="008641E5"/>
    <w:rsid w:val="00864377"/>
    <w:rsid w:val="00865763"/>
    <w:rsid w:val="00871037"/>
    <w:rsid w:val="008746E5"/>
    <w:rsid w:val="008747B5"/>
    <w:rsid w:val="00874922"/>
    <w:rsid w:val="0087701A"/>
    <w:rsid w:val="008772EE"/>
    <w:rsid w:val="00880695"/>
    <w:rsid w:val="008828BA"/>
    <w:rsid w:val="00884069"/>
    <w:rsid w:val="00886648"/>
    <w:rsid w:val="008931F9"/>
    <w:rsid w:val="00893A6C"/>
    <w:rsid w:val="00894550"/>
    <w:rsid w:val="00894FA6"/>
    <w:rsid w:val="008A3701"/>
    <w:rsid w:val="008A3D96"/>
    <w:rsid w:val="008A45DB"/>
    <w:rsid w:val="008A49F9"/>
    <w:rsid w:val="008A5AB8"/>
    <w:rsid w:val="008A79C7"/>
    <w:rsid w:val="008B1B9C"/>
    <w:rsid w:val="008B2AB5"/>
    <w:rsid w:val="008B5B58"/>
    <w:rsid w:val="008B7600"/>
    <w:rsid w:val="008C0C88"/>
    <w:rsid w:val="008C27E0"/>
    <w:rsid w:val="008C47D6"/>
    <w:rsid w:val="008C56CD"/>
    <w:rsid w:val="008C5732"/>
    <w:rsid w:val="008C78C1"/>
    <w:rsid w:val="008C7CC0"/>
    <w:rsid w:val="008D1513"/>
    <w:rsid w:val="008D2162"/>
    <w:rsid w:val="008D30CA"/>
    <w:rsid w:val="008E0A92"/>
    <w:rsid w:val="008E25C3"/>
    <w:rsid w:val="008E44BF"/>
    <w:rsid w:val="008E4AA3"/>
    <w:rsid w:val="008E51F8"/>
    <w:rsid w:val="008E7B39"/>
    <w:rsid w:val="008F0497"/>
    <w:rsid w:val="008F23D8"/>
    <w:rsid w:val="008F6312"/>
    <w:rsid w:val="00905639"/>
    <w:rsid w:val="00905B9B"/>
    <w:rsid w:val="00907137"/>
    <w:rsid w:val="00907422"/>
    <w:rsid w:val="00910AEC"/>
    <w:rsid w:val="009116F7"/>
    <w:rsid w:val="00912AD0"/>
    <w:rsid w:val="00914305"/>
    <w:rsid w:val="009152E1"/>
    <w:rsid w:val="009234AE"/>
    <w:rsid w:val="009279B3"/>
    <w:rsid w:val="00931E50"/>
    <w:rsid w:val="00932917"/>
    <w:rsid w:val="00935CA1"/>
    <w:rsid w:val="00936DC8"/>
    <w:rsid w:val="0093738C"/>
    <w:rsid w:val="00937805"/>
    <w:rsid w:val="009449CC"/>
    <w:rsid w:val="00945B84"/>
    <w:rsid w:val="009479FD"/>
    <w:rsid w:val="00950081"/>
    <w:rsid w:val="00952A8E"/>
    <w:rsid w:val="009610D2"/>
    <w:rsid w:val="00965445"/>
    <w:rsid w:val="00965EAC"/>
    <w:rsid w:val="009661FF"/>
    <w:rsid w:val="009706DA"/>
    <w:rsid w:val="009718C6"/>
    <w:rsid w:val="009738B1"/>
    <w:rsid w:val="0097580A"/>
    <w:rsid w:val="009773B5"/>
    <w:rsid w:val="00981212"/>
    <w:rsid w:val="009843BC"/>
    <w:rsid w:val="00984FD6"/>
    <w:rsid w:val="00985F69"/>
    <w:rsid w:val="009860F5"/>
    <w:rsid w:val="00996F17"/>
    <w:rsid w:val="009975F9"/>
    <w:rsid w:val="009A02BE"/>
    <w:rsid w:val="009A261A"/>
    <w:rsid w:val="009A2D2A"/>
    <w:rsid w:val="009A381F"/>
    <w:rsid w:val="009A394E"/>
    <w:rsid w:val="009A4671"/>
    <w:rsid w:val="009A4E80"/>
    <w:rsid w:val="009A6597"/>
    <w:rsid w:val="009B4571"/>
    <w:rsid w:val="009B63A3"/>
    <w:rsid w:val="009B63B6"/>
    <w:rsid w:val="009C2EA5"/>
    <w:rsid w:val="009C378F"/>
    <w:rsid w:val="009C5BAE"/>
    <w:rsid w:val="009C6509"/>
    <w:rsid w:val="009C7FBD"/>
    <w:rsid w:val="009D30C3"/>
    <w:rsid w:val="009D32C5"/>
    <w:rsid w:val="009D5D59"/>
    <w:rsid w:val="009D78AD"/>
    <w:rsid w:val="009E104A"/>
    <w:rsid w:val="009E20D2"/>
    <w:rsid w:val="009E6675"/>
    <w:rsid w:val="009E69B8"/>
    <w:rsid w:val="009F05E3"/>
    <w:rsid w:val="009F2386"/>
    <w:rsid w:val="00A019CC"/>
    <w:rsid w:val="00A030D8"/>
    <w:rsid w:val="00A03E19"/>
    <w:rsid w:val="00A04469"/>
    <w:rsid w:val="00A04D27"/>
    <w:rsid w:val="00A05F86"/>
    <w:rsid w:val="00A06BA1"/>
    <w:rsid w:val="00A12011"/>
    <w:rsid w:val="00A15187"/>
    <w:rsid w:val="00A15298"/>
    <w:rsid w:val="00A17834"/>
    <w:rsid w:val="00A21ADB"/>
    <w:rsid w:val="00A21B56"/>
    <w:rsid w:val="00A22722"/>
    <w:rsid w:val="00A2347F"/>
    <w:rsid w:val="00A27DC2"/>
    <w:rsid w:val="00A3042B"/>
    <w:rsid w:val="00A311CF"/>
    <w:rsid w:val="00A31DC9"/>
    <w:rsid w:val="00A32EB6"/>
    <w:rsid w:val="00A37A3F"/>
    <w:rsid w:val="00A37FDC"/>
    <w:rsid w:val="00A446B5"/>
    <w:rsid w:val="00A46C2D"/>
    <w:rsid w:val="00A52C38"/>
    <w:rsid w:val="00A54527"/>
    <w:rsid w:val="00A54E4A"/>
    <w:rsid w:val="00A55BAC"/>
    <w:rsid w:val="00A60726"/>
    <w:rsid w:val="00A618EA"/>
    <w:rsid w:val="00A63A53"/>
    <w:rsid w:val="00A63E95"/>
    <w:rsid w:val="00A64260"/>
    <w:rsid w:val="00A65746"/>
    <w:rsid w:val="00A71BD9"/>
    <w:rsid w:val="00A72762"/>
    <w:rsid w:val="00A739A8"/>
    <w:rsid w:val="00A77245"/>
    <w:rsid w:val="00A842F0"/>
    <w:rsid w:val="00A850DC"/>
    <w:rsid w:val="00A8655D"/>
    <w:rsid w:val="00A86975"/>
    <w:rsid w:val="00A87D40"/>
    <w:rsid w:val="00A90CFB"/>
    <w:rsid w:val="00A90D40"/>
    <w:rsid w:val="00A924A3"/>
    <w:rsid w:val="00A93796"/>
    <w:rsid w:val="00A96AF4"/>
    <w:rsid w:val="00A9742E"/>
    <w:rsid w:val="00AA36E1"/>
    <w:rsid w:val="00AA70FD"/>
    <w:rsid w:val="00AA72F8"/>
    <w:rsid w:val="00AB015F"/>
    <w:rsid w:val="00AB0717"/>
    <w:rsid w:val="00AB34BF"/>
    <w:rsid w:val="00AC0EE4"/>
    <w:rsid w:val="00AC1488"/>
    <w:rsid w:val="00AC59F5"/>
    <w:rsid w:val="00AC606B"/>
    <w:rsid w:val="00AC60ED"/>
    <w:rsid w:val="00AC7D2C"/>
    <w:rsid w:val="00AD0B9F"/>
    <w:rsid w:val="00AD423C"/>
    <w:rsid w:val="00AD5E29"/>
    <w:rsid w:val="00AD7557"/>
    <w:rsid w:val="00AD7BEC"/>
    <w:rsid w:val="00AE23B8"/>
    <w:rsid w:val="00AE5AFF"/>
    <w:rsid w:val="00AE6F10"/>
    <w:rsid w:val="00AF1FED"/>
    <w:rsid w:val="00AF3942"/>
    <w:rsid w:val="00AF3C29"/>
    <w:rsid w:val="00AF4DA2"/>
    <w:rsid w:val="00B00352"/>
    <w:rsid w:val="00B029C0"/>
    <w:rsid w:val="00B03778"/>
    <w:rsid w:val="00B03E11"/>
    <w:rsid w:val="00B03F68"/>
    <w:rsid w:val="00B203A3"/>
    <w:rsid w:val="00B214B3"/>
    <w:rsid w:val="00B23EFF"/>
    <w:rsid w:val="00B24DF2"/>
    <w:rsid w:val="00B25774"/>
    <w:rsid w:val="00B35775"/>
    <w:rsid w:val="00B35B11"/>
    <w:rsid w:val="00B376FD"/>
    <w:rsid w:val="00B40E50"/>
    <w:rsid w:val="00B46811"/>
    <w:rsid w:val="00B46DCE"/>
    <w:rsid w:val="00B5633A"/>
    <w:rsid w:val="00B57418"/>
    <w:rsid w:val="00B57CBD"/>
    <w:rsid w:val="00B649AD"/>
    <w:rsid w:val="00B64E14"/>
    <w:rsid w:val="00B65629"/>
    <w:rsid w:val="00B675AD"/>
    <w:rsid w:val="00B717B4"/>
    <w:rsid w:val="00B71D85"/>
    <w:rsid w:val="00B743F2"/>
    <w:rsid w:val="00B75914"/>
    <w:rsid w:val="00B76ACE"/>
    <w:rsid w:val="00B77EF6"/>
    <w:rsid w:val="00B85DB3"/>
    <w:rsid w:val="00B8749E"/>
    <w:rsid w:val="00B905FE"/>
    <w:rsid w:val="00B91162"/>
    <w:rsid w:val="00B91394"/>
    <w:rsid w:val="00B926DD"/>
    <w:rsid w:val="00B9342D"/>
    <w:rsid w:val="00B934DA"/>
    <w:rsid w:val="00B943CA"/>
    <w:rsid w:val="00B94D1D"/>
    <w:rsid w:val="00B976BC"/>
    <w:rsid w:val="00BA06BB"/>
    <w:rsid w:val="00BA2F87"/>
    <w:rsid w:val="00BA3B79"/>
    <w:rsid w:val="00BA5C80"/>
    <w:rsid w:val="00BB14A4"/>
    <w:rsid w:val="00BB1811"/>
    <w:rsid w:val="00BB2D70"/>
    <w:rsid w:val="00BB3F11"/>
    <w:rsid w:val="00BB7BB7"/>
    <w:rsid w:val="00BC2944"/>
    <w:rsid w:val="00BC3E53"/>
    <w:rsid w:val="00BC4961"/>
    <w:rsid w:val="00BC5C99"/>
    <w:rsid w:val="00BC71B2"/>
    <w:rsid w:val="00BC78BC"/>
    <w:rsid w:val="00BD113E"/>
    <w:rsid w:val="00BD1E24"/>
    <w:rsid w:val="00BD6023"/>
    <w:rsid w:val="00BD6100"/>
    <w:rsid w:val="00BE0E2D"/>
    <w:rsid w:val="00BE3677"/>
    <w:rsid w:val="00BE6600"/>
    <w:rsid w:val="00BE69B7"/>
    <w:rsid w:val="00BE6C29"/>
    <w:rsid w:val="00BE6EA7"/>
    <w:rsid w:val="00BF376B"/>
    <w:rsid w:val="00BF57EF"/>
    <w:rsid w:val="00BF79D1"/>
    <w:rsid w:val="00C0009F"/>
    <w:rsid w:val="00C00FDF"/>
    <w:rsid w:val="00C01D70"/>
    <w:rsid w:val="00C0528F"/>
    <w:rsid w:val="00C06194"/>
    <w:rsid w:val="00C0765F"/>
    <w:rsid w:val="00C07D1E"/>
    <w:rsid w:val="00C11BC4"/>
    <w:rsid w:val="00C127F1"/>
    <w:rsid w:val="00C12D11"/>
    <w:rsid w:val="00C170FF"/>
    <w:rsid w:val="00C22185"/>
    <w:rsid w:val="00C2798F"/>
    <w:rsid w:val="00C317E2"/>
    <w:rsid w:val="00C34232"/>
    <w:rsid w:val="00C344E2"/>
    <w:rsid w:val="00C3639D"/>
    <w:rsid w:val="00C408E0"/>
    <w:rsid w:val="00C412BD"/>
    <w:rsid w:val="00C417E0"/>
    <w:rsid w:val="00C41962"/>
    <w:rsid w:val="00C528C0"/>
    <w:rsid w:val="00C53ACB"/>
    <w:rsid w:val="00C54B66"/>
    <w:rsid w:val="00C54FC3"/>
    <w:rsid w:val="00C571BA"/>
    <w:rsid w:val="00C57E55"/>
    <w:rsid w:val="00C619F3"/>
    <w:rsid w:val="00C6389A"/>
    <w:rsid w:val="00C67772"/>
    <w:rsid w:val="00C70503"/>
    <w:rsid w:val="00C7089C"/>
    <w:rsid w:val="00C7091D"/>
    <w:rsid w:val="00C70BF7"/>
    <w:rsid w:val="00C718B1"/>
    <w:rsid w:val="00C77B76"/>
    <w:rsid w:val="00C82861"/>
    <w:rsid w:val="00C84B1C"/>
    <w:rsid w:val="00C84FA5"/>
    <w:rsid w:val="00C87D62"/>
    <w:rsid w:val="00C903A2"/>
    <w:rsid w:val="00C91570"/>
    <w:rsid w:val="00C929E4"/>
    <w:rsid w:val="00C9563D"/>
    <w:rsid w:val="00C96667"/>
    <w:rsid w:val="00CA0133"/>
    <w:rsid w:val="00CA59CD"/>
    <w:rsid w:val="00CB1BD3"/>
    <w:rsid w:val="00CB2C23"/>
    <w:rsid w:val="00CB6AE0"/>
    <w:rsid w:val="00CC21D6"/>
    <w:rsid w:val="00CC4C96"/>
    <w:rsid w:val="00CC6F5E"/>
    <w:rsid w:val="00CD3CAB"/>
    <w:rsid w:val="00CD53BF"/>
    <w:rsid w:val="00CD58C1"/>
    <w:rsid w:val="00CD60DC"/>
    <w:rsid w:val="00CD7832"/>
    <w:rsid w:val="00CD7B23"/>
    <w:rsid w:val="00CE0D51"/>
    <w:rsid w:val="00CE1A77"/>
    <w:rsid w:val="00CE29E9"/>
    <w:rsid w:val="00CE4799"/>
    <w:rsid w:val="00CE5457"/>
    <w:rsid w:val="00CE6EDD"/>
    <w:rsid w:val="00CE7A84"/>
    <w:rsid w:val="00CE7A95"/>
    <w:rsid w:val="00CF4777"/>
    <w:rsid w:val="00CF509D"/>
    <w:rsid w:val="00CF5942"/>
    <w:rsid w:val="00CF644E"/>
    <w:rsid w:val="00CF7D3B"/>
    <w:rsid w:val="00D01B06"/>
    <w:rsid w:val="00D052A6"/>
    <w:rsid w:val="00D05DBE"/>
    <w:rsid w:val="00D10B5B"/>
    <w:rsid w:val="00D111FC"/>
    <w:rsid w:val="00D11D96"/>
    <w:rsid w:val="00D17FD4"/>
    <w:rsid w:val="00D207F6"/>
    <w:rsid w:val="00D25077"/>
    <w:rsid w:val="00D25B27"/>
    <w:rsid w:val="00D2755D"/>
    <w:rsid w:val="00D27ED4"/>
    <w:rsid w:val="00D306F3"/>
    <w:rsid w:val="00D308C4"/>
    <w:rsid w:val="00D30A0D"/>
    <w:rsid w:val="00D31466"/>
    <w:rsid w:val="00D317B5"/>
    <w:rsid w:val="00D35A67"/>
    <w:rsid w:val="00D37CB5"/>
    <w:rsid w:val="00D40B15"/>
    <w:rsid w:val="00D4324E"/>
    <w:rsid w:val="00D450C2"/>
    <w:rsid w:val="00D452DE"/>
    <w:rsid w:val="00D4576F"/>
    <w:rsid w:val="00D465A0"/>
    <w:rsid w:val="00D46EC2"/>
    <w:rsid w:val="00D47795"/>
    <w:rsid w:val="00D53289"/>
    <w:rsid w:val="00D53F30"/>
    <w:rsid w:val="00D54519"/>
    <w:rsid w:val="00D5455B"/>
    <w:rsid w:val="00D5684A"/>
    <w:rsid w:val="00D604B7"/>
    <w:rsid w:val="00D60B8F"/>
    <w:rsid w:val="00D61E34"/>
    <w:rsid w:val="00D620D8"/>
    <w:rsid w:val="00D64FA7"/>
    <w:rsid w:val="00D6567D"/>
    <w:rsid w:val="00D665E8"/>
    <w:rsid w:val="00D70387"/>
    <w:rsid w:val="00D74C7A"/>
    <w:rsid w:val="00D76E33"/>
    <w:rsid w:val="00D809E9"/>
    <w:rsid w:val="00D81431"/>
    <w:rsid w:val="00D82CA9"/>
    <w:rsid w:val="00D836C3"/>
    <w:rsid w:val="00D84961"/>
    <w:rsid w:val="00D84A49"/>
    <w:rsid w:val="00D84B58"/>
    <w:rsid w:val="00D866E5"/>
    <w:rsid w:val="00D8737E"/>
    <w:rsid w:val="00D90500"/>
    <w:rsid w:val="00D9071B"/>
    <w:rsid w:val="00D90DAE"/>
    <w:rsid w:val="00D913E9"/>
    <w:rsid w:val="00D92089"/>
    <w:rsid w:val="00D93701"/>
    <w:rsid w:val="00D944B2"/>
    <w:rsid w:val="00D952DD"/>
    <w:rsid w:val="00D96C64"/>
    <w:rsid w:val="00D96C85"/>
    <w:rsid w:val="00D97B35"/>
    <w:rsid w:val="00DA35AF"/>
    <w:rsid w:val="00DA43D8"/>
    <w:rsid w:val="00DA5C33"/>
    <w:rsid w:val="00DA5C37"/>
    <w:rsid w:val="00DA7A42"/>
    <w:rsid w:val="00DB041E"/>
    <w:rsid w:val="00DB070D"/>
    <w:rsid w:val="00DB207C"/>
    <w:rsid w:val="00DB24FB"/>
    <w:rsid w:val="00DB4AC6"/>
    <w:rsid w:val="00DB649A"/>
    <w:rsid w:val="00DB704A"/>
    <w:rsid w:val="00DB743B"/>
    <w:rsid w:val="00DB7E81"/>
    <w:rsid w:val="00DC0961"/>
    <w:rsid w:val="00DC542D"/>
    <w:rsid w:val="00DD0B98"/>
    <w:rsid w:val="00DD1629"/>
    <w:rsid w:val="00DD1FC0"/>
    <w:rsid w:val="00DD65EC"/>
    <w:rsid w:val="00DE1634"/>
    <w:rsid w:val="00DE4487"/>
    <w:rsid w:val="00DE5115"/>
    <w:rsid w:val="00DE5E87"/>
    <w:rsid w:val="00DF078E"/>
    <w:rsid w:val="00DF1415"/>
    <w:rsid w:val="00DF46D0"/>
    <w:rsid w:val="00DF4CB1"/>
    <w:rsid w:val="00DF7ECB"/>
    <w:rsid w:val="00E02F14"/>
    <w:rsid w:val="00E039DC"/>
    <w:rsid w:val="00E04214"/>
    <w:rsid w:val="00E063EF"/>
    <w:rsid w:val="00E06843"/>
    <w:rsid w:val="00E14407"/>
    <w:rsid w:val="00E15363"/>
    <w:rsid w:val="00E16CD6"/>
    <w:rsid w:val="00E2412F"/>
    <w:rsid w:val="00E303EA"/>
    <w:rsid w:val="00E35C66"/>
    <w:rsid w:val="00E43AD4"/>
    <w:rsid w:val="00E442A5"/>
    <w:rsid w:val="00E4461B"/>
    <w:rsid w:val="00E4563D"/>
    <w:rsid w:val="00E5352B"/>
    <w:rsid w:val="00E53F0F"/>
    <w:rsid w:val="00E60BB0"/>
    <w:rsid w:val="00E63E30"/>
    <w:rsid w:val="00E64BE5"/>
    <w:rsid w:val="00E71E64"/>
    <w:rsid w:val="00E7302C"/>
    <w:rsid w:val="00E74EA7"/>
    <w:rsid w:val="00E75DEB"/>
    <w:rsid w:val="00E80B4A"/>
    <w:rsid w:val="00E849A3"/>
    <w:rsid w:val="00E87D28"/>
    <w:rsid w:val="00E9081E"/>
    <w:rsid w:val="00E9082E"/>
    <w:rsid w:val="00E91E52"/>
    <w:rsid w:val="00E95C10"/>
    <w:rsid w:val="00E96975"/>
    <w:rsid w:val="00E970E8"/>
    <w:rsid w:val="00EA08A3"/>
    <w:rsid w:val="00EA0B5D"/>
    <w:rsid w:val="00EA1755"/>
    <w:rsid w:val="00EA2FAB"/>
    <w:rsid w:val="00EA58BB"/>
    <w:rsid w:val="00EB0761"/>
    <w:rsid w:val="00EB1929"/>
    <w:rsid w:val="00EB430D"/>
    <w:rsid w:val="00EB48D1"/>
    <w:rsid w:val="00EB4ACA"/>
    <w:rsid w:val="00EB4C64"/>
    <w:rsid w:val="00EB5D95"/>
    <w:rsid w:val="00EB5EF4"/>
    <w:rsid w:val="00EC1B6E"/>
    <w:rsid w:val="00EC58D8"/>
    <w:rsid w:val="00ED3023"/>
    <w:rsid w:val="00EE185F"/>
    <w:rsid w:val="00EE1DB9"/>
    <w:rsid w:val="00EE34F7"/>
    <w:rsid w:val="00EE35B3"/>
    <w:rsid w:val="00EE5918"/>
    <w:rsid w:val="00EF3D93"/>
    <w:rsid w:val="00EF6A3C"/>
    <w:rsid w:val="00F01D4E"/>
    <w:rsid w:val="00F05956"/>
    <w:rsid w:val="00F05D41"/>
    <w:rsid w:val="00F06BD7"/>
    <w:rsid w:val="00F14F5F"/>
    <w:rsid w:val="00F17F98"/>
    <w:rsid w:val="00F20606"/>
    <w:rsid w:val="00F20D85"/>
    <w:rsid w:val="00F23CC8"/>
    <w:rsid w:val="00F260D2"/>
    <w:rsid w:val="00F30CA9"/>
    <w:rsid w:val="00F33F05"/>
    <w:rsid w:val="00F37E23"/>
    <w:rsid w:val="00F4157F"/>
    <w:rsid w:val="00F421BC"/>
    <w:rsid w:val="00F514DC"/>
    <w:rsid w:val="00F52556"/>
    <w:rsid w:val="00F552E6"/>
    <w:rsid w:val="00F559A2"/>
    <w:rsid w:val="00F55E80"/>
    <w:rsid w:val="00F57919"/>
    <w:rsid w:val="00F601C1"/>
    <w:rsid w:val="00F61F0D"/>
    <w:rsid w:val="00F62873"/>
    <w:rsid w:val="00F707EA"/>
    <w:rsid w:val="00F7474C"/>
    <w:rsid w:val="00F75776"/>
    <w:rsid w:val="00F76702"/>
    <w:rsid w:val="00F80B3F"/>
    <w:rsid w:val="00F81E74"/>
    <w:rsid w:val="00F87EC3"/>
    <w:rsid w:val="00F90FB1"/>
    <w:rsid w:val="00F91412"/>
    <w:rsid w:val="00F949A7"/>
    <w:rsid w:val="00FA070D"/>
    <w:rsid w:val="00FA2A5A"/>
    <w:rsid w:val="00FA2CCD"/>
    <w:rsid w:val="00FA2F63"/>
    <w:rsid w:val="00FA35C9"/>
    <w:rsid w:val="00FA5A6E"/>
    <w:rsid w:val="00FA7445"/>
    <w:rsid w:val="00FB2F33"/>
    <w:rsid w:val="00FB4B9E"/>
    <w:rsid w:val="00FB7898"/>
    <w:rsid w:val="00FC2788"/>
    <w:rsid w:val="00FC41F5"/>
    <w:rsid w:val="00FC6101"/>
    <w:rsid w:val="00FD174A"/>
    <w:rsid w:val="00FD36C0"/>
    <w:rsid w:val="00FD4138"/>
    <w:rsid w:val="00FD72BE"/>
    <w:rsid w:val="00FE157F"/>
    <w:rsid w:val="00FE3F86"/>
    <w:rsid w:val="00FE4E74"/>
    <w:rsid w:val="00FE5216"/>
    <w:rsid w:val="00FE6887"/>
    <w:rsid w:val="00FE6D5A"/>
    <w:rsid w:val="00FE704D"/>
    <w:rsid w:val="00FE7749"/>
    <w:rsid w:val="00FF4FCD"/>
    <w:rsid w:val="00FF5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80A89"/>
  <w15:chartTrackingRefBased/>
  <w15:docId w15:val="{7213E11B-2F1D-45BC-858B-923CD856D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0A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50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09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887"/>
    <w:rPr>
      <w:b/>
      <w:bCs/>
      <w:sz w:val="20"/>
      <w:szCs w:val="20"/>
    </w:rPr>
  </w:style>
  <w:style w:type="paragraph" w:customStyle="1" w:styleId="CompanyName">
    <w:name w:val="Company Name"/>
    <w:basedOn w:val="BodyText"/>
    <w:rsid w:val="00535F82"/>
    <w:pPr>
      <w:keepLines/>
      <w:framePr w:w="8640" w:h="1440" w:wrap="notBeside" w:vAnchor="page" w:hAnchor="margin" w:xAlign="center" w:y="889" w:anchorLock="1"/>
      <w:spacing w:after="80" w:line="240" w:lineRule="atLeast"/>
      <w:jc w:val="center"/>
    </w:pPr>
    <w:rPr>
      <w:rFonts w:ascii="Garamond" w:eastAsia="Times New Roman" w:hAnsi="Garamond" w:cs="Times New Roman"/>
      <w:caps/>
      <w:spacing w:val="75"/>
      <w:sz w:val="21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35F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5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AC589-6623-4F1A-9558-05782C3C3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2</TotalTime>
  <Pages>2</Pages>
  <Words>817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 Childress</dc:creator>
  <cp:keywords/>
  <dc:description/>
  <cp:lastModifiedBy>Maribel Hernandez</cp:lastModifiedBy>
  <cp:revision>800</cp:revision>
  <cp:lastPrinted>2018-11-26T19:09:00Z</cp:lastPrinted>
  <dcterms:created xsi:type="dcterms:W3CDTF">2018-11-26T19:07:00Z</dcterms:created>
  <dcterms:modified xsi:type="dcterms:W3CDTF">2019-03-07T19:27:00Z</dcterms:modified>
</cp:coreProperties>
</file>